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77777777" w:rsidR="009D675F" w:rsidRDefault="009D675F" w:rsidP="009D675F">
      <w:pPr>
        <w:tabs>
          <w:tab w:val="clear" w:pos="3700"/>
          <w:tab w:val="clear" w:pos="8021"/>
        </w:tabs>
        <w:jc w:val="center"/>
        <w:rPr>
          <w:sz w:val="24"/>
        </w:rPr>
      </w:pPr>
      <w:r>
        <w:rPr>
          <w:noProof/>
          <w:sz w:val="24"/>
          <w:lang w:bidi="he-IL"/>
        </w:rPr>
        <w:drawing>
          <wp:inline distT="0" distB="0" distL="0" distR="0" wp14:anchorId="63A065AF" wp14:editId="16D58032">
            <wp:extent cx="2590800" cy="14379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ew FLOW logo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637" t="20231" r="20199" b="57824"/>
                    <a:stretch/>
                  </pic:blipFill>
                  <pic:spPr bwMode="auto">
                    <a:xfrm>
                      <a:off x="0" y="0"/>
                      <a:ext cx="2601683" cy="1444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37501D" w14:textId="77777777" w:rsidR="009D675F" w:rsidRDefault="009D675F">
      <w:pPr>
        <w:tabs>
          <w:tab w:val="clear" w:pos="3700"/>
          <w:tab w:val="clear" w:pos="8021"/>
        </w:tabs>
        <w:rPr>
          <w:sz w:val="24"/>
        </w:rPr>
      </w:pPr>
    </w:p>
    <w:p w14:paraId="101A0122" w14:textId="0ACA2FA9" w:rsidR="00101B49" w:rsidRPr="008D73E7" w:rsidRDefault="364EF240" w:rsidP="364EF240">
      <w:pPr>
        <w:pStyle w:val="BodyText"/>
        <w:rPr>
          <w:rFonts w:ascii="Arial" w:hAnsi="Arial" w:cs="Arial"/>
          <w:sz w:val="22"/>
          <w:szCs w:val="22"/>
        </w:rPr>
      </w:pPr>
      <w:r w:rsidRPr="364EF240">
        <w:rPr>
          <w:rFonts w:ascii="Arial" w:hAnsi="Arial" w:cs="Arial"/>
          <w:sz w:val="22"/>
          <w:szCs w:val="22"/>
        </w:rPr>
        <w:t>The Friends of the Library of Windham (</w:t>
      </w:r>
      <w:r w:rsidR="00BD1F2C">
        <w:rPr>
          <w:rFonts w:ascii="Arial" w:hAnsi="Arial" w:cs="Arial"/>
          <w:sz w:val="22"/>
          <w:szCs w:val="22"/>
        </w:rPr>
        <w:t>FLOW</w:t>
      </w:r>
      <w:r w:rsidR="00E83C93">
        <w:rPr>
          <w:rFonts w:ascii="Arial" w:hAnsi="Arial" w:cs="Arial"/>
          <w:sz w:val="22"/>
          <w:szCs w:val="22"/>
        </w:rPr>
        <w:t xml:space="preserve">) </w:t>
      </w:r>
      <w:r w:rsidRPr="364EF240">
        <w:rPr>
          <w:rFonts w:ascii="Arial" w:hAnsi="Arial" w:cs="Arial"/>
          <w:sz w:val="22"/>
          <w:szCs w:val="22"/>
        </w:rPr>
        <w:t xml:space="preserve">is pleased to announce that it will be awarding </w:t>
      </w:r>
      <w:r w:rsidR="00C713D1">
        <w:rPr>
          <w:rFonts w:ascii="Arial" w:hAnsi="Arial" w:cs="Arial"/>
          <w:sz w:val="22"/>
          <w:szCs w:val="22"/>
        </w:rPr>
        <w:t>three</w:t>
      </w:r>
      <w:r w:rsidRPr="364EF240">
        <w:rPr>
          <w:rFonts w:ascii="Arial" w:hAnsi="Arial" w:cs="Arial"/>
          <w:sz w:val="22"/>
          <w:szCs w:val="22"/>
        </w:rPr>
        <w:t xml:space="preserve"> distinct </w:t>
      </w:r>
      <w:r w:rsidR="00C713D1">
        <w:rPr>
          <w:rFonts w:ascii="Arial" w:hAnsi="Arial" w:cs="Arial"/>
          <w:sz w:val="22"/>
          <w:szCs w:val="22"/>
        </w:rPr>
        <w:t xml:space="preserve">academic grants </w:t>
      </w:r>
      <w:r w:rsidRPr="364EF240">
        <w:rPr>
          <w:rFonts w:ascii="Arial" w:hAnsi="Arial" w:cs="Arial"/>
          <w:sz w:val="22"/>
          <w:szCs w:val="22"/>
        </w:rPr>
        <w:t>for a total amount of $</w:t>
      </w:r>
      <w:r w:rsidR="00EE77B5">
        <w:rPr>
          <w:rFonts w:ascii="Arial" w:hAnsi="Arial" w:cs="Arial"/>
          <w:sz w:val="22"/>
          <w:szCs w:val="22"/>
        </w:rPr>
        <w:t>7</w:t>
      </w:r>
      <w:r w:rsidR="00C713D1">
        <w:rPr>
          <w:rFonts w:ascii="Arial" w:hAnsi="Arial" w:cs="Arial"/>
          <w:sz w:val="22"/>
          <w:szCs w:val="22"/>
        </w:rPr>
        <w:t>,500</w:t>
      </w:r>
      <w:r w:rsidRPr="364EF240">
        <w:rPr>
          <w:rFonts w:ascii="Arial" w:hAnsi="Arial" w:cs="Arial"/>
          <w:sz w:val="22"/>
          <w:szCs w:val="22"/>
        </w:rPr>
        <w:t xml:space="preserve">; two are for high school seniors working toward a </w:t>
      </w:r>
      <w:r w:rsidR="00491EC5" w:rsidRPr="364EF240">
        <w:rPr>
          <w:rFonts w:ascii="Arial" w:hAnsi="Arial" w:cs="Arial"/>
          <w:sz w:val="22"/>
          <w:szCs w:val="22"/>
        </w:rPr>
        <w:t>4-year</w:t>
      </w:r>
      <w:r w:rsidRPr="364EF240">
        <w:rPr>
          <w:rFonts w:ascii="Arial" w:hAnsi="Arial" w:cs="Arial"/>
          <w:sz w:val="22"/>
          <w:szCs w:val="22"/>
        </w:rPr>
        <w:t xml:space="preserve"> degree at a college or university</w:t>
      </w:r>
      <w:r w:rsidR="00C713D1">
        <w:rPr>
          <w:rFonts w:ascii="Arial" w:hAnsi="Arial" w:cs="Arial"/>
          <w:sz w:val="22"/>
          <w:szCs w:val="22"/>
        </w:rPr>
        <w:t xml:space="preserve"> and</w:t>
      </w:r>
      <w:r w:rsidR="000826F9">
        <w:rPr>
          <w:rFonts w:ascii="Arial" w:hAnsi="Arial" w:cs="Arial"/>
          <w:sz w:val="22"/>
          <w:szCs w:val="22"/>
        </w:rPr>
        <w:t xml:space="preserve"> </w:t>
      </w:r>
      <w:r w:rsidRPr="364EF240">
        <w:rPr>
          <w:rFonts w:ascii="Arial" w:hAnsi="Arial" w:cs="Arial"/>
          <w:sz w:val="22"/>
          <w:szCs w:val="22"/>
        </w:rPr>
        <w:t>one is for a high school senior going to a community college or trade school</w:t>
      </w:r>
      <w:r w:rsidR="00C713D1">
        <w:rPr>
          <w:rFonts w:ascii="Arial" w:hAnsi="Arial" w:cs="Arial"/>
          <w:sz w:val="22"/>
          <w:szCs w:val="22"/>
        </w:rPr>
        <w:t>.</w:t>
      </w:r>
    </w:p>
    <w:p w14:paraId="5DAB6C7B" w14:textId="77777777" w:rsidR="00377536" w:rsidRPr="008D73E7" w:rsidRDefault="00377536" w:rsidP="00377536">
      <w:pPr>
        <w:tabs>
          <w:tab w:val="clear" w:pos="3700"/>
          <w:tab w:val="clear" w:pos="8021"/>
        </w:tabs>
        <w:rPr>
          <w:szCs w:val="22"/>
        </w:rPr>
      </w:pPr>
    </w:p>
    <w:p w14:paraId="72E174F2" w14:textId="1BE9495B" w:rsidR="006869FC" w:rsidRPr="008D73E7" w:rsidRDefault="2220E447" w:rsidP="2220E447">
      <w:pPr>
        <w:pStyle w:val="BodyText"/>
        <w:rPr>
          <w:rFonts w:ascii="Arial" w:hAnsi="Arial" w:cs="Arial"/>
          <w:sz w:val="22"/>
          <w:szCs w:val="22"/>
        </w:rPr>
      </w:pPr>
      <w:r w:rsidRPr="2220E447">
        <w:rPr>
          <w:rFonts w:ascii="Arial" w:hAnsi="Arial" w:cs="Arial"/>
          <w:sz w:val="22"/>
          <w:szCs w:val="22"/>
        </w:rPr>
        <w:t xml:space="preserve">The recipients of the </w:t>
      </w:r>
      <w:r w:rsidR="00AB50C9" w:rsidRPr="2220E447">
        <w:rPr>
          <w:rFonts w:ascii="Arial" w:hAnsi="Arial" w:cs="Arial"/>
          <w:sz w:val="22"/>
          <w:szCs w:val="22"/>
        </w:rPr>
        <w:t>202</w:t>
      </w:r>
      <w:r w:rsidR="00E960D4">
        <w:rPr>
          <w:rFonts w:ascii="Arial" w:hAnsi="Arial" w:cs="Arial"/>
          <w:sz w:val="22"/>
          <w:szCs w:val="22"/>
        </w:rPr>
        <w:t>6</w:t>
      </w:r>
      <w:r w:rsidR="00BD1F2C">
        <w:rPr>
          <w:rFonts w:ascii="Arial" w:hAnsi="Arial" w:cs="Arial"/>
          <w:sz w:val="22"/>
          <w:szCs w:val="22"/>
        </w:rPr>
        <w:t xml:space="preserve"> </w:t>
      </w:r>
      <w:r w:rsidR="003F2253">
        <w:rPr>
          <w:rFonts w:ascii="Arial" w:hAnsi="Arial" w:cs="Arial"/>
          <w:sz w:val="22"/>
          <w:szCs w:val="22"/>
        </w:rPr>
        <w:t xml:space="preserve">FLOW </w:t>
      </w:r>
      <w:r w:rsidR="00C713D1">
        <w:rPr>
          <w:rFonts w:ascii="Arial" w:hAnsi="Arial" w:cs="Arial"/>
          <w:sz w:val="22"/>
          <w:szCs w:val="22"/>
        </w:rPr>
        <w:t xml:space="preserve">Academic </w:t>
      </w:r>
      <w:r w:rsidR="00BD1F2C">
        <w:rPr>
          <w:rFonts w:ascii="Arial" w:hAnsi="Arial" w:cs="Arial"/>
          <w:sz w:val="22"/>
          <w:szCs w:val="22"/>
        </w:rPr>
        <w:t>G</w:t>
      </w:r>
      <w:r w:rsidR="00C713D1">
        <w:rPr>
          <w:rFonts w:ascii="Arial" w:hAnsi="Arial" w:cs="Arial"/>
          <w:sz w:val="22"/>
          <w:szCs w:val="22"/>
        </w:rPr>
        <w:t>rant</w:t>
      </w:r>
      <w:r w:rsidRPr="2220E447">
        <w:rPr>
          <w:rFonts w:ascii="Arial" w:hAnsi="Arial" w:cs="Arial"/>
          <w:sz w:val="22"/>
          <w:szCs w:val="22"/>
        </w:rPr>
        <w:t xml:space="preserve">s will be awarded funds to use toward tuition, the purchase of books, and any other supplies needed to further their education. This is a one-time award, not an annual recurring one. Scholars may only receive it once. </w:t>
      </w:r>
      <w:r w:rsidR="00C713D1">
        <w:rPr>
          <w:rFonts w:ascii="Arial" w:hAnsi="Arial" w:cs="Arial"/>
          <w:sz w:val="22"/>
          <w:szCs w:val="22"/>
        </w:rPr>
        <w:t>Academ</w:t>
      </w:r>
      <w:r w:rsidR="001852E0">
        <w:rPr>
          <w:rFonts w:ascii="Arial" w:hAnsi="Arial" w:cs="Arial"/>
          <w:sz w:val="22"/>
          <w:szCs w:val="22"/>
        </w:rPr>
        <w:t>ic</w:t>
      </w:r>
      <w:r w:rsidR="00C713D1">
        <w:rPr>
          <w:rFonts w:ascii="Arial" w:hAnsi="Arial" w:cs="Arial"/>
          <w:sz w:val="22"/>
          <w:szCs w:val="22"/>
        </w:rPr>
        <w:t xml:space="preserve"> Grant</w:t>
      </w:r>
      <w:r w:rsidR="00C713D1" w:rsidRPr="2220E447">
        <w:rPr>
          <w:rFonts w:ascii="Arial" w:hAnsi="Arial" w:cs="Arial"/>
          <w:sz w:val="22"/>
          <w:szCs w:val="22"/>
        </w:rPr>
        <w:t xml:space="preserve"> </w:t>
      </w:r>
      <w:r w:rsidRPr="2220E447">
        <w:rPr>
          <w:rFonts w:ascii="Arial" w:hAnsi="Arial" w:cs="Arial"/>
          <w:sz w:val="22"/>
          <w:szCs w:val="22"/>
        </w:rPr>
        <w:t xml:space="preserve">winners will be </w:t>
      </w:r>
      <w:r w:rsidR="00BD1F2C">
        <w:rPr>
          <w:rFonts w:ascii="Arial" w:hAnsi="Arial" w:cs="Arial"/>
          <w:sz w:val="22"/>
          <w:szCs w:val="22"/>
        </w:rPr>
        <w:t xml:space="preserve">recognized </w:t>
      </w:r>
      <w:r w:rsidRPr="2220E447">
        <w:rPr>
          <w:rFonts w:ascii="Arial" w:hAnsi="Arial" w:cs="Arial"/>
          <w:sz w:val="22"/>
          <w:szCs w:val="22"/>
        </w:rPr>
        <w:t xml:space="preserve">at the Windham High School </w:t>
      </w:r>
      <w:r w:rsidR="003E4833">
        <w:rPr>
          <w:rFonts w:ascii="Arial" w:hAnsi="Arial" w:cs="Arial"/>
          <w:sz w:val="22"/>
          <w:szCs w:val="22"/>
        </w:rPr>
        <w:t>Blue and Gold Award Ceremony</w:t>
      </w:r>
      <w:r w:rsidRPr="2220E447">
        <w:rPr>
          <w:rFonts w:ascii="Arial" w:hAnsi="Arial" w:cs="Arial"/>
          <w:sz w:val="22"/>
          <w:szCs w:val="22"/>
        </w:rPr>
        <w:t>.</w:t>
      </w:r>
    </w:p>
    <w:p w14:paraId="02EB378F" w14:textId="77777777" w:rsidR="00377536" w:rsidRPr="008D73E7" w:rsidRDefault="00377536" w:rsidP="00377536">
      <w:pPr>
        <w:pStyle w:val="BodyText"/>
        <w:rPr>
          <w:rFonts w:ascii="Arial" w:hAnsi="Arial" w:cs="Arial"/>
          <w:sz w:val="22"/>
          <w:szCs w:val="22"/>
        </w:rPr>
      </w:pPr>
    </w:p>
    <w:p w14:paraId="19977381" w14:textId="4920D7E2" w:rsidR="00377536" w:rsidRDefault="5717CDAC" w:rsidP="5717CDAC">
      <w:pPr>
        <w:pStyle w:val="BodyText"/>
        <w:rPr>
          <w:rFonts w:ascii="Arial" w:hAnsi="Arial" w:cs="Arial"/>
          <w:b/>
          <w:bCs/>
          <w:sz w:val="22"/>
          <w:szCs w:val="22"/>
          <w:highlight w:val="yellow"/>
        </w:rPr>
      </w:pPr>
      <w:r w:rsidRPr="5717CDAC">
        <w:rPr>
          <w:rFonts w:ascii="Arial" w:hAnsi="Arial" w:cs="Arial"/>
          <w:sz w:val="22"/>
          <w:szCs w:val="22"/>
        </w:rPr>
        <w:t xml:space="preserve">Applications are available at the Nesmith Library, </w:t>
      </w:r>
      <w:r w:rsidR="00BD1F2C">
        <w:rPr>
          <w:rFonts w:ascii="Arial" w:hAnsi="Arial" w:cs="Arial"/>
          <w:sz w:val="22"/>
          <w:szCs w:val="22"/>
        </w:rPr>
        <w:t>FLOW</w:t>
      </w:r>
      <w:r w:rsidRPr="5717CDAC">
        <w:rPr>
          <w:rFonts w:ascii="Arial" w:hAnsi="Arial" w:cs="Arial"/>
          <w:sz w:val="22"/>
          <w:szCs w:val="22"/>
        </w:rPr>
        <w:t xml:space="preserve">’s website, and on the </w:t>
      </w:r>
      <w:r w:rsidR="00BD1F2C">
        <w:rPr>
          <w:rFonts w:ascii="Arial" w:hAnsi="Arial" w:cs="Arial"/>
          <w:sz w:val="22"/>
          <w:szCs w:val="22"/>
        </w:rPr>
        <w:t xml:space="preserve">Windham High School’s </w:t>
      </w:r>
      <w:r w:rsidRPr="5717CDAC">
        <w:rPr>
          <w:rFonts w:ascii="Arial" w:hAnsi="Arial" w:cs="Arial"/>
          <w:sz w:val="22"/>
          <w:szCs w:val="22"/>
        </w:rPr>
        <w:t xml:space="preserve">scholarship portal.  Please complete all the required steps carefully and return it either to the Windham High School Guidance Office or to the library by </w:t>
      </w:r>
      <w:r w:rsidR="00E960D4">
        <w:rPr>
          <w:rFonts w:ascii="Arial" w:hAnsi="Arial" w:cs="Arial"/>
          <w:sz w:val="22"/>
          <w:szCs w:val="22"/>
        </w:rPr>
        <w:t>12noon</w:t>
      </w:r>
      <w:r w:rsidRPr="5717CDAC">
        <w:rPr>
          <w:rFonts w:ascii="Arial" w:hAnsi="Arial" w:cs="Arial"/>
          <w:sz w:val="22"/>
          <w:szCs w:val="22"/>
        </w:rPr>
        <w:t xml:space="preserve"> on </w:t>
      </w:r>
      <w:r w:rsidR="00AB50C9">
        <w:rPr>
          <w:rFonts w:ascii="Arial" w:hAnsi="Arial" w:cs="Arial"/>
          <w:b/>
          <w:bCs/>
          <w:sz w:val="22"/>
          <w:szCs w:val="22"/>
        </w:rPr>
        <w:t xml:space="preserve">Friday, March </w:t>
      </w:r>
      <w:r w:rsidR="00B07C5B">
        <w:rPr>
          <w:rFonts w:ascii="Arial" w:hAnsi="Arial" w:cs="Arial"/>
          <w:b/>
          <w:bCs/>
          <w:sz w:val="22"/>
          <w:szCs w:val="22"/>
        </w:rPr>
        <w:t>1</w:t>
      </w:r>
      <w:r w:rsidR="00E960D4">
        <w:rPr>
          <w:rFonts w:ascii="Arial" w:hAnsi="Arial" w:cs="Arial"/>
          <w:b/>
          <w:bCs/>
          <w:sz w:val="22"/>
          <w:szCs w:val="22"/>
        </w:rPr>
        <w:t>3</w:t>
      </w:r>
      <w:r w:rsidR="006513C0">
        <w:rPr>
          <w:rFonts w:ascii="Arial" w:hAnsi="Arial" w:cs="Arial"/>
          <w:b/>
          <w:bCs/>
          <w:sz w:val="22"/>
          <w:szCs w:val="22"/>
        </w:rPr>
        <w:t>th</w:t>
      </w:r>
      <w:r w:rsidR="00DF11F7">
        <w:rPr>
          <w:rFonts w:ascii="Arial" w:hAnsi="Arial" w:cs="Arial"/>
          <w:sz w:val="22"/>
          <w:szCs w:val="22"/>
        </w:rPr>
        <w:t xml:space="preserve"> (no late applications will be accepted).</w:t>
      </w:r>
    </w:p>
    <w:p w14:paraId="6A05A809" w14:textId="77777777" w:rsidR="005A6D6C" w:rsidRPr="008D73E7" w:rsidRDefault="005A6D6C" w:rsidP="00377536">
      <w:pPr>
        <w:pStyle w:val="BodyText"/>
        <w:rPr>
          <w:rFonts w:ascii="Arial" w:hAnsi="Arial" w:cs="Arial"/>
          <w:b/>
          <w:sz w:val="22"/>
          <w:szCs w:val="22"/>
        </w:rPr>
      </w:pPr>
    </w:p>
    <w:p w14:paraId="5A39BBE3" w14:textId="77777777" w:rsidR="00101B49" w:rsidRDefault="00101B49" w:rsidP="00101B49">
      <w:pPr>
        <w:pStyle w:val="BodyText"/>
        <w:rPr>
          <w:rFonts w:ascii="Arial" w:hAnsi="Arial" w:cs="Arial"/>
          <w:sz w:val="22"/>
          <w:szCs w:val="22"/>
        </w:rPr>
      </w:pPr>
    </w:p>
    <w:p w14:paraId="62720BED" w14:textId="77777777" w:rsidR="003F58A0" w:rsidRDefault="00BF4387" w:rsidP="00377536">
      <w:pPr>
        <w:pStyle w:val="IntenseQuote"/>
      </w:pPr>
      <w:r>
        <w:t>Application Process</w:t>
      </w:r>
    </w:p>
    <w:p w14:paraId="41C8F396" w14:textId="77777777" w:rsidR="008D73E7" w:rsidRPr="008D73E7" w:rsidRDefault="008D73E7" w:rsidP="008D73E7">
      <w:pPr>
        <w:tabs>
          <w:tab w:val="clear" w:pos="3700"/>
          <w:tab w:val="clear" w:pos="8021"/>
        </w:tabs>
        <w:rPr>
          <w:sz w:val="24"/>
        </w:rPr>
      </w:pPr>
    </w:p>
    <w:p w14:paraId="145AB327" w14:textId="72CF6F7C" w:rsidR="00AB50C9" w:rsidRDefault="00AB50C9" w:rsidP="005A6D6C">
      <w:pPr>
        <w:pStyle w:val="ListParagraph"/>
        <w:numPr>
          <w:ilvl w:val="0"/>
          <w:numId w:val="16"/>
        </w:numPr>
        <w:tabs>
          <w:tab w:val="clear" w:pos="3700"/>
          <w:tab w:val="clear" w:pos="8021"/>
          <w:tab w:val="right" w:leader="dot" w:pos="9360"/>
        </w:tabs>
        <w:spacing w:before="120" w:after="120"/>
      </w:pPr>
      <w:r>
        <w:t xml:space="preserve">Type all information on the application. </w:t>
      </w:r>
      <w:r w:rsidR="004671A2" w:rsidRPr="00E960D4">
        <w:rPr>
          <w:b/>
          <w:bCs/>
        </w:rPr>
        <w:t>Handwritten</w:t>
      </w:r>
      <w:r w:rsidRPr="00E960D4">
        <w:rPr>
          <w:b/>
          <w:bCs/>
        </w:rPr>
        <w:t xml:space="preserve"> applications will </w:t>
      </w:r>
      <w:r w:rsidR="00BD1F2C" w:rsidRPr="00E960D4">
        <w:rPr>
          <w:b/>
          <w:bCs/>
        </w:rPr>
        <w:t>not be accepted</w:t>
      </w:r>
    </w:p>
    <w:p w14:paraId="57780313" w14:textId="75E9E950" w:rsidR="003F58A0" w:rsidRPr="005A6D6C" w:rsidRDefault="00BF4387" w:rsidP="005A6D6C">
      <w:pPr>
        <w:pStyle w:val="ListParagraph"/>
        <w:numPr>
          <w:ilvl w:val="0"/>
          <w:numId w:val="16"/>
        </w:numPr>
        <w:tabs>
          <w:tab w:val="clear" w:pos="3700"/>
          <w:tab w:val="clear" w:pos="8021"/>
          <w:tab w:val="right" w:leader="dot" w:pos="9360"/>
        </w:tabs>
        <w:spacing w:before="120" w:after="120"/>
      </w:pPr>
      <w:r w:rsidRPr="005A6D6C">
        <w:t xml:space="preserve">Complete </w:t>
      </w:r>
      <w:r w:rsidR="00030182" w:rsidRPr="005A6D6C">
        <w:t>Application</w:t>
      </w:r>
      <w:r w:rsidR="003F58A0" w:rsidRPr="005A6D6C">
        <w:t xml:space="preserve"> form </w:t>
      </w:r>
      <w:r w:rsidR="00AB50C9">
        <w:t>(this must be included with your application)</w:t>
      </w:r>
      <w:r w:rsidR="005A6D6C">
        <w:tab/>
        <w:t>Page 2</w:t>
      </w:r>
    </w:p>
    <w:p w14:paraId="4C8A521B" w14:textId="75E80809" w:rsidR="007B1EA7" w:rsidRPr="005A6D6C" w:rsidRDefault="007B1EA7" w:rsidP="007B1EA7">
      <w:pPr>
        <w:pStyle w:val="ListParagraph"/>
        <w:numPr>
          <w:ilvl w:val="0"/>
          <w:numId w:val="16"/>
        </w:numPr>
        <w:tabs>
          <w:tab w:val="clear" w:pos="3700"/>
          <w:tab w:val="clear" w:pos="8021"/>
          <w:tab w:val="right" w:leader="dot" w:pos="9360"/>
        </w:tabs>
        <w:spacing w:before="120" w:after="120"/>
      </w:pPr>
      <w:r w:rsidRPr="005A6D6C">
        <w:t xml:space="preserve">Required essay </w:t>
      </w:r>
      <w:r>
        <w:tab/>
        <w:t>Page 3</w:t>
      </w:r>
    </w:p>
    <w:p w14:paraId="66DB2F85" w14:textId="4CF9603A" w:rsidR="003F58A0" w:rsidRPr="005A6D6C" w:rsidRDefault="003F58A0" w:rsidP="008D73E7">
      <w:pPr>
        <w:pStyle w:val="ListParagraph"/>
        <w:numPr>
          <w:ilvl w:val="0"/>
          <w:numId w:val="16"/>
        </w:numPr>
        <w:tabs>
          <w:tab w:val="clear" w:pos="3700"/>
          <w:tab w:val="clear" w:pos="8021"/>
        </w:tabs>
        <w:spacing w:before="120" w:after="120"/>
      </w:pPr>
      <w:r w:rsidRPr="005A6D6C">
        <w:t xml:space="preserve">Description of each </w:t>
      </w:r>
      <w:r w:rsidR="00C713D1">
        <w:t>academic grant</w:t>
      </w:r>
      <w:r w:rsidRPr="005A6D6C">
        <w:t xml:space="preserve"> and </w:t>
      </w:r>
      <w:r w:rsidR="001743CF">
        <w:t>its</w:t>
      </w:r>
      <w:r w:rsidR="001743CF" w:rsidRPr="005A6D6C">
        <w:t xml:space="preserve"> </w:t>
      </w:r>
      <w:r w:rsidR="001743CF">
        <w:t>relevant</w:t>
      </w:r>
      <w:r w:rsidR="001743CF" w:rsidRPr="005A6D6C">
        <w:t xml:space="preserve"> </w:t>
      </w:r>
      <w:r w:rsidRPr="005A6D6C">
        <w:t xml:space="preserve">requirements </w:t>
      </w:r>
    </w:p>
    <w:p w14:paraId="6C756F96" w14:textId="32D41055" w:rsidR="003F58A0" w:rsidRPr="005A6D6C" w:rsidRDefault="003F58A0" w:rsidP="005A6D6C">
      <w:pPr>
        <w:pStyle w:val="ListParagraph"/>
        <w:numPr>
          <w:ilvl w:val="1"/>
          <w:numId w:val="16"/>
        </w:numPr>
        <w:tabs>
          <w:tab w:val="clear" w:pos="3700"/>
          <w:tab w:val="clear" w:pos="8021"/>
          <w:tab w:val="right" w:leader="dot" w:pos="9360"/>
        </w:tabs>
        <w:spacing w:before="120" w:after="120"/>
      </w:pPr>
      <w:r w:rsidRPr="005A6D6C">
        <w:t xml:space="preserve">The </w:t>
      </w:r>
      <w:r w:rsidR="001743CF">
        <w:t>Mary Long Arts</w:t>
      </w:r>
      <w:r w:rsidR="00B77783">
        <w:t xml:space="preserve"> Grant</w:t>
      </w:r>
      <w:r w:rsidR="005A6D6C">
        <w:t xml:space="preserve"> ($2,500) </w:t>
      </w:r>
      <w:r w:rsidR="005A6D6C">
        <w:tab/>
        <w:t>Page 4</w:t>
      </w:r>
    </w:p>
    <w:p w14:paraId="2CBA8C36" w14:textId="4F3CA90D" w:rsidR="003F58A0" w:rsidRPr="005A6D6C" w:rsidRDefault="003F58A0" w:rsidP="005A6D6C">
      <w:pPr>
        <w:pStyle w:val="ListParagraph"/>
        <w:numPr>
          <w:ilvl w:val="1"/>
          <w:numId w:val="16"/>
        </w:numPr>
        <w:tabs>
          <w:tab w:val="clear" w:pos="3700"/>
          <w:tab w:val="clear" w:pos="8021"/>
          <w:tab w:val="right" w:leader="dot" w:pos="9360"/>
        </w:tabs>
        <w:spacing w:before="120" w:after="120"/>
      </w:pPr>
      <w:r w:rsidRPr="005A6D6C">
        <w:t xml:space="preserve">The Professional </w:t>
      </w:r>
      <w:r w:rsidR="001743CF">
        <w:t xml:space="preserve">Studies </w:t>
      </w:r>
      <w:r w:rsidR="00B77783">
        <w:t xml:space="preserve">Grant </w:t>
      </w:r>
      <w:r w:rsidR="005A6D6C">
        <w:t xml:space="preserve">($2,500) </w:t>
      </w:r>
      <w:r w:rsidR="005A6D6C">
        <w:tab/>
        <w:t>Page 5</w:t>
      </w:r>
    </w:p>
    <w:p w14:paraId="02B0D5BC" w14:textId="733BA1AD" w:rsidR="003F58A0" w:rsidRDefault="001743CF" w:rsidP="005A6D6C">
      <w:pPr>
        <w:pStyle w:val="ListParagraph"/>
        <w:numPr>
          <w:ilvl w:val="1"/>
          <w:numId w:val="16"/>
        </w:numPr>
        <w:tabs>
          <w:tab w:val="clear" w:pos="3700"/>
          <w:tab w:val="clear" w:pos="8021"/>
          <w:tab w:val="right" w:leader="dot" w:pos="9360"/>
        </w:tabs>
        <w:spacing w:before="120" w:after="120"/>
      </w:pPr>
      <w:r>
        <w:t xml:space="preserve">The </w:t>
      </w:r>
      <w:r w:rsidR="00226758">
        <w:t xml:space="preserve">Frank Provenzano </w:t>
      </w:r>
      <w:r w:rsidR="003F58A0" w:rsidRPr="005A6D6C">
        <w:t>Community College/</w:t>
      </w:r>
      <w:r>
        <w:t>Trade</w:t>
      </w:r>
      <w:r w:rsidRPr="005A6D6C">
        <w:t xml:space="preserve"> </w:t>
      </w:r>
      <w:r>
        <w:t>S</w:t>
      </w:r>
      <w:r w:rsidRPr="005A6D6C">
        <w:t>chool</w:t>
      </w:r>
      <w:r>
        <w:t xml:space="preserve"> </w:t>
      </w:r>
      <w:r w:rsidR="00B77783">
        <w:t xml:space="preserve">Grant </w:t>
      </w:r>
      <w:r w:rsidR="005A6D6C">
        <w:t>($</w:t>
      </w:r>
      <w:r w:rsidR="00EE77B5">
        <w:t>2</w:t>
      </w:r>
      <w:r w:rsidR="005A6D6C">
        <w:t>,</w:t>
      </w:r>
      <w:r w:rsidR="00C713D1">
        <w:t>5</w:t>
      </w:r>
      <w:r w:rsidR="005A6D6C">
        <w:t xml:space="preserve">00) </w:t>
      </w:r>
      <w:r w:rsidR="005A6D6C">
        <w:tab/>
        <w:t>Page 6</w:t>
      </w:r>
    </w:p>
    <w:p w14:paraId="34726F24" w14:textId="7E307E19" w:rsidR="00B56614" w:rsidRDefault="00EE77B5" w:rsidP="00B56614">
      <w:pPr>
        <w:pStyle w:val="ListParagraph"/>
        <w:numPr>
          <w:ilvl w:val="0"/>
          <w:numId w:val="16"/>
        </w:numPr>
      </w:pPr>
      <w:bookmarkStart w:id="0" w:name="_Hlk184651858"/>
      <w:r>
        <w:t>I</w:t>
      </w:r>
      <w:r w:rsidR="005D54FD">
        <w:t>nformation about your extracurricular activities work experience</w:t>
      </w:r>
      <w:bookmarkEnd w:id="0"/>
      <w:r w:rsidR="00E960D4">
        <w:t xml:space="preserve"> (max</w:t>
      </w:r>
      <w:r>
        <w:t>imum of 3</w:t>
      </w:r>
      <w:proofErr w:type="gramStart"/>
      <w:r>
        <w:t xml:space="preserve">)  </w:t>
      </w:r>
      <w:r w:rsidR="00B56614">
        <w:t>Page</w:t>
      </w:r>
      <w:proofErr w:type="gramEnd"/>
      <w:r w:rsidR="00B56614">
        <w:t xml:space="preserve"> </w:t>
      </w:r>
      <w:r>
        <w:t>9</w:t>
      </w:r>
    </w:p>
    <w:p w14:paraId="23BD4121" w14:textId="77777777" w:rsidR="00EE77B5" w:rsidRPr="005A6D6C" w:rsidRDefault="00EE77B5" w:rsidP="00EE77B5">
      <w:pPr>
        <w:pStyle w:val="ListParagraph"/>
        <w:numPr>
          <w:ilvl w:val="0"/>
          <w:numId w:val="0"/>
        </w:numPr>
        <w:ind w:left="720"/>
      </w:pPr>
    </w:p>
    <w:p w14:paraId="4C923671" w14:textId="3D9710C4" w:rsidR="00EE77B5" w:rsidRDefault="00EE77B5" w:rsidP="00EE77B5">
      <w:pPr>
        <w:tabs>
          <w:tab w:val="clear" w:pos="3700"/>
          <w:tab w:val="clear" w:pos="8021"/>
        </w:tabs>
        <w:spacing w:before="120" w:after="120"/>
      </w:pPr>
      <w:r>
        <w:t>I</w:t>
      </w:r>
      <w:r w:rsidR="008D73E7" w:rsidRPr="00CA4EC7">
        <w:t>n addition</w:t>
      </w:r>
      <w:r>
        <w:t xml:space="preserve"> to</w:t>
      </w:r>
      <w:r w:rsidR="008D73E7" w:rsidRPr="00CA4EC7">
        <w:t xml:space="preserve"> </w:t>
      </w:r>
      <w:r>
        <w:t>the above requirements</w:t>
      </w:r>
      <w:r w:rsidR="008D73E7" w:rsidRPr="00CA4EC7">
        <w:t xml:space="preserve">, </w:t>
      </w:r>
      <w:r w:rsidR="00F65AEF" w:rsidRPr="00F65AEF">
        <w:t xml:space="preserve">applicants who are finalists for each </w:t>
      </w:r>
    </w:p>
    <w:p w14:paraId="27AE902D" w14:textId="256270E8" w:rsidR="008D73E7" w:rsidRPr="00CA4EC7" w:rsidRDefault="00F65AEF" w:rsidP="00EE77B5">
      <w:pPr>
        <w:tabs>
          <w:tab w:val="clear" w:pos="3700"/>
          <w:tab w:val="clear" w:pos="8021"/>
        </w:tabs>
        <w:spacing w:before="120" w:after="120"/>
      </w:pPr>
      <w:r w:rsidRPr="00F65AEF">
        <w:t xml:space="preserve">academic grant </w:t>
      </w:r>
      <w:r w:rsidR="00EE77B5">
        <w:t>may</w:t>
      </w:r>
      <w:r w:rsidRPr="00F65AEF">
        <w:t xml:space="preserve"> be invited to a personal interview if the selection process is competitive.</w:t>
      </w:r>
    </w:p>
    <w:p w14:paraId="0D0B940D" w14:textId="77777777" w:rsidR="008D73E7" w:rsidRPr="005A6D6C" w:rsidRDefault="008D73E7" w:rsidP="00AD623A">
      <w:pPr>
        <w:tabs>
          <w:tab w:val="clear" w:pos="3700"/>
          <w:tab w:val="clear" w:pos="8021"/>
        </w:tabs>
      </w:pPr>
    </w:p>
    <w:p w14:paraId="631E151D" w14:textId="6F338A07" w:rsidR="00A04279" w:rsidRPr="00AD623A" w:rsidRDefault="008D73E7" w:rsidP="00AD623A">
      <w:pPr>
        <w:tabs>
          <w:tab w:val="clear" w:pos="3700"/>
          <w:tab w:val="clear" w:pos="8021"/>
        </w:tabs>
        <w:rPr>
          <w:sz w:val="24"/>
        </w:rPr>
      </w:pPr>
      <w:r w:rsidRPr="005A6D6C">
        <w:t>If you have any questions or concerns, p</w:t>
      </w:r>
      <w:r w:rsidR="001743CF">
        <w:t>le</w:t>
      </w:r>
      <w:r w:rsidRPr="005A6D6C">
        <w:t xml:space="preserve">ase email </w:t>
      </w:r>
      <w:hyperlink r:id="rId8" w:history="1">
        <w:r w:rsidR="00C713D1">
          <w:rPr>
            <w:rStyle w:val="Hyperlink"/>
            <w:sz w:val="22"/>
            <w:szCs w:val="20"/>
            <w:bdr w:val="none" w:sz="0" w:space="0" w:color="auto"/>
          </w:rPr>
          <w:t>AcademicGrants</w:t>
        </w:r>
        <w:r w:rsidR="00C713D1" w:rsidRPr="005A6D6C">
          <w:rPr>
            <w:rStyle w:val="Hyperlink"/>
            <w:sz w:val="22"/>
            <w:szCs w:val="20"/>
            <w:bdr w:val="none" w:sz="0" w:space="0" w:color="auto"/>
          </w:rPr>
          <w:t>@FlowWindham.org</w:t>
        </w:r>
      </w:hyperlink>
      <w:r w:rsidR="00646DD3" w:rsidRPr="005A6D6C">
        <w:t>.</w:t>
      </w:r>
      <w:r w:rsidR="00A04279" w:rsidRPr="005A6D6C">
        <w:br w:type="page"/>
      </w:r>
    </w:p>
    <w:p w14:paraId="0E27B00A" w14:textId="77777777" w:rsidR="00AD623A" w:rsidRPr="003F58A0" w:rsidRDefault="00AD623A" w:rsidP="007F1C16">
      <w:pPr>
        <w:pStyle w:val="ListParagraph"/>
        <w:numPr>
          <w:ilvl w:val="0"/>
          <w:numId w:val="0"/>
        </w:numPr>
        <w:tabs>
          <w:tab w:val="clear" w:pos="3700"/>
          <w:tab w:val="clear" w:pos="8021"/>
        </w:tabs>
        <w:ind w:left="720"/>
        <w:rPr>
          <w:sz w:val="24"/>
        </w:rPr>
      </w:pPr>
    </w:p>
    <w:p w14:paraId="2FACAE55" w14:textId="77777777" w:rsidR="00FC0B49" w:rsidRPr="007F1C16" w:rsidRDefault="007F1C16" w:rsidP="007F1C16">
      <w:pPr>
        <w:pStyle w:val="Heading1"/>
        <w:tabs>
          <w:tab w:val="clear" w:pos="3700"/>
          <w:tab w:val="clear" w:pos="8021"/>
        </w:tabs>
        <w:ind w:left="0"/>
        <w:jc w:val="center"/>
        <w:rPr>
          <w:rStyle w:val="BookTitle"/>
          <w:rFonts w:ascii="Arial" w:hAnsi="Arial" w:cs="Arial"/>
        </w:rPr>
      </w:pPr>
      <w:r w:rsidRPr="007F1C16">
        <w:rPr>
          <w:rStyle w:val="BookTitle"/>
          <w:rFonts w:ascii="Arial" w:hAnsi="Arial" w:cs="Arial"/>
        </w:rPr>
        <w:t>Friends of the Library of Windham</w:t>
      </w:r>
    </w:p>
    <w:p w14:paraId="474E5EE6" w14:textId="786C099A" w:rsidR="00110AB8" w:rsidRPr="007F1C16" w:rsidRDefault="00C713D1" w:rsidP="00110AB8">
      <w:pPr>
        <w:pStyle w:val="Heading1"/>
        <w:tabs>
          <w:tab w:val="clear" w:pos="3700"/>
          <w:tab w:val="clear" w:pos="8021"/>
        </w:tabs>
        <w:ind w:left="0"/>
        <w:jc w:val="center"/>
        <w:rPr>
          <w:rStyle w:val="BookTitle"/>
          <w:rFonts w:ascii="Arial" w:hAnsi="Arial" w:cs="Arial"/>
        </w:rPr>
      </w:pPr>
      <w:r>
        <w:rPr>
          <w:rStyle w:val="BookTitle"/>
          <w:rFonts w:ascii="Arial" w:hAnsi="Arial" w:cs="Arial"/>
        </w:rPr>
        <w:t>Academic grant</w:t>
      </w:r>
      <w:r w:rsidR="5717CDAC" w:rsidRPr="5717CDAC">
        <w:rPr>
          <w:rStyle w:val="BookTitle"/>
          <w:rFonts w:ascii="Arial" w:hAnsi="Arial" w:cs="Arial"/>
        </w:rPr>
        <w:t xml:space="preserve"> 202</w:t>
      </w:r>
      <w:r w:rsidR="00E960D4">
        <w:rPr>
          <w:rStyle w:val="BookTitle"/>
          <w:rFonts w:ascii="Arial" w:hAnsi="Arial" w:cs="Arial"/>
        </w:rPr>
        <w:t>6</w:t>
      </w:r>
    </w:p>
    <w:p w14:paraId="2BCC458A" w14:textId="71771B7A" w:rsidR="00FC0B49" w:rsidRDefault="007F1C16" w:rsidP="007F1C16">
      <w:pPr>
        <w:pStyle w:val="Heading1"/>
        <w:tabs>
          <w:tab w:val="clear" w:pos="3700"/>
          <w:tab w:val="clear" w:pos="8021"/>
        </w:tabs>
        <w:ind w:left="0"/>
        <w:jc w:val="center"/>
        <w:rPr>
          <w:rStyle w:val="BookTitle"/>
          <w:rFonts w:ascii="Arial" w:hAnsi="Arial" w:cs="Arial"/>
        </w:rPr>
      </w:pPr>
      <w:r w:rsidRPr="007F1C16">
        <w:rPr>
          <w:rStyle w:val="BookTitle"/>
          <w:rFonts w:ascii="Arial" w:hAnsi="Arial" w:cs="Arial"/>
        </w:rPr>
        <w:t>Application</w:t>
      </w:r>
      <w:r w:rsidR="00DF11F7">
        <w:rPr>
          <w:rStyle w:val="BookTitle"/>
          <w:rFonts w:ascii="Arial" w:hAnsi="Arial" w:cs="Arial"/>
        </w:rPr>
        <w:t xml:space="preserve"> Form</w:t>
      </w:r>
    </w:p>
    <w:p w14:paraId="60061E4C" w14:textId="77777777" w:rsidR="007F1C16" w:rsidRDefault="007F1C16" w:rsidP="007F1C16">
      <w:pPr>
        <w:pStyle w:val="Heading1"/>
        <w:tabs>
          <w:tab w:val="clear" w:pos="3700"/>
          <w:tab w:val="clear" w:pos="8021"/>
        </w:tabs>
        <w:ind w:left="0"/>
        <w:jc w:val="center"/>
        <w:rPr>
          <w:rFonts w:ascii="Arial" w:hAnsi="Arial" w:cs="Arial"/>
          <w:b/>
          <w:bCs/>
          <w:i/>
          <w:iCs/>
          <w:spacing w:val="5"/>
        </w:rPr>
      </w:pPr>
    </w:p>
    <w:p w14:paraId="44EAFD9C" w14:textId="77777777" w:rsidR="007F1C16" w:rsidRPr="007F1C16" w:rsidRDefault="007F1C16" w:rsidP="007F1C16">
      <w:pPr>
        <w:pStyle w:val="Heading1"/>
        <w:tabs>
          <w:tab w:val="clear" w:pos="3700"/>
          <w:tab w:val="clear" w:pos="8021"/>
        </w:tabs>
        <w:ind w:left="0"/>
        <w:jc w:val="center"/>
        <w:rPr>
          <w:rFonts w:ascii="Arial" w:hAnsi="Arial" w:cs="Arial"/>
          <w:b/>
          <w:bCs/>
          <w:i/>
          <w:iCs/>
          <w:spacing w:val="5"/>
        </w:rPr>
      </w:pPr>
    </w:p>
    <w:p w14:paraId="150561FC" w14:textId="16AFFDB8" w:rsidR="00AB50C9" w:rsidRDefault="00AB50C9" w:rsidP="000C2F46">
      <w:pPr>
        <w:rPr>
          <w:szCs w:val="22"/>
        </w:rPr>
      </w:pPr>
      <w:r>
        <w:rPr>
          <w:szCs w:val="22"/>
        </w:rPr>
        <w:t xml:space="preserve">Type your answers. </w:t>
      </w:r>
    </w:p>
    <w:p w14:paraId="1408CF6B" w14:textId="77777777" w:rsidR="00AB50C9" w:rsidRDefault="00AB50C9" w:rsidP="000C2F46">
      <w:pPr>
        <w:rPr>
          <w:szCs w:val="22"/>
        </w:rPr>
      </w:pPr>
    </w:p>
    <w:p w14:paraId="5B9BEF2D" w14:textId="229DA666" w:rsidR="000B45CA" w:rsidRPr="007F1C16" w:rsidRDefault="000B45CA" w:rsidP="000C2F46">
      <w:pPr>
        <w:rPr>
          <w:szCs w:val="22"/>
        </w:rPr>
      </w:pPr>
      <w:r w:rsidRPr="007F1C16">
        <w:rPr>
          <w:szCs w:val="22"/>
        </w:rPr>
        <w:t xml:space="preserve">Please indicate which </w:t>
      </w:r>
      <w:r w:rsidR="00C713D1">
        <w:rPr>
          <w:noProof/>
          <w:szCs w:val="22"/>
        </w:rPr>
        <w:t>academic grant</w:t>
      </w:r>
      <w:r w:rsidRPr="007F1C16">
        <w:rPr>
          <w:szCs w:val="22"/>
        </w:rPr>
        <w:t xml:space="preserve"> you are applying for:</w:t>
      </w:r>
    </w:p>
    <w:p w14:paraId="77561CB3" w14:textId="2EE22A10" w:rsidR="00FC0B49" w:rsidRPr="007F1C16" w:rsidRDefault="000B45CA" w:rsidP="008D73E7">
      <w:pPr>
        <w:pStyle w:val="ListParagraph"/>
        <w:numPr>
          <w:ilvl w:val="0"/>
          <w:numId w:val="6"/>
        </w:numPr>
        <w:spacing w:before="120" w:after="120"/>
        <w:rPr>
          <w:szCs w:val="22"/>
        </w:rPr>
      </w:pPr>
      <w:bookmarkStart w:id="1" w:name="_Hlk500924334"/>
      <w:r w:rsidRPr="007F1C16">
        <w:rPr>
          <w:szCs w:val="22"/>
        </w:rPr>
        <w:t xml:space="preserve">The </w:t>
      </w:r>
      <w:r w:rsidR="001743CF">
        <w:rPr>
          <w:szCs w:val="22"/>
        </w:rPr>
        <w:t xml:space="preserve">Mary Long Arts </w:t>
      </w:r>
      <w:r w:rsidR="00B77783">
        <w:rPr>
          <w:szCs w:val="22"/>
        </w:rPr>
        <w:t>Grant</w:t>
      </w:r>
      <w:r w:rsidR="00893B6A" w:rsidRPr="007F1C16">
        <w:rPr>
          <w:szCs w:val="22"/>
        </w:rPr>
        <w:tab/>
      </w:r>
    </w:p>
    <w:p w14:paraId="673CF30D" w14:textId="35746900" w:rsidR="00FC0B49" w:rsidRPr="007F1C16" w:rsidRDefault="000B45CA" w:rsidP="008D73E7">
      <w:pPr>
        <w:pStyle w:val="Heading1"/>
        <w:numPr>
          <w:ilvl w:val="0"/>
          <w:numId w:val="6"/>
        </w:numPr>
        <w:spacing w:before="120" w:after="120"/>
        <w:rPr>
          <w:rFonts w:ascii="Arial" w:hAnsi="Arial" w:cs="Arial"/>
          <w:sz w:val="22"/>
          <w:szCs w:val="22"/>
        </w:rPr>
      </w:pPr>
      <w:r w:rsidRPr="007F1C16">
        <w:rPr>
          <w:rFonts w:ascii="Arial" w:hAnsi="Arial" w:cs="Arial"/>
          <w:sz w:val="22"/>
          <w:szCs w:val="22"/>
        </w:rPr>
        <w:t xml:space="preserve">The </w:t>
      </w:r>
      <w:r w:rsidR="001743CF">
        <w:rPr>
          <w:rFonts w:ascii="Arial" w:hAnsi="Arial" w:cs="Arial"/>
          <w:sz w:val="22"/>
          <w:szCs w:val="22"/>
        </w:rPr>
        <w:t xml:space="preserve">Professional Studies </w:t>
      </w:r>
      <w:r w:rsidR="00B77783">
        <w:rPr>
          <w:rFonts w:ascii="Arial" w:hAnsi="Arial" w:cs="Arial"/>
          <w:sz w:val="22"/>
          <w:szCs w:val="22"/>
        </w:rPr>
        <w:t>Grant</w:t>
      </w:r>
      <w:r w:rsidR="00893B6A" w:rsidRPr="007F1C16">
        <w:rPr>
          <w:rFonts w:ascii="Arial" w:hAnsi="Arial" w:cs="Arial"/>
          <w:sz w:val="22"/>
          <w:szCs w:val="22"/>
        </w:rPr>
        <w:tab/>
      </w:r>
    </w:p>
    <w:p w14:paraId="0F916C53" w14:textId="4DECFFE3" w:rsidR="000B45CA" w:rsidRPr="007F1C16" w:rsidRDefault="000B45CA" w:rsidP="008D73E7">
      <w:pPr>
        <w:pStyle w:val="ListParagraph"/>
        <w:numPr>
          <w:ilvl w:val="0"/>
          <w:numId w:val="6"/>
        </w:numPr>
        <w:spacing w:before="120" w:after="120"/>
        <w:rPr>
          <w:szCs w:val="22"/>
        </w:rPr>
      </w:pPr>
      <w:r w:rsidRPr="007F1C16">
        <w:rPr>
          <w:szCs w:val="22"/>
        </w:rPr>
        <w:t>The C</w:t>
      </w:r>
      <w:r w:rsidR="001743CF">
        <w:rPr>
          <w:szCs w:val="22"/>
        </w:rPr>
        <w:t xml:space="preserve">ommunity </w:t>
      </w:r>
      <w:r w:rsidRPr="007F1C16">
        <w:rPr>
          <w:szCs w:val="22"/>
        </w:rPr>
        <w:t>C</w:t>
      </w:r>
      <w:r w:rsidR="001743CF">
        <w:rPr>
          <w:szCs w:val="22"/>
        </w:rPr>
        <w:t>ollege</w:t>
      </w:r>
      <w:r w:rsidRPr="007F1C16">
        <w:rPr>
          <w:szCs w:val="22"/>
        </w:rPr>
        <w:t xml:space="preserve">/Trade </w:t>
      </w:r>
      <w:r w:rsidR="001743CF">
        <w:rPr>
          <w:szCs w:val="22"/>
        </w:rPr>
        <w:t>S</w:t>
      </w:r>
      <w:r w:rsidR="001743CF" w:rsidRPr="007F1C16">
        <w:rPr>
          <w:szCs w:val="22"/>
        </w:rPr>
        <w:t xml:space="preserve">chool </w:t>
      </w:r>
      <w:r w:rsidR="00B77783">
        <w:rPr>
          <w:szCs w:val="22"/>
        </w:rPr>
        <w:t>Grant</w:t>
      </w:r>
      <w:r w:rsidR="00893B6A" w:rsidRPr="007F1C16">
        <w:rPr>
          <w:szCs w:val="22"/>
        </w:rPr>
        <w:tab/>
      </w:r>
    </w:p>
    <w:bookmarkEnd w:id="1"/>
    <w:p w14:paraId="4B94D5A5" w14:textId="77777777" w:rsidR="000B45CA" w:rsidRPr="007F1C16" w:rsidRDefault="000B45CA" w:rsidP="000C2F46">
      <w:pPr>
        <w:rPr>
          <w:szCs w:val="22"/>
        </w:rPr>
      </w:pPr>
    </w:p>
    <w:p w14:paraId="199884CF" w14:textId="320DBC8C" w:rsidR="00FC0B49" w:rsidRPr="007F1C16" w:rsidRDefault="00893B6A" w:rsidP="00B462BC">
      <w:pPr>
        <w:pStyle w:val="BodyText"/>
        <w:tabs>
          <w:tab w:val="clear" w:pos="3700"/>
          <w:tab w:val="clear" w:pos="8021"/>
          <w:tab w:val="left" w:pos="10080"/>
        </w:tabs>
        <w:rPr>
          <w:rFonts w:ascii="Arial" w:hAnsi="Arial" w:cs="Arial"/>
          <w:sz w:val="22"/>
          <w:szCs w:val="22"/>
        </w:rPr>
      </w:pPr>
      <w:r w:rsidRPr="007F1C16">
        <w:rPr>
          <w:rFonts w:ascii="Arial" w:hAnsi="Arial" w:cs="Arial"/>
          <w:sz w:val="22"/>
          <w:szCs w:val="22"/>
        </w:rPr>
        <w:t>Applicant’s</w:t>
      </w:r>
      <w:r w:rsidRPr="007F1C16">
        <w:rPr>
          <w:rFonts w:ascii="Arial" w:hAnsi="Arial" w:cs="Arial"/>
          <w:spacing w:val="-11"/>
          <w:sz w:val="22"/>
          <w:szCs w:val="22"/>
        </w:rPr>
        <w:t xml:space="preserve"> </w:t>
      </w:r>
      <w:r w:rsidRPr="007F1C16">
        <w:rPr>
          <w:rFonts w:ascii="Arial" w:hAnsi="Arial" w:cs="Arial"/>
          <w:sz w:val="22"/>
          <w:szCs w:val="22"/>
        </w:rPr>
        <w:t xml:space="preserve">Name: </w:t>
      </w:r>
      <w:r w:rsidRPr="007F1C16">
        <w:rPr>
          <w:rFonts w:ascii="Arial" w:hAnsi="Arial" w:cs="Arial"/>
          <w:sz w:val="22"/>
          <w:szCs w:val="22"/>
          <w:u w:val="single"/>
        </w:rPr>
        <w:t xml:space="preserve"> </w:t>
      </w:r>
      <w:r w:rsidRPr="007F1C16">
        <w:rPr>
          <w:rFonts w:ascii="Arial" w:hAnsi="Arial" w:cs="Arial"/>
          <w:sz w:val="22"/>
          <w:szCs w:val="22"/>
          <w:u w:val="single"/>
        </w:rPr>
        <w:tab/>
      </w:r>
    </w:p>
    <w:p w14:paraId="3DEEC669" w14:textId="77777777" w:rsidR="00FC0B49" w:rsidRPr="007F1C16" w:rsidRDefault="00FC0B49" w:rsidP="00B462BC">
      <w:pPr>
        <w:pStyle w:val="BodyText"/>
        <w:tabs>
          <w:tab w:val="clear" w:pos="3700"/>
          <w:tab w:val="clear" w:pos="8021"/>
          <w:tab w:val="left" w:pos="10080"/>
        </w:tabs>
        <w:rPr>
          <w:rFonts w:ascii="Arial" w:hAnsi="Arial" w:cs="Arial"/>
          <w:sz w:val="22"/>
          <w:szCs w:val="22"/>
        </w:rPr>
      </w:pPr>
    </w:p>
    <w:p w14:paraId="23262DD9" w14:textId="77777777" w:rsidR="007F1C16" w:rsidRPr="007F1C16" w:rsidRDefault="00893B6A" w:rsidP="00B462BC">
      <w:pPr>
        <w:pStyle w:val="BodyText"/>
        <w:tabs>
          <w:tab w:val="clear" w:pos="3700"/>
          <w:tab w:val="clear" w:pos="8021"/>
          <w:tab w:val="left" w:pos="10080"/>
        </w:tabs>
        <w:rPr>
          <w:rFonts w:ascii="Arial" w:hAnsi="Arial" w:cs="Arial"/>
          <w:sz w:val="22"/>
          <w:szCs w:val="22"/>
          <w:u w:val="single"/>
        </w:rPr>
      </w:pPr>
      <w:r w:rsidRPr="007F1C16">
        <w:rPr>
          <w:rFonts w:ascii="Arial" w:hAnsi="Arial" w:cs="Arial"/>
          <w:sz w:val="22"/>
          <w:szCs w:val="22"/>
        </w:rPr>
        <w:t xml:space="preserve">Address:  </w:t>
      </w:r>
      <w:r w:rsidR="000B45CA" w:rsidRPr="007F1C16">
        <w:rPr>
          <w:rFonts w:ascii="Arial" w:hAnsi="Arial" w:cs="Arial"/>
          <w:sz w:val="22"/>
          <w:szCs w:val="22"/>
          <w:u w:val="single"/>
        </w:rPr>
        <w:tab/>
      </w:r>
    </w:p>
    <w:p w14:paraId="3656B9AB" w14:textId="77777777" w:rsidR="007F1C16" w:rsidRPr="007F1C16" w:rsidRDefault="007F1C16" w:rsidP="00B462BC">
      <w:pPr>
        <w:pStyle w:val="BodyText"/>
        <w:tabs>
          <w:tab w:val="clear" w:pos="3700"/>
          <w:tab w:val="clear" w:pos="8021"/>
          <w:tab w:val="left" w:pos="10080"/>
        </w:tabs>
        <w:rPr>
          <w:rFonts w:ascii="Arial" w:hAnsi="Arial" w:cs="Arial"/>
          <w:sz w:val="22"/>
          <w:szCs w:val="22"/>
          <w:u w:val="single"/>
        </w:rPr>
      </w:pPr>
    </w:p>
    <w:p w14:paraId="45FB0818" w14:textId="77777777" w:rsidR="007F1C16" w:rsidRPr="007F1C16" w:rsidRDefault="007F1C16" w:rsidP="00B462BC">
      <w:pPr>
        <w:pStyle w:val="BodyText"/>
        <w:tabs>
          <w:tab w:val="clear" w:pos="3700"/>
          <w:tab w:val="clear" w:pos="8021"/>
          <w:tab w:val="left" w:pos="10080"/>
        </w:tabs>
        <w:rPr>
          <w:rFonts w:ascii="Arial" w:hAnsi="Arial" w:cs="Arial"/>
          <w:sz w:val="22"/>
          <w:szCs w:val="22"/>
          <w:u w:val="single"/>
        </w:rPr>
      </w:pPr>
      <w:r w:rsidRPr="007F1C16">
        <w:rPr>
          <w:rFonts w:ascii="Arial" w:hAnsi="Arial" w:cs="Arial"/>
          <w:sz w:val="22"/>
          <w:szCs w:val="22"/>
          <w:u w:val="single"/>
        </w:rPr>
        <w:tab/>
      </w:r>
    </w:p>
    <w:p w14:paraId="049F31CB" w14:textId="77777777" w:rsidR="007F1C16" w:rsidRPr="007F1C16" w:rsidRDefault="007F1C16" w:rsidP="00B462BC">
      <w:pPr>
        <w:pStyle w:val="BodyText"/>
        <w:tabs>
          <w:tab w:val="clear" w:pos="3700"/>
          <w:tab w:val="clear" w:pos="8021"/>
          <w:tab w:val="left" w:pos="10080"/>
        </w:tabs>
        <w:rPr>
          <w:rFonts w:ascii="Arial" w:hAnsi="Arial" w:cs="Arial"/>
          <w:sz w:val="22"/>
          <w:szCs w:val="22"/>
        </w:rPr>
      </w:pPr>
    </w:p>
    <w:p w14:paraId="084443D4" w14:textId="77777777" w:rsidR="007F1C16" w:rsidRPr="007F1C16" w:rsidRDefault="007F1C16" w:rsidP="00B462BC">
      <w:pPr>
        <w:pStyle w:val="BodyText"/>
        <w:tabs>
          <w:tab w:val="clear" w:pos="3700"/>
          <w:tab w:val="clear" w:pos="8021"/>
          <w:tab w:val="left" w:pos="10080"/>
        </w:tabs>
        <w:rPr>
          <w:rFonts w:ascii="Arial" w:hAnsi="Arial" w:cs="Arial"/>
          <w:sz w:val="22"/>
          <w:szCs w:val="22"/>
          <w:u w:val="single"/>
        </w:rPr>
      </w:pPr>
      <w:r w:rsidRPr="007F1C16">
        <w:rPr>
          <w:rFonts w:ascii="Arial" w:hAnsi="Arial" w:cs="Arial"/>
          <w:sz w:val="22"/>
          <w:szCs w:val="22"/>
        </w:rPr>
        <w:t>Email:</w:t>
      </w:r>
      <w:r w:rsidRPr="007F1C16">
        <w:rPr>
          <w:rFonts w:ascii="Arial" w:hAnsi="Arial" w:cs="Arial"/>
          <w:sz w:val="22"/>
          <w:szCs w:val="22"/>
          <w:u w:val="single"/>
        </w:rPr>
        <w:tab/>
      </w:r>
    </w:p>
    <w:p w14:paraId="53128261" w14:textId="77777777" w:rsidR="00FC0B49" w:rsidRPr="007F1C16" w:rsidRDefault="00893B6A" w:rsidP="00B462BC">
      <w:pPr>
        <w:pStyle w:val="BodyText"/>
        <w:tabs>
          <w:tab w:val="clear" w:pos="3700"/>
          <w:tab w:val="clear" w:pos="8021"/>
          <w:tab w:val="left" w:pos="10080"/>
        </w:tabs>
        <w:rPr>
          <w:rFonts w:ascii="Arial" w:hAnsi="Arial" w:cs="Arial"/>
          <w:sz w:val="22"/>
          <w:szCs w:val="22"/>
        </w:rPr>
      </w:pPr>
      <w:r w:rsidRPr="007F1C16">
        <w:rPr>
          <w:rFonts w:ascii="Arial" w:hAnsi="Arial" w:cs="Arial"/>
          <w:sz w:val="22"/>
          <w:szCs w:val="22"/>
        </w:rPr>
        <w:tab/>
      </w:r>
    </w:p>
    <w:p w14:paraId="4C244416" w14:textId="77777777" w:rsidR="00FC0B49" w:rsidRPr="007F1C16" w:rsidRDefault="00893B6A" w:rsidP="00B462BC">
      <w:pPr>
        <w:pStyle w:val="BodyText"/>
        <w:tabs>
          <w:tab w:val="clear" w:pos="3700"/>
          <w:tab w:val="clear" w:pos="8021"/>
          <w:tab w:val="left" w:pos="10080"/>
        </w:tabs>
        <w:rPr>
          <w:rFonts w:ascii="Arial" w:hAnsi="Arial" w:cs="Arial"/>
          <w:sz w:val="22"/>
          <w:szCs w:val="22"/>
        </w:rPr>
      </w:pPr>
      <w:r w:rsidRPr="007F1C16">
        <w:rPr>
          <w:rFonts w:ascii="Arial" w:hAnsi="Arial" w:cs="Arial"/>
          <w:sz w:val="22"/>
          <w:szCs w:val="22"/>
        </w:rPr>
        <w:t xml:space="preserve">Phone Number:  </w:t>
      </w:r>
      <w:r w:rsidR="000B45CA" w:rsidRPr="007F1C16">
        <w:rPr>
          <w:rFonts w:ascii="Arial" w:hAnsi="Arial" w:cs="Arial"/>
          <w:sz w:val="22"/>
          <w:szCs w:val="22"/>
          <w:u w:val="single"/>
        </w:rPr>
        <w:tab/>
      </w:r>
    </w:p>
    <w:p w14:paraId="62486C05" w14:textId="77777777" w:rsidR="000B45CA" w:rsidRPr="007F1C16" w:rsidRDefault="000B45CA" w:rsidP="00B462BC">
      <w:pPr>
        <w:pStyle w:val="BodyText"/>
        <w:tabs>
          <w:tab w:val="clear" w:pos="3700"/>
          <w:tab w:val="clear" w:pos="8021"/>
          <w:tab w:val="left" w:pos="10080"/>
        </w:tabs>
        <w:rPr>
          <w:rFonts w:ascii="Arial" w:hAnsi="Arial" w:cs="Arial"/>
          <w:sz w:val="22"/>
          <w:szCs w:val="22"/>
        </w:rPr>
      </w:pPr>
    </w:p>
    <w:p w14:paraId="4035415F" w14:textId="77777777" w:rsidR="00FC0B49" w:rsidRPr="007F1C16" w:rsidRDefault="00893B6A" w:rsidP="00B462BC">
      <w:pPr>
        <w:pStyle w:val="BodyText"/>
        <w:tabs>
          <w:tab w:val="clear" w:pos="3700"/>
          <w:tab w:val="clear" w:pos="8021"/>
          <w:tab w:val="left" w:pos="6660"/>
          <w:tab w:val="left" w:pos="7380"/>
          <w:tab w:val="left" w:pos="10080"/>
        </w:tabs>
        <w:rPr>
          <w:rFonts w:ascii="Arial" w:hAnsi="Arial" w:cs="Arial"/>
          <w:sz w:val="22"/>
          <w:szCs w:val="22"/>
          <w:u w:val="single"/>
        </w:rPr>
      </w:pPr>
      <w:r w:rsidRPr="007F1C16">
        <w:rPr>
          <w:rFonts w:ascii="Arial" w:hAnsi="Arial" w:cs="Arial"/>
          <w:sz w:val="22"/>
          <w:szCs w:val="22"/>
        </w:rPr>
        <w:t xml:space="preserve">High School: </w:t>
      </w:r>
      <w:r w:rsidR="000B45CA" w:rsidRPr="007F1C16">
        <w:rPr>
          <w:rFonts w:ascii="Arial" w:hAnsi="Arial" w:cs="Arial"/>
          <w:sz w:val="22"/>
          <w:szCs w:val="22"/>
          <w:u w:val="single"/>
        </w:rPr>
        <w:tab/>
      </w:r>
      <w:r w:rsidR="000B45CA" w:rsidRPr="007F1C16">
        <w:rPr>
          <w:rFonts w:ascii="Arial" w:hAnsi="Arial" w:cs="Arial"/>
          <w:sz w:val="22"/>
          <w:szCs w:val="22"/>
        </w:rPr>
        <w:tab/>
      </w:r>
      <w:r w:rsidRPr="007F1C16">
        <w:rPr>
          <w:rFonts w:ascii="Arial" w:hAnsi="Arial" w:cs="Arial"/>
          <w:sz w:val="22"/>
          <w:szCs w:val="22"/>
        </w:rPr>
        <w:t xml:space="preserve">GPA: </w:t>
      </w:r>
      <w:r w:rsidR="000B45CA" w:rsidRPr="007F1C16">
        <w:rPr>
          <w:rFonts w:ascii="Arial" w:hAnsi="Arial" w:cs="Arial"/>
          <w:sz w:val="22"/>
          <w:szCs w:val="22"/>
          <w:u w:val="single"/>
        </w:rPr>
        <w:tab/>
      </w:r>
    </w:p>
    <w:p w14:paraId="4101652C" w14:textId="77777777" w:rsidR="000B45CA" w:rsidRPr="007F1C16" w:rsidRDefault="000B45CA" w:rsidP="00B462BC">
      <w:pPr>
        <w:pStyle w:val="BodyText"/>
        <w:tabs>
          <w:tab w:val="clear" w:pos="3700"/>
          <w:tab w:val="clear" w:pos="8021"/>
          <w:tab w:val="left" w:pos="10080"/>
        </w:tabs>
        <w:rPr>
          <w:rFonts w:ascii="Arial" w:hAnsi="Arial" w:cs="Arial"/>
          <w:sz w:val="22"/>
          <w:szCs w:val="22"/>
        </w:rPr>
      </w:pPr>
    </w:p>
    <w:p w14:paraId="01DDA5E7" w14:textId="77777777" w:rsidR="00FC0B49" w:rsidRPr="007F1C16" w:rsidRDefault="00893B6A" w:rsidP="00B462BC">
      <w:pPr>
        <w:pStyle w:val="BodyText"/>
        <w:tabs>
          <w:tab w:val="clear" w:pos="3700"/>
          <w:tab w:val="clear" w:pos="8021"/>
          <w:tab w:val="left" w:pos="10080"/>
        </w:tabs>
        <w:rPr>
          <w:rFonts w:ascii="Arial" w:hAnsi="Arial" w:cs="Arial"/>
          <w:sz w:val="22"/>
          <w:szCs w:val="22"/>
        </w:rPr>
      </w:pPr>
      <w:r w:rsidRPr="007F1C16">
        <w:rPr>
          <w:rFonts w:ascii="Arial" w:hAnsi="Arial" w:cs="Arial"/>
          <w:sz w:val="22"/>
          <w:szCs w:val="22"/>
        </w:rPr>
        <w:t xml:space="preserve">College </w:t>
      </w:r>
      <w:r w:rsidR="00BC5E52">
        <w:rPr>
          <w:rFonts w:ascii="Arial" w:hAnsi="Arial" w:cs="Arial"/>
          <w:sz w:val="22"/>
          <w:szCs w:val="22"/>
        </w:rPr>
        <w:t>Acceptance</w:t>
      </w:r>
      <w:r w:rsidRPr="007F1C16">
        <w:rPr>
          <w:rFonts w:ascii="Arial" w:hAnsi="Arial" w:cs="Arial"/>
          <w:sz w:val="22"/>
          <w:szCs w:val="22"/>
        </w:rPr>
        <w:t xml:space="preserve">: </w:t>
      </w:r>
      <w:r w:rsidR="000B45CA" w:rsidRPr="007F1C16">
        <w:rPr>
          <w:rFonts w:ascii="Arial" w:hAnsi="Arial" w:cs="Arial"/>
          <w:sz w:val="22"/>
          <w:szCs w:val="22"/>
          <w:u w:val="single"/>
        </w:rPr>
        <w:tab/>
      </w:r>
      <w:r w:rsidRPr="007F1C16">
        <w:rPr>
          <w:rFonts w:ascii="Arial" w:hAnsi="Arial" w:cs="Arial"/>
          <w:sz w:val="22"/>
          <w:szCs w:val="22"/>
        </w:rPr>
        <w:t xml:space="preserve"> </w:t>
      </w:r>
    </w:p>
    <w:p w14:paraId="4B99056E" w14:textId="77777777" w:rsidR="000B45CA" w:rsidRPr="007F1C16" w:rsidRDefault="000B45CA" w:rsidP="00B462BC">
      <w:pPr>
        <w:pStyle w:val="BodyText"/>
        <w:tabs>
          <w:tab w:val="clear" w:pos="3700"/>
          <w:tab w:val="clear" w:pos="8021"/>
          <w:tab w:val="left" w:pos="10080"/>
        </w:tabs>
        <w:rPr>
          <w:rFonts w:ascii="Arial" w:hAnsi="Arial" w:cs="Arial"/>
          <w:sz w:val="22"/>
          <w:szCs w:val="22"/>
        </w:rPr>
      </w:pPr>
    </w:p>
    <w:p w14:paraId="082F4995" w14:textId="77777777" w:rsidR="00FC0B49" w:rsidRDefault="00893B6A" w:rsidP="00B462BC">
      <w:pPr>
        <w:pStyle w:val="BodyText"/>
        <w:tabs>
          <w:tab w:val="clear" w:pos="3700"/>
          <w:tab w:val="clear" w:pos="8021"/>
          <w:tab w:val="left" w:pos="10080"/>
        </w:tabs>
        <w:rPr>
          <w:rFonts w:ascii="Arial" w:hAnsi="Arial" w:cs="Arial"/>
          <w:sz w:val="22"/>
          <w:szCs w:val="22"/>
        </w:rPr>
      </w:pPr>
      <w:r w:rsidRPr="007F1C16">
        <w:rPr>
          <w:rFonts w:ascii="Arial" w:hAnsi="Arial" w:cs="Arial"/>
          <w:sz w:val="22"/>
          <w:szCs w:val="22"/>
        </w:rPr>
        <w:t xml:space="preserve">Intended Major: </w:t>
      </w:r>
      <w:r w:rsidR="000B45CA" w:rsidRPr="007F1C16">
        <w:rPr>
          <w:rFonts w:ascii="Arial" w:hAnsi="Arial" w:cs="Arial"/>
          <w:sz w:val="22"/>
          <w:szCs w:val="22"/>
          <w:u w:val="single"/>
        </w:rPr>
        <w:tab/>
      </w:r>
      <w:r w:rsidRPr="007F1C16">
        <w:rPr>
          <w:rFonts w:ascii="Arial" w:hAnsi="Arial" w:cs="Arial"/>
          <w:sz w:val="22"/>
          <w:szCs w:val="22"/>
        </w:rPr>
        <w:t xml:space="preserve"> </w:t>
      </w:r>
      <w:r w:rsidRPr="007F1C16">
        <w:rPr>
          <w:rFonts w:ascii="Arial" w:hAnsi="Arial" w:cs="Arial"/>
          <w:sz w:val="22"/>
          <w:szCs w:val="22"/>
        </w:rPr>
        <w:tab/>
      </w:r>
    </w:p>
    <w:p w14:paraId="1299C43A" w14:textId="77777777" w:rsidR="00D57104" w:rsidRDefault="00D57104" w:rsidP="00B462BC">
      <w:pPr>
        <w:pStyle w:val="BodyText"/>
        <w:tabs>
          <w:tab w:val="clear" w:pos="3700"/>
          <w:tab w:val="clear" w:pos="8021"/>
          <w:tab w:val="left" w:pos="10080"/>
        </w:tabs>
        <w:rPr>
          <w:rFonts w:ascii="Arial" w:hAnsi="Arial" w:cs="Arial"/>
          <w:sz w:val="22"/>
          <w:szCs w:val="22"/>
        </w:rPr>
      </w:pPr>
    </w:p>
    <w:p w14:paraId="4DDBEF00" w14:textId="77777777" w:rsidR="00FF34FE" w:rsidRDefault="00FF34FE">
      <w:pPr>
        <w:tabs>
          <w:tab w:val="clear" w:pos="3700"/>
          <w:tab w:val="clear" w:pos="8021"/>
        </w:tabs>
        <w:rPr>
          <w:szCs w:val="22"/>
        </w:rPr>
      </w:pPr>
      <w:r>
        <w:rPr>
          <w:szCs w:val="22"/>
        </w:rPr>
        <w:br w:type="page"/>
      </w:r>
    </w:p>
    <w:p w14:paraId="3461D779" w14:textId="77777777" w:rsidR="005A6D6C" w:rsidRDefault="005A6D6C">
      <w:pPr>
        <w:tabs>
          <w:tab w:val="clear" w:pos="3700"/>
          <w:tab w:val="clear" w:pos="8021"/>
        </w:tabs>
        <w:rPr>
          <w:szCs w:val="22"/>
        </w:rPr>
      </w:pPr>
    </w:p>
    <w:p w14:paraId="633DB529" w14:textId="77777777" w:rsidR="005A6D6C" w:rsidRDefault="005A6D6C" w:rsidP="005A6D6C">
      <w:pPr>
        <w:pStyle w:val="IntenseQuote"/>
        <w:tabs>
          <w:tab w:val="clear" w:pos="8021"/>
        </w:tabs>
        <w:ind w:left="0" w:right="0"/>
      </w:pPr>
      <w:r>
        <w:t>Essay</w:t>
      </w:r>
    </w:p>
    <w:p w14:paraId="3CF2D8B6" w14:textId="77777777" w:rsidR="005A6D6C" w:rsidRDefault="005A6D6C" w:rsidP="005A6D6C">
      <w:pPr>
        <w:spacing w:line="360" w:lineRule="auto"/>
      </w:pPr>
    </w:p>
    <w:p w14:paraId="2781FF69" w14:textId="77777777" w:rsidR="005A6D6C" w:rsidRPr="000B45CA" w:rsidRDefault="005A6D6C" w:rsidP="005A6D6C">
      <w:pPr>
        <w:spacing w:line="360" w:lineRule="auto"/>
      </w:pPr>
      <w:r w:rsidRPr="000B45CA">
        <w:t xml:space="preserve">Please write a short </w:t>
      </w:r>
      <w:r w:rsidRPr="002334B0">
        <w:rPr>
          <w:noProof/>
        </w:rPr>
        <w:t>essay</w:t>
      </w:r>
      <w:r w:rsidRPr="000B45CA">
        <w:t xml:space="preserve"> (300-500 words) that describes who you are.  The </w:t>
      </w:r>
      <w:r w:rsidRPr="002334B0">
        <w:rPr>
          <w:noProof/>
        </w:rPr>
        <w:t>essay</w:t>
      </w:r>
      <w:r w:rsidRPr="000B45CA">
        <w:t xml:space="preserve"> can focus on any specific topic you like (such as sports, outside activities, community action, academics, a person who has made </w:t>
      </w:r>
      <w:r w:rsidRPr="002334B0">
        <w:rPr>
          <w:noProof/>
        </w:rPr>
        <w:t>a big</w:t>
      </w:r>
      <w:r w:rsidRPr="000B45CA">
        <w:t xml:space="preserve"> impact on your life, religion, etc.), but must address the following:</w:t>
      </w:r>
    </w:p>
    <w:p w14:paraId="1CF6634D" w14:textId="44EC15C0" w:rsidR="005A6D6C" w:rsidRPr="000B45CA" w:rsidRDefault="005A6D6C" w:rsidP="005A6D6C">
      <w:pPr>
        <w:pStyle w:val="ListParagraph"/>
        <w:numPr>
          <w:ilvl w:val="0"/>
          <w:numId w:val="7"/>
        </w:numPr>
        <w:spacing w:before="120" w:after="120" w:line="360" w:lineRule="auto"/>
      </w:pPr>
      <w:r w:rsidRPr="000B45CA">
        <w:t>What is your passion in life</w:t>
      </w:r>
      <w:r w:rsidR="002A3E20">
        <w:t xml:space="preserve"> and how does that fit with your professional goals</w:t>
      </w:r>
      <w:r w:rsidRPr="000B45CA">
        <w:t>?</w:t>
      </w:r>
    </w:p>
    <w:p w14:paraId="38E49370" w14:textId="77777777" w:rsidR="005A6D6C" w:rsidRPr="000B45CA" w:rsidRDefault="005A6D6C" w:rsidP="005A6D6C">
      <w:pPr>
        <w:pStyle w:val="ListParagraph"/>
        <w:numPr>
          <w:ilvl w:val="0"/>
          <w:numId w:val="7"/>
        </w:numPr>
        <w:spacing w:before="120" w:after="120" w:line="360" w:lineRule="auto"/>
      </w:pPr>
      <w:r w:rsidRPr="000B45CA">
        <w:t>How do you plan to get there?</w:t>
      </w:r>
    </w:p>
    <w:p w14:paraId="3CB124B6" w14:textId="77777777" w:rsidR="005A6D6C" w:rsidRPr="000B45CA" w:rsidRDefault="005A6D6C" w:rsidP="005A6D6C">
      <w:pPr>
        <w:pStyle w:val="ListParagraph"/>
        <w:numPr>
          <w:ilvl w:val="0"/>
          <w:numId w:val="7"/>
        </w:numPr>
        <w:spacing w:before="120" w:after="120" w:line="360" w:lineRule="auto"/>
      </w:pPr>
      <w:r w:rsidRPr="000B45CA">
        <w:t>What have you done in or out of school that addresses your passion?</w:t>
      </w:r>
    </w:p>
    <w:p w14:paraId="458AD5EC" w14:textId="77777777" w:rsidR="005A6D6C" w:rsidRPr="000B45CA" w:rsidRDefault="005A6D6C" w:rsidP="005A6D6C">
      <w:pPr>
        <w:pStyle w:val="ListParagraph"/>
        <w:numPr>
          <w:ilvl w:val="0"/>
          <w:numId w:val="7"/>
        </w:numPr>
        <w:spacing w:before="120" w:after="120" w:line="360" w:lineRule="auto"/>
      </w:pPr>
      <w:r w:rsidRPr="000B45CA">
        <w:t>How is secondary education going to feed that passion?</w:t>
      </w:r>
    </w:p>
    <w:p w14:paraId="7C83F385" w14:textId="7FB70639" w:rsidR="005A6D6C" w:rsidRPr="000B45CA" w:rsidRDefault="005A6D6C" w:rsidP="005A6D6C">
      <w:pPr>
        <w:pStyle w:val="ListParagraph"/>
        <w:numPr>
          <w:ilvl w:val="0"/>
          <w:numId w:val="7"/>
        </w:numPr>
        <w:spacing w:before="120" w:after="120" w:line="360" w:lineRule="auto"/>
      </w:pPr>
      <w:r w:rsidRPr="000B45CA">
        <w:t xml:space="preserve">Why do you deserve this </w:t>
      </w:r>
      <w:r w:rsidR="00C713D1">
        <w:t>academic grant</w:t>
      </w:r>
      <w:r w:rsidRPr="000B45CA">
        <w:t xml:space="preserve"> money?</w:t>
      </w:r>
      <w:r w:rsidR="003F2253">
        <w:t xml:space="preserve"> </w:t>
      </w:r>
    </w:p>
    <w:p w14:paraId="0FB78278" w14:textId="77777777" w:rsidR="005A6D6C" w:rsidRDefault="005A6D6C" w:rsidP="005A6D6C">
      <w:pPr>
        <w:spacing w:before="120" w:after="120"/>
        <w:jc w:val="both"/>
      </w:pPr>
    </w:p>
    <w:p w14:paraId="15E477F2" w14:textId="77777777" w:rsidR="005A6D6C" w:rsidRPr="00030182" w:rsidRDefault="005A6D6C" w:rsidP="005A6D6C">
      <w:pPr>
        <w:spacing w:before="120" w:after="120"/>
        <w:jc w:val="both"/>
        <w:rPr>
          <w:b/>
          <w:i/>
        </w:rPr>
      </w:pPr>
      <w:r w:rsidRPr="00030182">
        <w:rPr>
          <w:b/>
          <w:i/>
        </w:rPr>
        <w:t xml:space="preserve">Your essay must be typed.  Do not submit a handwritten </w:t>
      </w:r>
      <w:r w:rsidRPr="00030182">
        <w:rPr>
          <w:b/>
          <w:i/>
          <w:noProof/>
        </w:rPr>
        <w:t>essay</w:t>
      </w:r>
      <w:r w:rsidRPr="00030182">
        <w:rPr>
          <w:b/>
          <w:i/>
        </w:rPr>
        <w:t>.</w:t>
      </w:r>
    </w:p>
    <w:p w14:paraId="1FC39945" w14:textId="77777777" w:rsidR="005A6D6C" w:rsidRPr="000B45CA" w:rsidRDefault="005A6D6C" w:rsidP="005A6D6C"/>
    <w:p w14:paraId="0562CB0E" w14:textId="77777777" w:rsidR="005A6D6C" w:rsidRDefault="005A6D6C" w:rsidP="005A6D6C"/>
    <w:p w14:paraId="61C86E12" w14:textId="77777777" w:rsidR="005A6D6C" w:rsidRDefault="005A6D6C" w:rsidP="005A6D6C">
      <w:r w:rsidRPr="000B45CA">
        <w:t xml:space="preserve">The essay will </w:t>
      </w:r>
      <w:r w:rsidRPr="002334B0">
        <w:rPr>
          <w:noProof/>
        </w:rPr>
        <w:t>be evaluated</w:t>
      </w:r>
      <w:r w:rsidRPr="000B45CA">
        <w:t xml:space="preserve"> on</w:t>
      </w:r>
      <w:r w:rsidR="00717AA3">
        <w:t xml:space="preserve"> the following</w:t>
      </w:r>
      <w:r w:rsidRPr="000B45CA">
        <w:t>:</w:t>
      </w:r>
      <w:r w:rsidR="00717AA3">
        <w:t xml:space="preserve"> (scoring rubric attached)</w:t>
      </w:r>
    </w:p>
    <w:p w14:paraId="34CE0A41" w14:textId="77777777" w:rsidR="005A6D6C" w:rsidRPr="000B45CA" w:rsidRDefault="005A6D6C" w:rsidP="005A6D6C"/>
    <w:p w14:paraId="45C69ABB" w14:textId="77777777" w:rsidR="005A6D6C" w:rsidRPr="000B45CA" w:rsidRDefault="005A6D6C" w:rsidP="005A6D6C">
      <w:pPr>
        <w:pStyle w:val="ListParagraph"/>
        <w:numPr>
          <w:ilvl w:val="0"/>
          <w:numId w:val="7"/>
        </w:numPr>
        <w:spacing w:before="120" w:after="120" w:line="360" w:lineRule="auto"/>
      </w:pPr>
      <w:r w:rsidRPr="000B45CA">
        <w:t>Clarity (how well you have expressed your passion)</w:t>
      </w:r>
    </w:p>
    <w:p w14:paraId="0CBCE2C4" w14:textId="77777777" w:rsidR="005A6D6C" w:rsidRPr="000B45CA" w:rsidRDefault="005A6D6C" w:rsidP="005A6D6C">
      <w:pPr>
        <w:pStyle w:val="ListParagraph"/>
        <w:numPr>
          <w:ilvl w:val="0"/>
          <w:numId w:val="7"/>
        </w:numPr>
        <w:spacing w:before="120" w:after="120" w:line="360" w:lineRule="auto"/>
      </w:pPr>
      <w:r w:rsidRPr="000B45CA">
        <w:t>Realistic goals (how attainable your goals appear)</w:t>
      </w:r>
    </w:p>
    <w:p w14:paraId="3F4A65AC" w14:textId="77777777" w:rsidR="005A6D6C" w:rsidRPr="000B45CA" w:rsidRDefault="005A6D6C" w:rsidP="005A6D6C">
      <w:pPr>
        <w:pStyle w:val="ListParagraph"/>
        <w:numPr>
          <w:ilvl w:val="0"/>
          <w:numId w:val="7"/>
        </w:numPr>
        <w:spacing w:before="120" w:after="120" w:line="360" w:lineRule="auto"/>
      </w:pPr>
      <w:r w:rsidRPr="000B45CA">
        <w:t>Quality of writing (</w:t>
      </w:r>
      <w:r w:rsidRPr="002334B0">
        <w:t>good</w:t>
      </w:r>
      <w:r w:rsidRPr="000B45CA">
        <w:t xml:space="preserve"> grammar, sensible transitions, spell-checked)</w:t>
      </w:r>
    </w:p>
    <w:p w14:paraId="5072F24B" w14:textId="77777777" w:rsidR="005A6D6C" w:rsidRDefault="005A6D6C" w:rsidP="005A6D6C">
      <w:pPr>
        <w:pStyle w:val="ListParagraph"/>
        <w:numPr>
          <w:ilvl w:val="0"/>
          <w:numId w:val="7"/>
        </w:numPr>
        <w:spacing w:before="120" w:after="120" w:line="360" w:lineRule="auto"/>
      </w:pPr>
      <w:r w:rsidRPr="000B45CA">
        <w:t>Coherence (Does your essay make sense? Do your goals and passions comport with your activities and argument for getting the award?)</w:t>
      </w:r>
      <w:r w:rsidR="00BC5E52">
        <w:t xml:space="preserve"> </w:t>
      </w:r>
    </w:p>
    <w:p w14:paraId="62EBF3C5" w14:textId="77777777" w:rsidR="005A6D6C" w:rsidRDefault="005A6D6C">
      <w:pPr>
        <w:tabs>
          <w:tab w:val="clear" w:pos="3700"/>
          <w:tab w:val="clear" w:pos="8021"/>
        </w:tabs>
        <w:rPr>
          <w:rFonts w:eastAsia="Calibri"/>
        </w:rPr>
      </w:pPr>
      <w:r>
        <w:br w:type="page"/>
      </w:r>
    </w:p>
    <w:p w14:paraId="6D98A12B" w14:textId="77777777" w:rsidR="005A6D6C" w:rsidRPr="008D73E7" w:rsidRDefault="005A6D6C">
      <w:pPr>
        <w:tabs>
          <w:tab w:val="clear" w:pos="3700"/>
          <w:tab w:val="clear" w:pos="8021"/>
        </w:tabs>
        <w:rPr>
          <w:szCs w:val="22"/>
        </w:rPr>
      </w:pPr>
    </w:p>
    <w:p w14:paraId="3B232DD2" w14:textId="3713E725" w:rsidR="000B45CA" w:rsidRPr="00A471D0" w:rsidRDefault="000B45CA" w:rsidP="003F58A0">
      <w:pPr>
        <w:pStyle w:val="IntenseQuote"/>
        <w:tabs>
          <w:tab w:val="clear" w:pos="8021"/>
        </w:tabs>
        <w:ind w:left="0" w:right="0"/>
      </w:pPr>
      <w:bookmarkStart w:id="2" w:name="_Hlk501009979"/>
      <w:r w:rsidRPr="00A471D0">
        <w:t xml:space="preserve">Requirements for </w:t>
      </w:r>
      <w:r w:rsidR="00BC5E52">
        <w:t>the Mary Long</w:t>
      </w:r>
      <w:r w:rsidR="00BC5E52" w:rsidRPr="00A471D0">
        <w:t xml:space="preserve"> </w:t>
      </w:r>
      <w:r w:rsidR="00030182" w:rsidRPr="00A471D0">
        <w:t xml:space="preserve">Arts </w:t>
      </w:r>
      <w:r w:rsidR="00B77783">
        <w:t>Grant</w:t>
      </w:r>
    </w:p>
    <w:p w14:paraId="2946DB82" w14:textId="77777777" w:rsidR="000C2F46" w:rsidRPr="000C2F46" w:rsidRDefault="000C2F46" w:rsidP="000C2F46"/>
    <w:p w14:paraId="4E83AFD8" w14:textId="74461375" w:rsidR="00C40172" w:rsidRPr="00AC44C8" w:rsidRDefault="003F58A0" w:rsidP="00C40172">
      <w:pPr>
        <w:pStyle w:val="Heading3"/>
        <w:rPr>
          <w:rFonts w:ascii="Arial" w:hAnsi="Arial" w:cs="Arial"/>
          <w:color w:val="000000" w:themeColor="text1"/>
          <w:sz w:val="22"/>
          <w:szCs w:val="22"/>
        </w:rPr>
      </w:pPr>
      <w:r w:rsidRPr="00AC44C8">
        <w:rPr>
          <w:rFonts w:ascii="Arial" w:hAnsi="Arial" w:cs="Arial"/>
          <w:color w:val="000000" w:themeColor="text1"/>
          <w:sz w:val="22"/>
          <w:szCs w:val="22"/>
        </w:rPr>
        <w:t xml:space="preserve">The </w:t>
      </w:r>
      <w:r w:rsidR="00BC5E52">
        <w:rPr>
          <w:rFonts w:ascii="Arial" w:hAnsi="Arial" w:cs="Arial"/>
          <w:color w:val="000000" w:themeColor="text1"/>
          <w:sz w:val="22"/>
          <w:szCs w:val="22"/>
        </w:rPr>
        <w:t>Mary Long Arts</w:t>
      </w:r>
      <w:r w:rsidR="00BC5E52" w:rsidRPr="00AC44C8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B77783">
        <w:rPr>
          <w:rFonts w:ascii="Arial" w:hAnsi="Arial" w:cs="Arial"/>
          <w:color w:val="000000" w:themeColor="text1"/>
          <w:sz w:val="22"/>
          <w:szCs w:val="22"/>
        </w:rPr>
        <w:t>Grant</w:t>
      </w:r>
      <w:r w:rsidR="00B77783" w:rsidRPr="00AC44C8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AC44C8">
        <w:rPr>
          <w:rFonts w:ascii="Arial" w:hAnsi="Arial" w:cs="Arial"/>
          <w:color w:val="000000" w:themeColor="text1"/>
          <w:sz w:val="22"/>
          <w:szCs w:val="22"/>
        </w:rPr>
        <w:t>is established to help students</w:t>
      </w:r>
      <w:r w:rsidR="00BC5E52">
        <w:rPr>
          <w:rFonts w:ascii="Arial" w:hAnsi="Arial" w:cs="Arial"/>
          <w:color w:val="000000" w:themeColor="text1"/>
          <w:sz w:val="22"/>
          <w:szCs w:val="22"/>
        </w:rPr>
        <w:t xml:space="preserve"> pursue their studies in the arts</w:t>
      </w:r>
      <w:r w:rsidR="00C40172" w:rsidRPr="00AC44C8">
        <w:rPr>
          <w:rFonts w:ascii="Arial" w:hAnsi="Arial" w:cs="Arial"/>
          <w:color w:val="000000" w:themeColor="text1"/>
          <w:sz w:val="22"/>
          <w:szCs w:val="22"/>
        </w:rPr>
        <w:t xml:space="preserve">.  </w:t>
      </w:r>
      <w:r w:rsidR="00BD5A1E" w:rsidRPr="00AC44C8">
        <w:rPr>
          <w:rFonts w:ascii="Arial" w:hAnsi="Arial" w:cs="Arial"/>
          <w:color w:val="000000" w:themeColor="text1"/>
          <w:sz w:val="22"/>
          <w:szCs w:val="22"/>
        </w:rPr>
        <w:t xml:space="preserve">Examples of degrees may include: </w:t>
      </w:r>
    </w:p>
    <w:p w14:paraId="5997CC1D" w14:textId="77777777" w:rsidR="00BD5A1E" w:rsidRDefault="00BD5A1E" w:rsidP="00BD5A1E">
      <w:pPr>
        <w:rPr>
          <w:lang w:val="en"/>
        </w:rPr>
      </w:pPr>
    </w:p>
    <w:tbl>
      <w:tblPr>
        <w:tblStyle w:val="TableGrid"/>
        <w:tblW w:w="10296" w:type="dxa"/>
        <w:tblInd w:w="3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494"/>
        <w:gridCol w:w="2772"/>
        <w:gridCol w:w="2478"/>
      </w:tblGrid>
      <w:tr w:rsidR="00BD5A1E" w14:paraId="391B51AA" w14:textId="77777777" w:rsidTr="00717AA3">
        <w:tc>
          <w:tcPr>
            <w:tcW w:w="2552" w:type="dxa"/>
          </w:tcPr>
          <w:p w14:paraId="7EDFCCA0" w14:textId="77777777" w:rsidR="00BD5A1E" w:rsidRDefault="00BC5E52" w:rsidP="00B60A71">
            <w:pPr>
              <w:spacing w:before="120" w:after="120"/>
            </w:pPr>
            <w:r>
              <w:t>Architecture</w:t>
            </w:r>
          </w:p>
          <w:p w14:paraId="56979F28" w14:textId="77777777" w:rsidR="00BC5E52" w:rsidRDefault="00BC5E52" w:rsidP="00B60A71">
            <w:pPr>
              <w:spacing w:before="120" w:after="120"/>
            </w:pPr>
            <w:r>
              <w:t>Art</w:t>
            </w:r>
          </w:p>
          <w:p w14:paraId="0E9F2187" w14:textId="77777777" w:rsidR="00BC5E52" w:rsidRDefault="00BC5E52" w:rsidP="00B60A71">
            <w:pPr>
              <w:spacing w:before="120" w:after="120"/>
            </w:pPr>
            <w:r>
              <w:t>Art Conservation</w:t>
            </w:r>
          </w:p>
          <w:p w14:paraId="2BF50E1F" w14:textId="77777777" w:rsidR="00BC5E52" w:rsidRPr="00B60A71" w:rsidRDefault="00BC5E52" w:rsidP="00B60A71">
            <w:pPr>
              <w:spacing w:before="120" w:after="120"/>
              <w:rPr>
                <w:color w:val="000000" w:themeColor="text1"/>
                <w:szCs w:val="22"/>
              </w:rPr>
            </w:pPr>
            <w:r>
              <w:t>Art History</w:t>
            </w:r>
          </w:p>
          <w:p w14:paraId="110FFD37" w14:textId="77777777" w:rsidR="00FF34FE" w:rsidRPr="00B60A71" w:rsidRDefault="00FF34FE" w:rsidP="00B60A71">
            <w:pPr>
              <w:spacing w:before="120" w:after="120"/>
              <w:rPr>
                <w:color w:val="000000" w:themeColor="text1"/>
                <w:szCs w:val="22"/>
              </w:rPr>
            </w:pPr>
          </w:p>
        </w:tc>
        <w:tc>
          <w:tcPr>
            <w:tcW w:w="2494" w:type="dxa"/>
          </w:tcPr>
          <w:p w14:paraId="5148995E" w14:textId="77777777" w:rsidR="00BC5E52" w:rsidRDefault="00BC5E52" w:rsidP="00B60A71">
            <w:pPr>
              <w:spacing w:before="120" w:after="120"/>
            </w:pPr>
            <w:r>
              <w:t xml:space="preserve"> Broadcast Journalism</w:t>
            </w:r>
          </w:p>
          <w:p w14:paraId="6EC1EF42" w14:textId="77777777" w:rsidR="00BC5E52" w:rsidRDefault="00BC5E52" w:rsidP="00B60A71">
            <w:pPr>
              <w:spacing w:before="120" w:after="120"/>
            </w:pPr>
            <w:r>
              <w:t>Communications</w:t>
            </w:r>
          </w:p>
          <w:p w14:paraId="0FA2C2FD" w14:textId="77777777" w:rsidR="00BC5E52" w:rsidRDefault="00BC5E52" w:rsidP="00B60A71">
            <w:pPr>
              <w:spacing w:before="120" w:after="120"/>
            </w:pPr>
            <w:r>
              <w:t>Creative Writing</w:t>
            </w:r>
          </w:p>
          <w:p w14:paraId="026B5712" w14:textId="77777777" w:rsidR="00BC5E52" w:rsidRPr="00097967" w:rsidRDefault="00BC5E52" w:rsidP="00B60A71">
            <w:pPr>
              <w:spacing w:before="120" w:after="120"/>
            </w:pPr>
            <w:r>
              <w:t>Dance</w:t>
            </w:r>
          </w:p>
        </w:tc>
        <w:tc>
          <w:tcPr>
            <w:tcW w:w="2772" w:type="dxa"/>
          </w:tcPr>
          <w:p w14:paraId="482E282E" w14:textId="77777777" w:rsidR="00AC44C8" w:rsidRDefault="00BC5E52" w:rsidP="00B60A71">
            <w:pPr>
              <w:spacing w:before="120" w:after="120"/>
              <w:rPr>
                <w:rStyle w:val="Hyperlink"/>
                <w:color w:val="000000" w:themeColor="text1"/>
                <w:sz w:val="22"/>
                <w:szCs w:val="22"/>
              </w:rPr>
            </w:pPr>
            <w:r>
              <w:rPr>
                <w:rStyle w:val="Hyperlink"/>
                <w:color w:val="000000" w:themeColor="text1"/>
                <w:sz w:val="22"/>
                <w:szCs w:val="22"/>
              </w:rPr>
              <w:t>Drama/Theatre</w:t>
            </w:r>
          </w:p>
          <w:p w14:paraId="728D4790" w14:textId="77777777" w:rsidR="00BC5E52" w:rsidRDefault="00BC5E52" w:rsidP="00B60A71">
            <w:pPr>
              <w:spacing w:before="120" w:after="120"/>
              <w:rPr>
                <w:rStyle w:val="Hyperlink"/>
                <w:color w:val="000000" w:themeColor="text1"/>
                <w:sz w:val="22"/>
                <w:szCs w:val="22"/>
              </w:rPr>
            </w:pPr>
            <w:r>
              <w:rPr>
                <w:rStyle w:val="Hyperlink"/>
                <w:color w:val="000000" w:themeColor="text1"/>
                <w:sz w:val="22"/>
                <w:szCs w:val="22"/>
              </w:rPr>
              <w:t>Music</w:t>
            </w:r>
          </w:p>
          <w:p w14:paraId="6C2B5158" w14:textId="77777777" w:rsidR="00BC5E52" w:rsidRDefault="00BC5E52" w:rsidP="00B60A71">
            <w:pPr>
              <w:spacing w:before="120" w:after="120"/>
              <w:rPr>
                <w:rStyle w:val="Hyperlink"/>
                <w:color w:val="000000" w:themeColor="text1"/>
                <w:sz w:val="22"/>
                <w:szCs w:val="22"/>
              </w:rPr>
            </w:pPr>
            <w:r>
              <w:rPr>
                <w:rStyle w:val="Hyperlink"/>
                <w:color w:val="000000" w:themeColor="text1"/>
                <w:sz w:val="22"/>
                <w:szCs w:val="22"/>
              </w:rPr>
              <w:t>Film</w:t>
            </w:r>
          </w:p>
          <w:p w14:paraId="306FEF2C" w14:textId="77777777" w:rsidR="00BC5E52" w:rsidRPr="00B60A71" w:rsidRDefault="00BC5E52" w:rsidP="00B60A71">
            <w:pPr>
              <w:spacing w:before="120" w:after="120"/>
              <w:rPr>
                <w:color w:val="000000" w:themeColor="text1"/>
                <w:szCs w:val="22"/>
              </w:rPr>
            </w:pPr>
            <w:r>
              <w:rPr>
                <w:rStyle w:val="Hyperlink"/>
                <w:color w:val="000000" w:themeColor="text1"/>
                <w:sz w:val="22"/>
                <w:szCs w:val="22"/>
              </w:rPr>
              <w:t>Graphic Arts</w:t>
            </w:r>
          </w:p>
        </w:tc>
        <w:tc>
          <w:tcPr>
            <w:tcW w:w="2478" w:type="dxa"/>
          </w:tcPr>
          <w:p w14:paraId="53209BA7" w14:textId="77777777" w:rsidR="00BC5E52" w:rsidRDefault="00BC5E52" w:rsidP="00B60A71">
            <w:pPr>
              <w:spacing w:before="120" w:after="120"/>
            </w:pPr>
            <w:r>
              <w:t>Web Design</w:t>
            </w:r>
          </w:p>
          <w:p w14:paraId="47437C11" w14:textId="77777777" w:rsidR="00BD5A1E" w:rsidRPr="00B60A71" w:rsidRDefault="00BC5E52" w:rsidP="00B60A71">
            <w:pPr>
              <w:spacing w:before="120" w:after="120"/>
              <w:rPr>
                <w:color w:val="000000" w:themeColor="text1"/>
                <w:szCs w:val="22"/>
              </w:rPr>
            </w:pPr>
            <w:r>
              <w:t>Museum Studies</w:t>
            </w:r>
          </w:p>
        </w:tc>
      </w:tr>
    </w:tbl>
    <w:p w14:paraId="5E360F5A" w14:textId="3F6555DB" w:rsidR="00A250F5" w:rsidRPr="00A250F5" w:rsidRDefault="00030182" w:rsidP="00A250F5">
      <w:pPr>
        <w:spacing w:line="360" w:lineRule="auto"/>
        <w:rPr>
          <w:b/>
        </w:rPr>
      </w:pPr>
      <w:r w:rsidRPr="00A250F5">
        <w:rPr>
          <w:b/>
        </w:rPr>
        <w:t>Minimum</w:t>
      </w:r>
      <w:r w:rsidR="00A250F5" w:rsidRPr="00A250F5">
        <w:rPr>
          <w:b/>
        </w:rPr>
        <w:t xml:space="preserve"> Requirements for this </w:t>
      </w:r>
      <w:r w:rsidR="00C713D1">
        <w:rPr>
          <w:b/>
        </w:rPr>
        <w:t>academic grant</w:t>
      </w:r>
    </w:p>
    <w:p w14:paraId="0E515547" w14:textId="290A2620" w:rsidR="000C2F46" w:rsidRPr="00A250F5" w:rsidRDefault="00494459" w:rsidP="00A250F5">
      <w:pPr>
        <w:pStyle w:val="ListParagraph"/>
        <w:spacing w:line="360" w:lineRule="auto"/>
      </w:pPr>
      <w:r>
        <w:t xml:space="preserve">Acceptance </w:t>
      </w:r>
      <w:r w:rsidR="00491EC5">
        <w:t>at</w:t>
      </w:r>
      <w:r>
        <w:t xml:space="preserve"> a</w:t>
      </w:r>
      <w:r w:rsidR="000C2F46" w:rsidRPr="00A250F5">
        <w:t xml:space="preserve"> 4</w:t>
      </w:r>
      <w:r w:rsidR="00A250F5" w:rsidRPr="00A250F5">
        <w:t>-</w:t>
      </w:r>
      <w:r w:rsidR="000C2F46" w:rsidRPr="00A250F5">
        <w:t>year</w:t>
      </w:r>
      <w:r w:rsidR="00491EC5">
        <w:t>,</w:t>
      </w:r>
      <w:r w:rsidR="000C2F46" w:rsidRPr="00A250F5">
        <w:t xml:space="preserve"> accredi</w:t>
      </w:r>
      <w:r w:rsidR="00A250F5" w:rsidRPr="00A250F5">
        <w:t>t</w:t>
      </w:r>
      <w:r w:rsidR="000C2F46" w:rsidRPr="00A250F5">
        <w:t xml:space="preserve">ed </w:t>
      </w:r>
      <w:r w:rsidR="00A250F5" w:rsidRPr="00A250F5">
        <w:t xml:space="preserve">university or college in </w:t>
      </w:r>
      <w:r>
        <w:t xml:space="preserve">one of </w:t>
      </w:r>
      <w:r w:rsidR="00A250F5" w:rsidRPr="00A250F5">
        <w:t xml:space="preserve">the </w:t>
      </w:r>
      <w:r>
        <w:t xml:space="preserve">above </w:t>
      </w:r>
      <w:r w:rsidR="00C40172">
        <w:t>program</w:t>
      </w:r>
      <w:r>
        <w:t>s</w:t>
      </w:r>
      <w:r w:rsidR="000C2F46" w:rsidRPr="00A250F5">
        <w:t xml:space="preserve"> </w:t>
      </w:r>
    </w:p>
    <w:p w14:paraId="4A5C0965" w14:textId="77777777" w:rsidR="00A250F5" w:rsidRDefault="00A250F5" w:rsidP="00A250F5">
      <w:pPr>
        <w:pStyle w:val="ListParagraph"/>
        <w:spacing w:line="360" w:lineRule="auto"/>
      </w:pPr>
      <w:r>
        <w:t>Windham</w:t>
      </w:r>
      <w:r w:rsidR="00494459">
        <w:t xml:space="preserve"> Resident</w:t>
      </w:r>
    </w:p>
    <w:p w14:paraId="2DF8B348" w14:textId="77777777" w:rsidR="0078442F" w:rsidRDefault="00A250F5" w:rsidP="0078442F">
      <w:pPr>
        <w:pStyle w:val="ListParagraph"/>
        <w:spacing w:line="360" w:lineRule="auto"/>
      </w:pPr>
      <w:r>
        <w:t>Grade point average of 3.0 or higher</w:t>
      </w:r>
    </w:p>
    <w:p w14:paraId="4A4392EA" w14:textId="77777777" w:rsidR="00A250F5" w:rsidRDefault="00B60A71" w:rsidP="0078442F">
      <w:pPr>
        <w:pStyle w:val="ListParagraph"/>
        <w:spacing w:line="360" w:lineRule="auto"/>
      </w:pPr>
      <w:r>
        <w:t>Graduating Senior</w:t>
      </w:r>
    </w:p>
    <w:p w14:paraId="6B699379" w14:textId="77777777" w:rsidR="000C2F46" w:rsidRDefault="000C2F46" w:rsidP="000C2F46"/>
    <w:p w14:paraId="32D97102" w14:textId="77777777" w:rsidR="00A471D0" w:rsidRDefault="00A250F5" w:rsidP="00A471D0">
      <w:pPr>
        <w:spacing w:line="360" w:lineRule="auto"/>
        <w:rPr>
          <w:b/>
        </w:rPr>
      </w:pPr>
      <w:r w:rsidRPr="00A250F5">
        <w:rPr>
          <w:b/>
        </w:rPr>
        <w:t>Required documentation</w:t>
      </w:r>
      <w:r w:rsidR="00A471D0">
        <w:rPr>
          <w:b/>
        </w:rPr>
        <w:t xml:space="preserve"> </w:t>
      </w:r>
    </w:p>
    <w:p w14:paraId="47879088" w14:textId="441DEE73" w:rsidR="000C2F46" w:rsidRPr="00A250F5" w:rsidRDefault="00BC5E52" w:rsidP="00A471D0">
      <w:pPr>
        <w:spacing w:line="360" w:lineRule="auto"/>
        <w:rPr>
          <w:b/>
        </w:rPr>
      </w:pPr>
      <w:r>
        <w:rPr>
          <w:noProof/>
          <w:lang w:bidi="he-IL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4B57CB70" wp14:editId="02247816">
                <wp:simplePos x="0" y="0"/>
                <wp:positionH relativeFrom="column">
                  <wp:posOffset>2637155</wp:posOffset>
                </wp:positionH>
                <wp:positionV relativeFrom="paragraph">
                  <wp:posOffset>53975</wp:posOffset>
                </wp:positionV>
                <wp:extent cx="10160" cy="18415"/>
                <wp:effectExtent l="55880" t="48895" r="57785" b="46990"/>
                <wp:wrapNone/>
                <wp:docPr id="5" name="In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0160" cy="1841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434ABEF0">
              <v:shapetype id="_x0000_t75" coordsize="21600,21600" filled="f" stroked="f" o:spt="75" o:preferrelative="t" path="m@4@5l@4@11@9@11@9@5xe" w14:anchorId="0D924EE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nk 2" style="position:absolute;margin-left:207.35pt;margin-top:3.95pt;width:1.35pt;height: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">
                <v:imagedata o:title="" r:id="rId14"/>
                <o:lock v:ext="edit" rotation="t" verticies="t" shapetype="t"/>
              </v:shape>
            </w:pict>
          </mc:Fallback>
        </mc:AlternateContent>
      </w:r>
      <w:r w:rsidR="00A471D0" w:rsidRPr="00A471D0">
        <w:t xml:space="preserve">Each of these items must accompany </w:t>
      </w:r>
      <w:r w:rsidR="00253EB1">
        <w:t xml:space="preserve">the </w:t>
      </w:r>
      <w:r w:rsidR="00A471D0" w:rsidRPr="00A471D0">
        <w:t>application.</w:t>
      </w:r>
      <w:r w:rsidR="00A471D0">
        <w:t xml:space="preserve">  </w:t>
      </w:r>
      <w:r w:rsidR="00717AA3">
        <w:t>If a</w:t>
      </w:r>
      <w:r w:rsidR="00A471D0">
        <w:t xml:space="preserve">ny </w:t>
      </w:r>
      <w:r w:rsidR="00717AA3">
        <w:t xml:space="preserve">items are </w:t>
      </w:r>
      <w:r w:rsidR="00A471D0">
        <w:t>missing</w:t>
      </w:r>
      <w:r w:rsidR="00717AA3">
        <w:t xml:space="preserve">, </w:t>
      </w:r>
      <w:r w:rsidR="00A471D0">
        <w:t xml:space="preserve">the application </w:t>
      </w:r>
      <w:r w:rsidR="00717AA3">
        <w:t xml:space="preserve">will be </w:t>
      </w:r>
      <w:r w:rsidR="00A42BC6">
        <w:t>disqualified.</w:t>
      </w:r>
    </w:p>
    <w:p w14:paraId="3FE9F23F" w14:textId="77777777" w:rsidR="00A250F5" w:rsidRDefault="00A250F5" w:rsidP="000C2F46"/>
    <w:p w14:paraId="66212571" w14:textId="4ADEB27E" w:rsidR="00AB50C9" w:rsidRDefault="00AB50C9" w:rsidP="00A250F5">
      <w:pPr>
        <w:pStyle w:val="ListParagraph"/>
        <w:numPr>
          <w:ilvl w:val="0"/>
          <w:numId w:val="10"/>
        </w:numPr>
        <w:spacing w:line="360" w:lineRule="auto"/>
      </w:pPr>
      <w:r>
        <w:t>Th</w:t>
      </w:r>
      <w:r w:rsidR="00491EC5">
        <w:t>is</w:t>
      </w:r>
      <w:r>
        <w:t xml:space="preserve"> application form </w:t>
      </w:r>
    </w:p>
    <w:p w14:paraId="1E187E13" w14:textId="19E44B15" w:rsidR="00A250F5" w:rsidRDefault="00A250F5" w:rsidP="00A250F5">
      <w:pPr>
        <w:pStyle w:val="ListParagraph"/>
        <w:numPr>
          <w:ilvl w:val="0"/>
          <w:numId w:val="10"/>
        </w:numPr>
        <w:spacing w:line="360" w:lineRule="auto"/>
      </w:pPr>
      <w:r>
        <w:t xml:space="preserve">Copy of acceptance letter </w:t>
      </w:r>
      <w:r w:rsidR="00494459">
        <w:t xml:space="preserve">from university or college </w:t>
      </w:r>
    </w:p>
    <w:p w14:paraId="5A7E5E8A" w14:textId="1255D207" w:rsidR="00A250F5" w:rsidRPr="000C2F46" w:rsidRDefault="0038527A" w:rsidP="00A250F5">
      <w:pPr>
        <w:pStyle w:val="ListParagraph"/>
        <w:numPr>
          <w:ilvl w:val="0"/>
          <w:numId w:val="10"/>
        </w:numPr>
        <w:spacing w:line="360" w:lineRule="auto"/>
      </w:pPr>
      <w:r>
        <w:t>Official</w:t>
      </w:r>
      <w:r w:rsidR="00A250F5">
        <w:t xml:space="preserve"> transcript from your high school in a sealed envelope with the school</w:t>
      </w:r>
      <w:r w:rsidR="00A471D0">
        <w:t xml:space="preserve"> seal</w:t>
      </w:r>
    </w:p>
    <w:p w14:paraId="169CD6BE" w14:textId="16087625" w:rsidR="000B45CA" w:rsidRDefault="000C2F46" w:rsidP="00A250F5">
      <w:pPr>
        <w:pStyle w:val="ListParagraph"/>
        <w:numPr>
          <w:ilvl w:val="0"/>
          <w:numId w:val="10"/>
        </w:numPr>
        <w:spacing w:line="360" w:lineRule="auto"/>
      </w:pPr>
      <w:r>
        <w:t>Three letters of reference</w:t>
      </w:r>
      <w:r w:rsidR="00494459">
        <w:t xml:space="preserve"> </w:t>
      </w:r>
      <w:r w:rsidR="00AB50C9">
        <w:t>which need to be numbered according to whom they are from</w:t>
      </w:r>
      <w:r w:rsidR="00C117B2">
        <w:t xml:space="preserve">. </w:t>
      </w:r>
    </w:p>
    <w:p w14:paraId="292547B7" w14:textId="3D39FC4C" w:rsidR="000C2F46" w:rsidRDefault="00AB50C9" w:rsidP="00E83C93">
      <w:pPr>
        <w:pStyle w:val="ListParagraph"/>
        <w:numPr>
          <w:ilvl w:val="0"/>
          <w:numId w:val="0"/>
        </w:numPr>
        <w:spacing w:line="360" w:lineRule="auto"/>
        <w:ind w:left="1440"/>
      </w:pPr>
      <w:r>
        <w:rPr>
          <w:noProof/>
        </w:rPr>
        <w:t xml:space="preserve">1. </w:t>
      </w:r>
      <w:r w:rsidR="000C2F46" w:rsidRPr="000C2F46">
        <w:rPr>
          <w:noProof/>
        </w:rPr>
        <w:t xml:space="preserve">A non-academic </w:t>
      </w:r>
      <w:r w:rsidR="000C2F46" w:rsidRPr="002334B0">
        <w:rPr>
          <w:noProof/>
        </w:rPr>
        <w:t>recommendation</w:t>
      </w:r>
      <w:r w:rsidR="000C2F46" w:rsidRPr="000C2F46">
        <w:rPr>
          <w:noProof/>
        </w:rPr>
        <w:t xml:space="preserve"> letter by an employer, coach, minister, </w:t>
      </w:r>
      <w:r w:rsidR="00B24710">
        <w:rPr>
          <w:noProof/>
        </w:rPr>
        <w:t xml:space="preserve">or </w:t>
      </w:r>
      <w:r w:rsidR="000C2F46" w:rsidRPr="000C2F46">
        <w:rPr>
          <w:noProof/>
        </w:rPr>
        <w:t>club</w:t>
      </w:r>
      <w:r w:rsidR="00B24710">
        <w:rPr>
          <w:noProof/>
        </w:rPr>
        <w:t>/activity</w:t>
      </w:r>
      <w:r w:rsidR="000C2F46" w:rsidRPr="000C2F46">
        <w:rPr>
          <w:noProof/>
        </w:rPr>
        <w:t xml:space="preserve"> </w:t>
      </w:r>
      <w:r w:rsidR="003F2253">
        <w:rPr>
          <w:noProof/>
        </w:rPr>
        <w:t>adviser.</w:t>
      </w:r>
    </w:p>
    <w:p w14:paraId="6CCD722D" w14:textId="666DE682" w:rsidR="00B24710" w:rsidRDefault="00AB50C9" w:rsidP="00E83C93">
      <w:pPr>
        <w:pStyle w:val="ListParagraph"/>
        <w:numPr>
          <w:ilvl w:val="0"/>
          <w:numId w:val="0"/>
        </w:numPr>
        <w:spacing w:line="360" w:lineRule="auto"/>
        <w:ind w:left="1440"/>
      </w:pPr>
      <w:r>
        <w:t xml:space="preserve">2. </w:t>
      </w:r>
      <w:r w:rsidR="00B24710">
        <w:t>A recommendation made by a supervisor or witness to your community service.</w:t>
      </w:r>
    </w:p>
    <w:p w14:paraId="45175942" w14:textId="77777777" w:rsidR="00A83FC6" w:rsidRDefault="00AB50C9" w:rsidP="00E83C93">
      <w:pPr>
        <w:pStyle w:val="ListParagraph"/>
        <w:numPr>
          <w:ilvl w:val="0"/>
          <w:numId w:val="0"/>
        </w:numPr>
        <w:spacing w:line="360" w:lineRule="auto"/>
        <w:ind w:left="1440"/>
      </w:pPr>
      <w:r>
        <w:t xml:space="preserve">3. </w:t>
      </w:r>
      <w:r w:rsidR="000C2F46">
        <w:t xml:space="preserve">A letter of recommendation of your </w:t>
      </w:r>
      <w:r w:rsidR="000C2F46" w:rsidRPr="000C2F46">
        <w:rPr>
          <w:noProof/>
        </w:rPr>
        <w:t>choi</w:t>
      </w:r>
      <w:r w:rsidR="000C2F46">
        <w:rPr>
          <w:noProof/>
        </w:rPr>
        <w:t>ce</w:t>
      </w:r>
      <w:r w:rsidR="003F2253">
        <w:rPr>
          <w:noProof/>
        </w:rPr>
        <w:t>: Teacher, Adminsitrator or other</w:t>
      </w:r>
      <w:r w:rsidR="00B24710">
        <w:rPr>
          <w:noProof/>
        </w:rPr>
        <w:t xml:space="preserve"> </w:t>
      </w:r>
      <w:r w:rsidR="003F2253">
        <w:rPr>
          <w:noProof/>
        </w:rPr>
        <w:t>(No family member may serve as a reference)</w:t>
      </w:r>
      <w:r w:rsidR="00A83FC6" w:rsidRPr="00A83FC6">
        <w:t xml:space="preserve"> </w:t>
      </w:r>
    </w:p>
    <w:p w14:paraId="7B2113FA" w14:textId="1DA6EB8A" w:rsidR="000C2F46" w:rsidRDefault="00A83FC6" w:rsidP="00A83FC6">
      <w:pPr>
        <w:spacing w:line="360" w:lineRule="auto"/>
        <w:ind w:left="720" w:hanging="360"/>
      </w:pPr>
      <w:r>
        <w:t xml:space="preserve">      Please make sure that the reference contact information is on the letters in case we need to contact them. </w:t>
      </w:r>
      <w:r w:rsidRPr="00F65AEF">
        <w:rPr>
          <w:noProof/>
        </w:rPr>
        <w:t>(Please do not use your college application letter as a reference for this academic grant).</w:t>
      </w:r>
    </w:p>
    <w:p w14:paraId="1F72F646" w14:textId="77777777" w:rsidR="00A250F5" w:rsidRDefault="00A250F5" w:rsidP="00A250F5"/>
    <w:p w14:paraId="00ED963C" w14:textId="77777777" w:rsidR="00AD623A" w:rsidRDefault="00AD623A" w:rsidP="00AD623A">
      <w:pPr>
        <w:pStyle w:val="ListParagraph"/>
        <w:numPr>
          <w:ilvl w:val="0"/>
          <w:numId w:val="10"/>
        </w:numPr>
        <w:spacing w:line="360" w:lineRule="auto"/>
      </w:pPr>
      <w:r>
        <w:t>Completed e</w:t>
      </w:r>
      <w:r w:rsidR="003F58A0" w:rsidRPr="000B45CA">
        <w:t>ssay</w:t>
      </w:r>
      <w:r>
        <w:t xml:space="preserve"> </w:t>
      </w:r>
    </w:p>
    <w:p w14:paraId="1E084B97" w14:textId="393B3502" w:rsidR="00B56614" w:rsidRDefault="00426B58" w:rsidP="00AD623A">
      <w:pPr>
        <w:pStyle w:val="ListParagraph"/>
        <w:numPr>
          <w:ilvl w:val="0"/>
          <w:numId w:val="10"/>
        </w:numPr>
        <w:spacing w:line="360" w:lineRule="auto"/>
      </w:pPr>
      <w:bookmarkStart w:id="3" w:name="_Hlk184644944"/>
      <w:r w:rsidRPr="00426B58">
        <w:t xml:space="preserve">List </w:t>
      </w:r>
      <w:r w:rsidR="00A83FC6">
        <w:t>and</w:t>
      </w:r>
      <w:r w:rsidR="00C32364">
        <w:t>/or</w:t>
      </w:r>
      <w:r w:rsidRPr="00426B58">
        <w:t xml:space="preserve"> information about your extracurricular activities or work experience</w:t>
      </w:r>
      <w:bookmarkStart w:id="4" w:name="_Hlk184711326"/>
      <w:r w:rsidR="00323666">
        <w:t xml:space="preserve"> (no more than </w:t>
      </w:r>
      <w:r w:rsidR="00F216FB">
        <w:t>3</w:t>
      </w:r>
      <w:r w:rsidR="00323666">
        <w:t xml:space="preserve"> pages for all activities/ work experience)</w:t>
      </w:r>
      <w:bookmarkEnd w:id="4"/>
    </w:p>
    <w:bookmarkEnd w:id="2"/>
    <w:bookmarkEnd w:id="3"/>
    <w:p w14:paraId="08CE6F91" w14:textId="77777777" w:rsidR="00717AA3" w:rsidRDefault="00717AA3">
      <w:pPr>
        <w:tabs>
          <w:tab w:val="clear" w:pos="3700"/>
          <w:tab w:val="clear" w:pos="8021"/>
        </w:tabs>
        <w:rPr>
          <w:rFonts w:eastAsia="Calibri"/>
        </w:rPr>
      </w:pPr>
      <w:r>
        <w:rPr>
          <w:rFonts w:eastAsia="Calibri"/>
        </w:rPr>
        <w:br w:type="page"/>
      </w:r>
    </w:p>
    <w:p w14:paraId="61CDCEAD" w14:textId="77777777" w:rsidR="003F58A0" w:rsidRPr="00AD623A" w:rsidRDefault="003F58A0" w:rsidP="00AD623A">
      <w:pPr>
        <w:tabs>
          <w:tab w:val="clear" w:pos="3700"/>
          <w:tab w:val="clear" w:pos="8021"/>
        </w:tabs>
        <w:rPr>
          <w:rFonts w:eastAsia="Calibri"/>
        </w:rPr>
      </w:pPr>
    </w:p>
    <w:p w14:paraId="4FEED9ED" w14:textId="3E5C9172" w:rsidR="00AD623A" w:rsidRPr="00A471D0" w:rsidRDefault="00AD623A" w:rsidP="00AD623A">
      <w:pPr>
        <w:pStyle w:val="IntenseQuote"/>
        <w:tabs>
          <w:tab w:val="clear" w:pos="8021"/>
        </w:tabs>
        <w:ind w:left="0" w:right="0"/>
      </w:pPr>
      <w:r w:rsidRPr="00A471D0">
        <w:t xml:space="preserve">Requirements for </w:t>
      </w:r>
      <w:r w:rsidR="00030182">
        <w:t>Professional</w:t>
      </w:r>
      <w:r w:rsidR="00030182" w:rsidRPr="00A471D0">
        <w:t xml:space="preserve"> </w:t>
      </w:r>
      <w:r w:rsidR="00B24710">
        <w:t xml:space="preserve">Studies </w:t>
      </w:r>
      <w:r w:rsidR="00B77783">
        <w:t>Grant</w:t>
      </w:r>
    </w:p>
    <w:p w14:paraId="6BB9E253" w14:textId="77777777" w:rsidR="00AD623A" w:rsidRPr="000C2F46" w:rsidRDefault="00AD623A" w:rsidP="00AD623A"/>
    <w:p w14:paraId="0D73CC54" w14:textId="0044A819" w:rsidR="00AD623A" w:rsidRPr="00AC44C8" w:rsidRDefault="00AD623A" w:rsidP="00AD623A">
      <w:pPr>
        <w:pStyle w:val="Heading3"/>
        <w:rPr>
          <w:rFonts w:ascii="Arial" w:hAnsi="Arial" w:cs="Arial"/>
          <w:color w:val="000000" w:themeColor="text1"/>
          <w:sz w:val="22"/>
          <w:szCs w:val="22"/>
        </w:rPr>
      </w:pPr>
      <w:r w:rsidRPr="00AC44C8">
        <w:rPr>
          <w:rFonts w:ascii="Arial" w:hAnsi="Arial" w:cs="Arial"/>
          <w:color w:val="000000" w:themeColor="text1"/>
          <w:sz w:val="22"/>
          <w:szCs w:val="22"/>
        </w:rPr>
        <w:t xml:space="preserve">The </w:t>
      </w:r>
      <w:r w:rsidR="00B24710">
        <w:rPr>
          <w:rFonts w:ascii="Arial" w:hAnsi="Arial" w:cs="Arial"/>
          <w:color w:val="000000" w:themeColor="text1"/>
          <w:sz w:val="22"/>
          <w:szCs w:val="22"/>
        </w:rPr>
        <w:t>Professional Studies</w:t>
      </w:r>
      <w:r w:rsidR="00B24710" w:rsidRPr="00AC44C8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B77783">
        <w:rPr>
          <w:rFonts w:ascii="Arial" w:hAnsi="Arial" w:cs="Arial"/>
          <w:color w:val="000000" w:themeColor="text1"/>
          <w:sz w:val="22"/>
          <w:szCs w:val="22"/>
        </w:rPr>
        <w:t>Grant</w:t>
      </w:r>
      <w:r w:rsidR="00B77783" w:rsidRPr="00AC44C8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AC44C8">
        <w:rPr>
          <w:rFonts w:ascii="Arial" w:hAnsi="Arial" w:cs="Arial"/>
          <w:color w:val="000000" w:themeColor="text1"/>
          <w:sz w:val="22"/>
          <w:szCs w:val="22"/>
        </w:rPr>
        <w:t>is established to help students</w:t>
      </w:r>
      <w:r w:rsidR="00B24710">
        <w:rPr>
          <w:rFonts w:ascii="Arial" w:hAnsi="Arial" w:cs="Arial"/>
          <w:color w:val="000000" w:themeColor="text1"/>
          <w:sz w:val="22"/>
          <w:szCs w:val="22"/>
        </w:rPr>
        <w:t xml:space="preserve"> pursue their professional studies</w:t>
      </w:r>
      <w:r w:rsidRPr="00AC44C8">
        <w:rPr>
          <w:rFonts w:ascii="Arial" w:hAnsi="Arial" w:cs="Arial"/>
          <w:color w:val="000000" w:themeColor="text1"/>
          <w:sz w:val="22"/>
          <w:szCs w:val="22"/>
        </w:rPr>
        <w:t xml:space="preserve">.  </w:t>
      </w:r>
      <w:r w:rsidRPr="00717AA3">
        <w:rPr>
          <w:rFonts w:ascii="Arial" w:hAnsi="Arial" w:cs="Arial"/>
          <w:color w:val="000000" w:themeColor="text1"/>
          <w:sz w:val="22"/>
          <w:szCs w:val="22"/>
        </w:rPr>
        <w:t xml:space="preserve">Examples of </w:t>
      </w:r>
      <w:r w:rsidR="00030182" w:rsidRPr="00717AA3">
        <w:rPr>
          <w:rFonts w:ascii="Arial" w:hAnsi="Arial" w:cs="Arial"/>
          <w:color w:val="000000" w:themeColor="text1"/>
          <w:sz w:val="22"/>
          <w:szCs w:val="22"/>
        </w:rPr>
        <w:t xml:space="preserve">eligible disciplines </w:t>
      </w:r>
      <w:r w:rsidRPr="00717AA3">
        <w:rPr>
          <w:rFonts w:ascii="Arial" w:hAnsi="Arial" w:cs="Arial"/>
          <w:color w:val="000000" w:themeColor="text1"/>
          <w:sz w:val="22"/>
          <w:szCs w:val="22"/>
        </w:rPr>
        <w:t>may include</w:t>
      </w:r>
      <w:r w:rsidR="00B24710" w:rsidRPr="00717AA3">
        <w:rPr>
          <w:rFonts w:ascii="Arial" w:hAnsi="Arial" w:cs="Arial"/>
          <w:color w:val="000000" w:themeColor="text1"/>
          <w:sz w:val="22"/>
          <w:szCs w:val="22"/>
        </w:rPr>
        <w:t xml:space="preserve">, but </w:t>
      </w:r>
      <w:r w:rsidR="00717AA3">
        <w:rPr>
          <w:rFonts w:ascii="Arial" w:hAnsi="Arial" w:cs="Arial"/>
          <w:color w:val="000000" w:themeColor="text1"/>
          <w:sz w:val="22"/>
          <w:szCs w:val="22"/>
        </w:rPr>
        <w:t>are</w:t>
      </w:r>
      <w:r w:rsidR="00B24710" w:rsidRPr="00717AA3">
        <w:rPr>
          <w:rFonts w:ascii="Arial" w:hAnsi="Arial" w:cs="Arial"/>
          <w:color w:val="000000" w:themeColor="text1"/>
          <w:sz w:val="22"/>
          <w:szCs w:val="22"/>
        </w:rPr>
        <w:t xml:space="preserve"> not limited to</w:t>
      </w:r>
      <w:r w:rsidRPr="00717AA3">
        <w:rPr>
          <w:rFonts w:ascii="Arial" w:hAnsi="Arial" w:cs="Arial"/>
          <w:color w:val="000000" w:themeColor="text1"/>
          <w:sz w:val="22"/>
          <w:szCs w:val="22"/>
        </w:rPr>
        <w:t>:</w:t>
      </w:r>
      <w:r w:rsidRPr="00AC44C8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23DE523C" w14:textId="77777777" w:rsidR="00AD623A" w:rsidRDefault="00AD623A" w:rsidP="00AD623A">
      <w:pPr>
        <w:rPr>
          <w:lang w:val="en"/>
        </w:rPr>
      </w:pPr>
    </w:p>
    <w:tbl>
      <w:tblPr>
        <w:tblStyle w:val="TableGrid"/>
        <w:tblW w:w="10721" w:type="pct"/>
        <w:tblInd w:w="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90"/>
        <w:gridCol w:w="5442"/>
        <w:gridCol w:w="6091"/>
        <w:gridCol w:w="6091"/>
      </w:tblGrid>
      <w:tr w:rsidR="00B24710" w14:paraId="44F9B7A5" w14:textId="77777777" w:rsidTr="00CA4EC7">
        <w:tc>
          <w:tcPr>
            <w:tcW w:w="923" w:type="pct"/>
          </w:tcPr>
          <w:p w14:paraId="3F86FB1C" w14:textId="77777777" w:rsidR="00B24710" w:rsidRPr="00FF34FE" w:rsidRDefault="00B24710" w:rsidP="004A5792">
            <w:pPr>
              <w:spacing w:before="120" w:after="120"/>
              <w:rPr>
                <w:color w:val="000000" w:themeColor="text1"/>
                <w:szCs w:val="22"/>
              </w:rPr>
            </w:pPr>
            <w:r w:rsidRPr="00FF34FE">
              <w:rPr>
                <w:color w:val="000000" w:themeColor="text1"/>
                <w:szCs w:val="22"/>
              </w:rPr>
              <w:t>Applied Sciences</w:t>
            </w:r>
          </w:p>
          <w:p w14:paraId="368E3F1C" w14:textId="77777777" w:rsidR="00B24710" w:rsidRPr="00FF34FE" w:rsidRDefault="00B24710" w:rsidP="004A5792">
            <w:pPr>
              <w:spacing w:before="120" w:after="120"/>
              <w:rPr>
                <w:color w:val="000000" w:themeColor="text1"/>
                <w:szCs w:val="22"/>
              </w:rPr>
            </w:pPr>
            <w:hyperlink r:id="rId15" w:history="1">
              <w:r w:rsidRPr="00FF34FE">
                <w:rPr>
                  <w:rStyle w:val="Hyperlink"/>
                  <w:color w:val="000000" w:themeColor="text1"/>
                  <w:sz w:val="22"/>
                  <w:szCs w:val="22"/>
                </w:rPr>
                <w:t>B</w:t>
              </w:r>
              <w:r w:rsidRPr="00CA4EC7">
                <w:rPr>
                  <w:rStyle w:val="Hyperlink"/>
                  <w:color w:val="000000" w:themeColor="text1"/>
                  <w:sz w:val="22"/>
                  <w:szCs w:val="22"/>
                </w:rPr>
                <w:t>usiness</w:t>
              </w:r>
            </w:hyperlink>
          </w:p>
          <w:p w14:paraId="69D395E1" w14:textId="77777777" w:rsidR="00B24710" w:rsidRPr="00FF34FE" w:rsidRDefault="00B24710" w:rsidP="00030182">
            <w:pPr>
              <w:spacing w:before="120" w:after="120"/>
              <w:rPr>
                <w:color w:val="000000" w:themeColor="text1"/>
                <w:szCs w:val="22"/>
              </w:rPr>
            </w:pPr>
            <w:hyperlink r:id="rId16" w:history="1">
              <w:r w:rsidRPr="00FF34FE">
                <w:rPr>
                  <w:rStyle w:val="Hyperlink"/>
                  <w:color w:val="000000" w:themeColor="text1"/>
                  <w:sz w:val="22"/>
                  <w:szCs w:val="22"/>
                </w:rPr>
                <w:t>C</w:t>
              </w:r>
              <w:r w:rsidRPr="00CA4EC7">
                <w:rPr>
                  <w:rStyle w:val="Hyperlink"/>
                  <w:color w:val="000000" w:themeColor="text1"/>
                  <w:sz w:val="22"/>
                  <w:szCs w:val="22"/>
                </w:rPr>
                <w:t>omputer</w:t>
              </w:r>
            </w:hyperlink>
            <w:r w:rsidRPr="00FF34FE">
              <w:rPr>
                <w:color w:val="000000" w:themeColor="text1"/>
                <w:szCs w:val="22"/>
              </w:rPr>
              <w:t xml:space="preserve"> Science</w:t>
            </w:r>
          </w:p>
          <w:p w14:paraId="31917E61" w14:textId="77777777" w:rsidR="00B24710" w:rsidRPr="00CA4EC7" w:rsidRDefault="00B24710" w:rsidP="004A5792">
            <w:pPr>
              <w:spacing w:before="120" w:after="120"/>
              <w:rPr>
                <w:rStyle w:val="Hyperlink"/>
                <w:color w:val="000000" w:themeColor="text1"/>
                <w:sz w:val="22"/>
                <w:szCs w:val="22"/>
              </w:rPr>
            </w:pPr>
            <w:hyperlink r:id="rId17" w:history="1">
              <w:r w:rsidRPr="00FF34FE">
                <w:rPr>
                  <w:rStyle w:val="Hyperlink"/>
                  <w:color w:val="000000" w:themeColor="text1"/>
                  <w:sz w:val="22"/>
                  <w:szCs w:val="22"/>
                </w:rPr>
                <w:t>E</w:t>
              </w:r>
              <w:r w:rsidRPr="00CA4EC7">
                <w:rPr>
                  <w:rStyle w:val="Hyperlink"/>
                  <w:color w:val="000000" w:themeColor="text1"/>
                  <w:sz w:val="22"/>
                  <w:szCs w:val="22"/>
                </w:rPr>
                <w:t>ngineering</w:t>
              </w:r>
            </w:hyperlink>
          </w:p>
          <w:p w14:paraId="69D0C959" w14:textId="77777777" w:rsidR="00B24710" w:rsidRPr="00FF34FE" w:rsidRDefault="00B24710" w:rsidP="004A5792">
            <w:pPr>
              <w:spacing w:before="120" w:after="120"/>
              <w:rPr>
                <w:color w:val="000000" w:themeColor="text1"/>
                <w:szCs w:val="22"/>
              </w:rPr>
            </w:pPr>
            <w:r w:rsidRPr="00CA4EC7">
              <w:rPr>
                <w:rStyle w:val="Hyperlink"/>
                <w:color w:val="000000" w:themeColor="text1"/>
                <w:sz w:val="22"/>
                <w:szCs w:val="22"/>
              </w:rPr>
              <w:t>Education</w:t>
            </w:r>
          </w:p>
          <w:p w14:paraId="790D3BE8" w14:textId="77777777" w:rsidR="00FF34FE" w:rsidRPr="00FF34FE" w:rsidRDefault="00FF34FE" w:rsidP="00FF34FE">
            <w:pPr>
              <w:spacing w:before="120" w:after="120"/>
              <w:rPr>
                <w:color w:val="000000" w:themeColor="text1"/>
                <w:szCs w:val="22"/>
              </w:rPr>
            </w:pPr>
            <w:hyperlink r:id="rId18" w:history="1">
              <w:r w:rsidRPr="00CA4EC7">
                <w:rPr>
                  <w:rStyle w:val="Hyperlink"/>
                  <w:color w:val="000000" w:themeColor="text1"/>
                  <w:sz w:val="22"/>
                  <w:szCs w:val="22"/>
                </w:rPr>
                <w:t>Health and Human Services</w:t>
              </w:r>
              <w:r w:rsidRPr="00FF34FE">
                <w:rPr>
                  <w:rStyle w:val="Hyperlink"/>
                  <w:color w:val="000000" w:themeColor="text1"/>
                  <w:sz w:val="22"/>
                  <w:szCs w:val="22"/>
                </w:rPr>
                <w:t xml:space="preserve"> </w:t>
              </w:r>
            </w:hyperlink>
            <w:r w:rsidRPr="00FF34FE">
              <w:rPr>
                <w:color w:val="000000" w:themeColor="text1"/>
                <w:szCs w:val="22"/>
              </w:rPr>
              <w:t xml:space="preserve">   </w:t>
            </w:r>
          </w:p>
          <w:p w14:paraId="52E56223" w14:textId="77777777" w:rsidR="00B24710" w:rsidRPr="00FF34FE" w:rsidRDefault="00B24710" w:rsidP="00101B49">
            <w:pPr>
              <w:spacing w:before="120" w:after="120"/>
              <w:rPr>
                <w:color w:val="000000" w:themeColor="text1"/>
                <w:szCs w:val="22"/>
              </w:rPr>
            </w:pPr>
          </w:p>
        </w:tc>
        <w:tc>
          <w:tcPr>
            <w:tcW w:w="1259" w:type="pct"/>
          </w:tcPr>
          <w:p w14:paraId="359C7917" w14:textId="77777777" w:rsidR="00FF34FE" w:rsidRPr="00FF34FE" w:rsidRDefault="00FF34FE" w:rsidP="00FF34FE">
            <w:pPr>
              <w:spacing w:before="120" w:after="120"/>
              <w:rPr>
                <w:color w:val="000000" w:themeColor="text1"/>
                <w:szCs w:val="22"/>
              </w:rPr>
            </w:pPr>
            <w:hyperlink r:id="rId19" w:history="1">
              <w:r w:rsidRPr="00FF34FE">
                <w:rPr>
                  <w:rStyle w:val="Hyperlink"/>
                  <w:color w:val="000000" w:themeColor="text1"/>
                  <w:sz w:val="22"/>
                  <w:szCs w:val="22"/>
                </w:rPr>
                <w:t>L</w:t>
              </w:r>
              <w:r w:rsidRPr="00CA4EC7">
                <w:rPr>
                  <w:rStyle w:val="Hyperlink"/>
                  <w:color w:val="000000" w:themeColor="text1"/>
                  <w:sz w:val="22"/>
                  <w:szCs w:val="22"/>
                </w:rPr>
                <w:t>ife</w:t>
              </w:r>
            </w:hyperlink>
            <w:r w:rsidRPr="00FF34FE">
              <w:rPr>
                <w:color w:val="000000" w:themeColor="text1"/>
                <w:szCs w:val="22"/>
              </w:rPr>
              <w:t xml:space="preserve"> Sciences</w:t>
            </w:r>
          </w:p>
          <w:p w14:paraId="09118867" w14:textId="77777777" w:rsidR="00FF34FE" w:rsidRPr="00FF34FE" w:rsidRDefault="00B24710" w:rsidP="00101B49">
            <w:pPr>
              <w:spacing w:before="120" w:after="120"/>
              <w:rPr>
                <w:color w:val="000000" w:themeColor="text1"/>
                <w:szCs w:val="22"/>
              </w:rPr>
            </w:pPr>
            <w:hyperlink r:id="rId20" w:history="1">
              <w:r w:rsidRPr="00FF34FE">
                <w:rPr>
                  <w:rStyle w:val="Hyperlink"/>
                  <w:color w:val="000000" w:themeColor="text1"/>
                  <w:sz w:val="22"/>
                  <w:szCs w:val="22"/>
                </w:rPr>
                <w:t>P</w:t>
              </w:r>
              <w:r w:rsidRPr="00CA4EC7">
                <w:rPr>
                  <w:rStyle w:val="Hyperlink"/>
                  <w:color w:val="000000" w:themeColor="text1"/>
                  <w:sz w:val="22"/>
                  <w:szCs w:val="22"/>
                </w:rPr>
                <w:t>hysical</w:t>
              </w:r>
            </w:hyperlink>
            <w:r w:rsidRPr="00FF34FE">
              <w:rPr>
                <w:color w:val="000000" w:themeColor="text1"/>
                <w:szCs w:val="22"/>
              </w:rPr>
              <w:t xml:space="preserve"> Sciences</w:t>
            </w:r>
            <w:r w:rsidR="00FF34FE" w:rsidRPr="00FF34FE">
              <w:rPr>
                <w:color w:val="000000" w:themeColor="text1"/>
                <w:szCs w:val="22"/>
              </w:rPr>
              <w:t xml:space="preserve"> </w:t>
            </w:r>
          </w:p>
          <w:p w14:paraId="1593A404" w14:textId="77777777" w:rsidR="00FF34FE" w:rsidRPr="00FF34FE" w:rsidRDefault="00FF34FE" w:rsidP="00FF34FE">
            <w:pPr>
              <w:spacing w:before="120" w:after="120"/>
              <w:rPr>
                <w:color w:val="000000" w:themeColor="text1"/>
                <w:szCs w:val="22"/>
              </w:rPr>
            </w:pPr>
            <w:r w:rsidRPr="00FF34FE">
              <w:rPr>
                <w:color w:val="000000" w:themeColor="text1"/>
                <w:szCs w:val="22"/>
              </w:rPr>
              <w:t xml:space="preserve">Pre-Law </w:t>
            </w:r>
          </w:p>
          <w:p w14:paraId="740D7CC4" w14:textId="77777777" w:rsidR="00B24710" w:rsidRPr="00FF34FE" w:rsidRDefault="00FF34FE" w:rsidP="00101B49">
            <w:pPr>
              <w:spacing w:before="120" w:after="120"/>
              <w:rPr>
                <w:color w:val="000000" w:themeColor="text1"/>
                <w:szCs w:val="22"/>
              </w:rPr>
            </w:pPr>
            <w:r w:rsidRPr="00FF34FE">
              <w:rPr>
                <w:color w:val="000000" w:themeColor="text1"/>
                <w:szCs w:val="22"/>
              </w:rPr>
              <w:t>Pre-Med</w:t>
            </w:r>
          </w:p>
          <w:p w14:paraId="495E8E28" w14:textId="77777777" w:rsidR="00B24710" w:rsidRPr="00FF34FE" w:rsidRDefault="00B24710" w:rsidP="00101B49">
            <w:pPr>
              <w:spacing w:before="120" w:after="120"/>
              <w:rPr>
                <w:color w:val="000000" w:themeColor="text1"/>
                <w:szCs w:val="22"/>
              </w:rPr>
            </w:pPr>
            <w:r w:rsidRPr="00FF34FE">
              <w:rPr>
                <w:color w:val="000000" w:themeColor="text1"/>
                <w:szCs w:val="22"/>
              </w:rPr>
              <w:t>Sociology</w:t>
            </w:r>
          </w:p>
          <w:p w14:paraId="6E66256D" w14:textId="77777777" w:rsidR="00B24710" w:rsidRPr="00FF34FE" w:rsidRDefault="00B24710" w:rsidP="00101B49">
            <w:pPr>
              <w:spacing w:before="120" w:after="120"/>
              <w:rPr>
                <w:color w:val="000000" w:themeColor="text1"/>
                <w:szCs w:val="22"/>
              </w:rPr>
            </w:pPr>
            <w:r w:rsidRPr="00FF34FE">
              <w:rPr>
                <w:color w:val="000000" w:themeColor="text1"/>
                <w:szCs w:val="22"/>
              </w:rPr>
              <w:t>Psychology</w:t>
            </w:r>
          </w:p>
          <w:p w14:paraId="07547A01" w14:textId="77777777" w:rsidR="00B24710" w:rsidRPr="00FF34FE" w:rsidRDefault="00B24710">
            <w:pPr>
              <w:spacing w:before="120" w:after="120"/>
              <w:rPr>
                <w:color w:val="000000" w:themeColor="text1"/>
                <w:szCs w:val="22"/>
              </w:rPr>
            </w:pPr>
          </w:p>
        </w:tc>
        <w:tc>
          <w:tcPr>
            <w:tcW w:w="1409" w:type="pct"/>
            <w:tcBorders>
              <w:left w:val="nil"/>
            </w:tcBorders>
          </w:tcPr>
          <w:p w14:paraId="5043CB0F" w14:textId="77777777" w:rsidR="00B24710" w:rsidRDefault="00B24710" w:rsidP="00101B49">
            <w:pPr>
              <w:spacing w:before="120" w:after="120"/>
            </w:pPr>
          </w:p>
        </w:tc>
        <w:tc>
          <w:tcPr>
            <w:tcW w:w="1409" w:type="pct"/>
          </w:tcPr>
          <w:p w14:paraId="07459315" w14:textId="77777777" w:rsidR="00B24710" w:rsidRDefault="00B24710" w:rsidP="00101B49">
            <w:pPr>
              <w:spacing w:before="120" w:after="120"/>
            </w:pPr>
          </w:p>
        </w:tc>
      </w:tr>
    </w:tbl>
    <w:p w14:paraId="6745B8D3" w14:textId="64F166DA" w:rsidR="00AD623A" w:rsidRPr="00A250F5" w:rsidRDefault="00030182" w:rsidP="00AD623A">
      <w:pPr>
        <w:spacing w:line="360" w:lineRule="auto"/>
        <w:rPr>
          <w:b/>
        </w:rPr>
      </w:pPr>
      <w:bookmarkStart w:id="5" w:name="_Hlk501028466"/>
      <w:r w:rsidRPr="00A250F5">
        <w:rPr>
          <w:b/>
        </w:rPr>
        <w:t>Minimum</w:t>
      </w:r>
      <w:r w:rsidR="00AD623A" w:rsidRPr="00A250F5">
        <w:rPr>
          <w:b/>
        </w:rPr>
        <w:t xml:space="preserve"> Requirements for this </w:t>
      </w:r>
      <w:r w:rsidR="00C713D1">
        <w:rPr>
          <w:b/>
        </w:rPr>
        <w:t>academic grant</w:t>
      </w:r>
    </w:p>
    <w:p w14:paraId="0027B0E8" w14:textId="77777777" w:rsidR="00AD623A" w:rsidRPr="00CA4EC7" w:rsidRDefault="00B24710" w:rsidP="00AD623A">
      <w:pPr>
        <w:pStyle w:val="ListParagraph"/>
        <w:spacing w:line="360" w:lineRule="auto"/>
      </w:pPr>
      <w:r w:rsidRPr="00FF34FE">
        <w:t>Acceptance to a</w:t>
      </w:r>
      <w:r w:rsidR="00AD623A" w:rsidRPr="00FF34FE">
        <w:t xml:space="preserve"> 4-year accredited university or college in </w:t>
      </w:r>
      <w:r w:rsidRPr="00FF34FE">
        <w:t xml:space="preserve">one of </w:t>
      </w:r>
      <w:r w:rsidR="00AD623A" w:rsidRPr="00FF34FE">
        <w:t>the program</w:t>
      </w:r>
      <w:r w:rsidRPr="00FF34FE">
        <w:t>s listed above.</w:t>
      </w:r>
      <w:r w:rsidR="00AD623A" w:rsidRPr="00FF34FE">
        <w:t xml:space="preserve"> </w:t>
      </w:r>
      <w:r w:rsidRPr="00FF34FE">
        <w:t xml:space="preserve"> </w:t>
      </w:r>
    </w:p>
    <w:p w14:paraId="3C2C15AE" w14:textId="77777777" w:rsidR="00AD623A" w:rsidRDefault="00AD623A" w:rsidP="00AD623A">
      <w:pPr>
        <w:pStyle w:val="ListParagraph"/>
        <w:spacing w:line="360" w:lineRule="auto"/>
      </w:pPr>
      <w:r>
        <w:t>Windham</w:t>
      </w:r>
      <w:r w:rsidR="00B24710">
        <w:t xml:space="preserve"> Resident</w:t>
      </w:r>
    </w:p>
    <w:p w14:paraId="5A20E923" w14:textId="77777777" w:rsidR="00AD623A" w:rsidRDefault="00AD623A" w:rsidP="00AD623A">
      <w:pPr>
        <w:pStyle w:val="ListParagraph"/>
        <w:spacing w:line="360" w:lineRule="auto"/>
      </w:pPr>
      <w:r>
        <w:t>Grade point average of 3.0 or higher</w:t>
      </w:r>
    </w:p>
    <w:p w14:paraId="6537F28F" w14:textId="1C493CD7" w:rsidR="00AD623A" w:rsidRDefault="00AD623A" w:rsidP="00B56614">
      <w:pPr>
        <w:pStyle w:val="ListParagraph"/>
        <w:spacing w:line="360" w:lineRule="auto"/>
      </w:pPr>
      <w:r>
        <w:t>Graduating Senior</w:t>
      </w:r>
    </w:p>
    <w:p w14:paraId="6DFB9E20" w14:textId="77777777" w:rsidR="00AD623A" w:rsidRDefault="00AD623A" w:rsidP="00AD623A"/>
    <w:p w14:paraId="1B0664D7" w14:textId="77777777" w:rsidR="00AD623A" w:rsidRDefault="00AD623A" w:rsidP="00AD623A">
      <w:pPr>
        <w:spacing w:line="360" w:lineRule="auto"/>
        <w:rPr>
          <w:b/>
        </w:rPr>
      </w:pPr>
      <w:r w:rsidRPr="00A250F5">
        <w:rPr>
          <w:b/>
        </w:rPr>
        <w:t>Required documentation</w:t>
      </w:r>
      <w:r>
        <w:rPr>
          <w:b/>
        </w:rPr>
        <w:t xml:space="preserve"> </w:t>
      </w:r>
    </w:p>
    <w:p w14:paraId="3FF4A09A" w14:textId="032DE8EB" w:rsidR="00AD623A" w:rsidRDefault="00BC5E52" w:rsidP="00717AA3">
      <w:pPr>
        <w:spacing w:line="360" w:lineRule="auto"/>
      </w:pPr>
      <w:r>
        <w:rPr>
          <w:noProof/>
          <w:lang w:bidi="he-IL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4C1F82CA" wp14:editId="6FE94BF6">
                <wp:simplePos x="0" y="0"/>
                <wp:positionH relativeFrom="column">
                  <wp:posOffset>2637155</wp:posOffset>
                </wp:positionH>
                <wp:positionV relativeFrom="paragraph">
                  <wp:posOffset>53975</wp:posOffset>
                </wp:positionV>
                <wp:extent cx="10160" cy="18415"/>
                <wp:effectExtent l="55880" t="47625" r="57785" b="48260"/>
                <wp:wrapNone/>
                <wp:docPr id="3" name="Ink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0160" cy="1841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36C4FCE5">
              <v:shape id="Ink 3" style="position:absolute;margin-left:207.35pt;margin-top:3.95pt;width:1.35pt;height: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" w14:anchorId="4E3ADD11">
                <v:imagedata o:title="" r:id="rId14"/>
                <o:lock v:ext="edit" rotation="t" verticies="t" shapetype="t"/>
              </v:shape>
            </w:pict>
          </mc:Fallback>
        </mc:AlternateContent>
      </w:r>
      <w:r w:rsidR="00AD623A" w:rsidRPr="00A471D0">
        <w:t xml:space="preserve">Each of these items must accompany </w:t>
      </w:r>
      <w:r w:rsidR="00AD623A">
        <w:t xml:space="preserve">the </w:t>
      </w:r>
      <w:r w:rsidR="00AD623A" w:rsidRPr="00A471D0">
        <w:t>application.</w:t>
      </w:r>
      <w:r w:rsidR="00AD623A">
        <w:t xml:space="preserve">  </w:t>
      </w:r>
      <w:r w:rsidR="00717AA3">
        <w:t xml:space="preserve">If any items are missing, the application will be </w:t>
      </w:r>
      <w:r w:rsidR="00A42BC6">
        <w:t>disqualified.</w:t>
      </w:r>
    </w:p>
    <w:p w14:paraId="084DCD54" w14:textId="0A6D0016" w:rsidR="00AB50C9" w:rsidRDefault="00DF11F7" w:rsidP="00AD623A">
      <w:pPr>
        <w:pStyle w:val="ListParagraph"/>
        <w:numPr>
          <w:ilvl w:val="0"/>
          <w:numId w:val="10"/>
        </w:numPr>
        <w:spacing w:line="360" w:lineRule="auto"/>
      </w:pPr>
      <w:r>
        <w:t>The application form must be included with the application</w:t>
      </w:r>
    </w:p>
    <w:p w14:paraId="63CA50F7" w14:textId="42FD3E5A" w:rsidR="00AD623A" w:rsidRDefault="00AD623A" w:rsidP="00AD623A">
      <w:pPr>
        <w:pStyle w:val="ListParagraph"/>
        <w:numPr>
          <w:ilvl w:val="0"/>
          <w:numId w:val="10"/>
        </w:numPr>
        <w:spacing w:line="360" w:lineRule="auto"/>
      </w:pPr>
      <w:r>
        <w:t xml:space="preserve">Copy of acceptance letter </w:t>
      </w:r>
      <w:r w:rsidR="00B24710">
        <w:t>from university or college</w:t>
      </w:r>
    </w:p>
    <w:p w14:paraId="28362FEB" w14:textId="6A30F34F" w:rsidR="00AD623A" w:rsidRPr="000C2F46" w:rsidRDefault="5717CDAC" w:rsidP="00AD623A">
      <w:pPr>
        <w:pStyle w:val="ListParagraph"/>
        <w:numPr>
          <w:ilvl w:val="0"/>
          <w:numId w:val="10"/>
        </w:numPr>
        <w:spacing w:line="360" w:lineRule="auto"/>
      </w:pPr>
      <w:r>
        <w:t>Official transcript from your high school in a sealed envelope with the school seal</w:t>
      </w:r>
    </w:p>
    <w:p w14:paraId="0DF791AB" w14:textId="0F2D7C6B" w:rsidR="00AD623A" w:rsidRDefault="00AD623A" w:rsidP="00AD623A">
      <w:pPr>
        <w:pStyle w:val="ListParagraph"/>
        <w:numPr>
          <w:ilvl w:val="0"/>
          <w:numId w:val="10"/>
        </w:numPr>
        <w:spacing w:line="360" w:lineRule="auto"/>
      </w:pPr>
      <w:r>
        <w:t>Three letters of reference</w:t>
      </w:r>
      <w:r w:rsidR="00DF11F7">
        <w:t xml:space="preserve"> which need to be numbered according to whom they are from</w:t>
      </w:r>
      <w:r w:rsidR="00C117B2">
        <w:t>.</w:t>
      </w:r>
      <w:r w:rsidR="00C117B2" w:rsidRPr="00C117B2">
        <w:t xml:space="preserve"> </w:t>
      </w:r>
      <w:r w:rsidR="00C117B2">
        <w:t>Please make sure that the reference contact information is on the letters, in case we need to contact them</w:t>
      </w:r>
      <w:r w:rsidR="00F65AEF">
        <w:t xml:space="preserve">. </w:t>
      </w:r>
      <w:r w:rsidR="00F65AEF" w:rsidRPr="00F65AEF">
        <w:rPr>
          <w:noProof/>
        </w:rPr>
        <w:t>(Please do not use your college application letter as a reference for this academic grant and no reference can be from a family member).</w:t>
      </w:r>
    </w:p>
    <w:p w14:paraId="32D5AB05" w14:textId="40108AAC" w:rsidR="00B24710" w:rsidRDefault="00DF11F7" w:rsidP="00E83C93">
      <w:pPr>
        <w:pStyle w:val="ListParagraph"/>
        <w:numPr>
          <w:ilvl w:val="0"/>
          <w:numId w:val="0"/>
        </w:numPr>
        <w:spacing w:line="360" w:lineRule="auto"/>
        <w:ind w:left="1440"/>
      </w:pPr>
      <w:r>
        <w:rPr>
          <w:noProof/>
        </w:rPr>
        <w:t xml:space="preserve">1. </w:t>
      </w:r>
      <w:r w:rsidR="00B24710" w:rsidRPr="000C2F46">
        <w:rPr>
          <w:noProof/>
        </w:rPr>
        <w:t xml:space="preserve">A non-academic </w:t>
      </w:r>
      <w:r w:rsidR="00B24710" w:rsidRPr="002334B0">
        <w:rPr>
          <w:noProof/>
        </w:rPr>
        <w:t>recommendation</w:t>
      </w:r>
      <w:r w:rsidR="00B24710" w:rsidRPr="000C2F46">
        <w:rPr>
          <w:noProof/>
        </w:rPr>
        <w:t xml:space="preserve"> letter by an employer, coach, minister, </w:t>
      </w:r>
      <w:r w:rsidR="00B24710">
        <w:rPr>
          <w:noProof/>
        </w:rPr>
        <w:t xml:space="preserve">or </w:t>
      </w:r>
      <w:r w:rsidR="00B24710" w:rsidRPr="000C2F46">
        <w:rPr>
          <w:noProof/>
        </w:rPr>
        <w:t>club</w:t>
      </w:r>
      <w:r w:rsidR="00B24710">
        <w:rPr>
          <w:noProof/>
        </w:rPr>
        <w:t>/activity</w:t>
      </w:r>
      <w:r w:rsidR="00B24710" w:rsidRPr="000C2F46">
        <w:rPr>
          <w:noProof/>
        </w:rPr>
        <w:t xml:space="preserve"> </w:t>
      </w:r>
      <w:r w:rsidR="009B4E93">
        <w:rPr>
          <w:noProof/>
        </w:rPr>
        <w:t>adviser.</w:t>
      </w:r>
    </w:p>
    <w:p w14:paraId="6EDD1060" w14:textId="12BB869C" w:rsidR="00B24710" w:rsidRDefault="00DF11F7" w:rsidP="00E83C93">
      <w:pPr>
        <w:pStyle w:val="ListParagraph"/>
        <w:numPr>
          <w:ilvl w:val="0"/>
          <w:numId w:val="0"/>
        </w:numPr>
        <w:spacing w:line="360" w:lineRule="auto"/>
        <w:ind w:left="1440"/>
      </w:pPr>
      <w:r>
        <w:t xml:space="preserve">2. </w:t>
      </w:r>
      <w:r w:rsidR="00B24710">
        <w:t>A recommendation made by a supervisor or witness to your community service.</w:t>
      </w:r>
    </w:p>
    <w:p w14:paraId="25856938" w14:textId="4477123E" w:rsidR="00B24710" w:rsidRDefault="00DF11F7" w:rsidP="00E83C93">
      <w:pPr>
        <w:pStyle w:val="ListParagraph"/>
        <w:numPr>
          <w:ilvl w:val="0"/>
          <w:numId w:val="0"/>
        </w:numPr>
        <w:spacing w:line="360" w:lineRule="auto"/>
        <w:ind w:left="1440"/>
      </w:pPr>
      <w:r>
        <w:t xml:space="preserve">3. </w:t>
      </w:r>
      <w:r w:rsidR="00B24710">
        <w:t xml:space="preserve">A letter of recommendation of your </w:t>
      </w:r>
      <w:r w:rsidR="009B4E93">
        <w:rPr>
          <w:noProof/>
        </w:rPr>
        <w:t xml:space="preserve">choice </w:t>
      </w:r>
      <w:r w:rsidR="00116779">
        <w:rPr>
          <w:noProof/>
        </w:rPr>
        <w:t>(e.g,</w:t>
      </w:r>
      <w:r w:rsidR="009B4E93">
        <w:rPr>
          <w:noProof/>
        </w:rPr>
        <w:t xml:space="preserve"> Teacher, Administrator</w:t>
      </w:r>
      <w:r w:rsidR="00116779">
        <w:rPr>
          <w:noProof/>
        </w:rPr>
        <w:t>)</w:t>
      </w:r>
      <w:r w:rsidR="009B4E93">
        <w:rPr>
          <w:noProof/>
        </w:rPr>
        <w:t xml:space="preserve"> </w:t>
      </w:r>
      <w:r w:rsidR="00B24710">
        <w:rPr>
          <w:noProof/>
        </w:rPr>
        <w:t xml:space="preserve"> </w:t>
      </w:r>
    </w:p>
    <w:p w14:paraId="70DF9E56" w14:textId="77777777" w:rsidR="00B24710" w:rsidRDefault="00B24710" w:rsidP="00B24710"/>
    <w:p w14:paraId="1FBCD3CB" w14:textId="77777777" w:rsidR="00B56614" w:rsidRDefault="00AD623A" w:rsidP="00B56614">
      <w:pPr>
        <w:pStyle w:val="ListParagraph"/>
        <w:numPr>
          <w:ilvl w:val="0"/>
          <w:numId w:val="10"/>
        </w:numPr>
        <w:spacing w:line="360" w:lineRule="auto"/>
      </w:pPr>
      <w:r>
        <w:t>Completed e</w:t>
      </w:r>
      <w:r w:rsidRPr="000B45CA">
        <w:t>ssay</w:t>
      </w:r>
      <w:r>
        <w:t xml:space="preserve"> </w:t>
      </w:r>
      <w:bookmarkEnd w:id="5"/>
    </w:p>
    <w:p w14:paraId="7F99507F" w14:textId="3A5887B6" w:rsidR="00B56614" w:rsidRPr="00B56614" w:rsidRDefault="00426B58" w:rsidP="00B56614">
      <w:pPr>
        <w:pStyle w:val="ListParagraph"/>
        <w:numPr>
          <w:ilvl w:val="0"/>
          <w:numId w:val="10"/>
        </w:numPr>
        <w:spacing w:line="360" w:lineRule="auto"/>
      </w:pPr>
      <w:r w:rsidRPr="00426B58">
        <w:t xml:space="preserve">List </w:t>
      </w:r>
      <w:r w:rsidR="00620B3D">
        <w:t>and</w:t>
      </w:r>
      <w:r w:rsidR="00C32364">
        <w:t>/or</w:t>
      </w:r>
      <w:r w:rsidRPr="00426B58">
        <w:t xml:space="preserve"> information about your extracurricular activities or work </w:t>
      </w:r>
      <w:r w:rsidR="00116779" w:rsidRPr="00426B58">
        <w:t>experience</w:t>
      </w:r>
      <w:r w:rsidR="00116779">
        <w:t xml:space="preserve"> (</w:t>
      </w:r>
      <w:r w:rsidR="00323666">
        <w:t xml:space="preserve">no more than </w:t>
      </w:r>
      <w:r w:rsidR="00F216FB">
        <w:t>3</w:t>
      </w:r>
      <w:r w:rsidR="00323666">
        <w:t xml:space="preserve"> pages for all activities/ work experience)</w:t>
      </w:r>
    </w:p>
    <w:p w14:paraId="55D957AB" w14:textId="42A0F1A1" w:rsidR="00030182" w:rsidRPr="00A471D0" w:rsidRDefault="00AD623A" w:rsidP="00030182">
      <w:pPr>
        <w:pStyle w:val="IntenseQuote"/>
        <w:tabs>
          <w:tab w:val="clear" w:pos="8021"/>
        </w:tabs>
        <w:ind w:left="0" w:right="0"/>
      </w:pPr>
      <w:r>
        <w:br w:type="page"/>
      </w:r>
      <w:r w:rsidR="00030182" w:rsidRPr="00A471D0">
        <w:lastRenderedPageBreak/>
        <w:t xml:space="preserve">Requirements for </w:t>
      </w:r>
      <w:r w:rsidR="00620B3D">
        <w:t xml:space="preserve">the Frank Provenzano </w:t>
      </w:r>
      <w:r w:rsidR="00030182">
        <w:t xml:space="preserve">Community College and </w:t>
      </w:r>
      <w:r w:rsidR="00B24710">
        <w:t xml:space="preserve">Trade </w:t>
      </w:r>
      <w:r w:rsidR="00030182">
        <w:t xml:space="preserve">School </w:t>
      </w:r>
      <w:r w:rsidR="00B77783">
        <w:t>Grant</w:t>
      </w:r>
    </w:p>
    <w:p w14:paraId="44E871BC" w14:textId="77777777" w:rsidR="00030182" w:rsidRPr="000C2F46" w:rsidRDefault="00030182" w:rsidP="00030182"/>
    <w:p w14:paraId="476EFC55" w14:textId="187A8BA2" w:rsidR="0099223B" w:rsidRDefault="5717CDAC" w:rsidP="5717CDAC">
      <w:pPr>
        <w:pStyle w:val="Heading3"/>
        <w:rPr>
          <w:rStyle w:val="Emphasis"/>
          <w:rFonts w:ascii="Arial" w:hAnsi="Arial" w:cs="Arial"/>
          <w:i w:val="0"/>
          <w:iCs w:val="0"/>
          <w:color w:val="000000" w:themeColor="text1"/>
          <w:sz w:val="22"/>
          <w:szCs w:val="22"/>
        </w:rPr>
      </w:pPr>
      <w:r w:rsidRPr="5717CDAC">
        <w:rPr>
          <w:rFonts w:ascii="Arial" w:hAnsi="Arial" w:cs="Arial"/>
          <w:color w:val="000000" w:themeColor="text1"/>
          <w:sz w:val="22"/>
          <w:szCs w:val="22"/>
        </w:rPr>
        <w:t xml:space="preserve">The </w:t>
      </w:r>
      <w:r w:rsidR="00620B3D">
        <w:rPr>
          <w:rFonts w:ascii="Arial" w:hAnsi="Arial" w:cs="Arial"/>
          <w:color w:val="000000" w:themeColor="text1"/>
          <w:sz w:val="22"/>
          <w:szCs w:val="22"/>
        </w:rPr>
        <w:t xml:space="preserve">Frank Provenzano </w:t>
      </w:r>
      <w:r w:rsidRPr="5717CDAC">
        <w:rPr>
          <w:rFonts w:ascii="Arial" w:hAnsi="Arial" w:cs="Arial"/>
          <w:color w:val="000000" w:themeColor="text1"/>
          <w:sz w:val="22"/>
          <w:szCs w:val="22"/>
        </w:rPr>
        <w:t xml:space="preserve">Community College/Trade School </w:t>
      </w:r>
      <w:r w:rsidR="00B77783">
        <w:rPr>
          <w:rFonts w:ascii="Arial" w:hAnsi="Arial" w:cs="Arial"/>
          <w:color w:val="000000" w:themeColor="text1"/>
          <w:sz w:val="22"/>
          <w:szCs w:val="22"/>
        </w:rPr>
        <w:t>grant</w:t>
      </w:r>
      <w:r w:rsidR="00B77783" w:rsidRPr="5717CDAC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5717CDAC">
        <w:rPr>
          <w:rFonts w:ascii="Arial" w:hAnsi="Arial" w:cs="Arial"/>
          <w:color w:val="000000" w:themeColor="text1"/>
          <w:sz w:val="22"/>
          <w:szCs w:val="22"/>
        </w:rPr>
        <w:t xml:space="preserve">is established to help students attend a two-year community college or a vocational school. </w:t>
      </w:r>
      <w:r w:rsidR="00620B3D">
        <w:rPr>
          <w:rFonts w:ascii="Arial" w:hAnsi="Arial" w:cs="Arial"/>
          <w:color w:val="000000" w:themeColor="text1"/>
          <w:sz w:val="22"/>
          <w:szCs w:val="22"/>
        </w:rPr>
        <w:t>This award recognizes the importance of the trades in our economy and that</w:t>
      </w:r>
      <w:r w:rsidRPr="5717CDAC">
        <w:rPr>
          <w:rFonts w:ascii="Arial" w:hAnsi="Arial" w:cs="Arial"/>
          <w:color w:val="000000" w:themeColor="text1"/>
          <w:sz w:val="22"/>
          <w:szCs w:val="22"/>
        </w:rPr>
        <w:t xml:space="preserve"> not all students want or need to go to a four-year institution to accomplish their next step in education. A two</w:t>
      </w:r>
      <w:r w:rsidRPr="5717CDAC">
        <w:rPr>
          <w:rStyle w:val="Emphasis"/>
          <w:rFonts w:ascii="Arial" w:hAnsi="Arial" w:cs="Arial"/>
          <w:i w:val="0"/>
          <w:iCs w:val="0"/>
          <w:color w:val="000000" w:themeColor="text1"/>
          <w:sz w:val="22"/>
          <w:szCs w:val="22"/>
        </w:rPr>
        <w:t xml:space="preserve">-year community college offers a variety of educational programs that can lead to earning an associate’s degree or a certification. A vocational school is any educational institution that is specifically geared toward helping students get employment-ready skills and knowledge for </w:t>
      </w:r>
      <w:r w:rsidR="00620B3D">
        <w:rPr>
          <w:rStyle w:val="Emphasis"/>
          <w:rFonts w:ascii="Arial" w:hAnsi="Arial" w:cs="Arial"/>
          <w:i w:val="0"/>
          <w:iCs w:val="0"/>
          <w:color w:val="000000" w:themeColor="text1"/>
          <w:sz w:val="22"/>
          <w:szCs w:val="22"/>
        </w:rPr>
        <w:t xml:space="preserve">a </w:t>
      </w:r>
      <w:r w:rsidRPr="5717CDAC">
        <w:rPr>
          <w:rStyle w:val="Emphasis"/>
          <w:rFonts w:ascii="Arial" w:hAnsi="Arial" w:cs="Arial"/>
          <w:i w:val="0"/>
          <w:iCs w:val="0"/>
          <w:color w:val="000000" w:themeColor="text1"/>
          <w:sz w:val="22"/>
          <w:szCs w:val="22"/>
        </w:rPr>
        <w:t xml:space="preserve">particular occupation. </w:t>
      </w:r>
    </w:p>
    <w:p w14:paraId="59A5A6C2" w14:textId="77777777" w:rsidR="00620B3D" w:rsidRDefault="00620B3D" w:rsidP="00620B3D"/>
    <w:p w14:paraId="3A9D0B3D" w14:textId="322536E7" w:rsidR="00620B3D" w:rsidRDefault="00620B3D" w:rsidP="00620B3D">
      <w:r>
        <w:t xml:space="preserve">These occupations may include </w:t>
      </w:r>
      <w:r w:rsidR="005D0D2F">
        <w:t xml:space="preserve">but are not limited to </w:t>
      </w:r>
      <w:r>
        <w:t xml:space="preserve">training in the following </w:t>
      </w:r>
      <w:r w:rsidR="00C32364">
        <w:t>areas</w:t>
      </w:r>
      <w:r>
        <w:t>:</w:t>
      </w:r>
    </w:p>
    <w:p w14:paraId="706BC9F0" w14:textId="77777777" w:rsidR="005D0D2F" w:rsidRDefault="005D0D2F" w:rsidP="00620B3D"/>
    <w:p w14:paraId="6ACCD9AC" w14:textId="09F46EDC" w:rsidR="00620B3D" w:rsidRDefault="005D0D2F" w:rsidP="00620B3D">
      <w:pPr>
        <w:pStyle w:val="ListParagraph"/>
        <w:numPr>
          <w:ilvl w:val="0"/>
          <w:numId w:val="48"/>
        </w:numPr>
      </w:pPr>
      <w:r>
        <w:t xml:space="preserve">The automotive </w:t>
      </w:r>
      <w:r w:rsidR="002E3A5D">
        <w:t>or heavy equipment industries</w:t>
      </w:r>
    </w:p>
    <w:p w14:paraId="20EB0A50" w14:textId="77DAAF8B" w:rsidR="005D0D2F" w:rsidRDefault="005D0D2F" w:rsidP="00620B3D">
      <w:pPr>
        <w:pStyle w:val="ListParagraph"/>
        <w:numPr>
          <w:ilvl w:val="0"/>
          <w:numId w:val="48"/>
        </w:numPr>
      </w:pPr>
      <w:r>
        <w:t>Skilled trades (</w:t>
      </w:r>
      <w:proofErr w:type="spellStart"/>
      <w:r>
        <w:t>e.g</w:t>
      </w:r>
      <w:proofErr w:type="spellEnd"/>
      <w:r>
        <w:t xml:space="preserve">, </w:t>
      </w:r>
      <w:r w:rsidR="002E3A5D">
        <w:t>W</w:t>
      </w:r>
      <w:r>
        <w:t>elding, HV/AC, Electrical/Electronics, Computerized Manufacturing)</w:t>
      </w:r>
    </w:p>
    <w:p w14:paraId="6017732A" w14:textId="111911E8" w:rsidR="005D0D2F" w:rsidRDefault="005D0D2F" w:rsidP="00620B3D">
      <w:pPr>
        <w:pStyle w:val="ListParagraph"/>
        <w:numPr>
          <w:ilvl w:val="0"/>
          <w:numId w:val="48"/>
        </w:numPr>
      </w:pPr>
      <w:r>
        <w:t>Health sciences</w:t>
      </w:r>
    </w:p>
    <w:p w14:paraId="25222E95" w14:textId="0D018FE2" w:rsidR="005D0D2F" w:rsidRPr="00620B3D" w:rsidRDefault="005D0D2F" w:rsidP="00620B3D">
      <w:pPr>
        <w:pStyle w:val="ListParagraph"/>
        <w:numPr>
          <w:ilvl w:val="0"/>
          <w:numId w:val="48"/>
        </w:numPr>
      </w:pPr>
      <w:r>
        <w:t>Information technology</w:t>
      </w:r>
    </w:p>
    <w:p w14:paraId="144A5D23" w14:textId="77777777" w:rsidR="0099223B" w:rsidRDefault="0099223B" w:rsidP="00030182">
      <w:pPr>
        <w:pStyle w:val="Heading3"/>
        <w:rPr>
          <w:rFonts w:ascii="Arial" w:hAnsi="Arial" w:cs="Arial"/>
          <w:color w:val="000000" w:themeColor="text1"/>
          <w:sz w:val="22"/>
          <w:szCs w:val="22"/>
        </w:rPr>
      </w:pPr>
    </w:p>
    <w:p w14:paraId="596AA8AD" w14:textId="5AB1142E" w:rsidR="00030182" w:rsidRDefault="00A24F16" w:rsidP="00030182">
      <w:pPr>
        <w:pStyle w:val="Heading3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Examples of schools </w:t>
      </w:r>
      <w:r w:rsidR="00620B3D">
        <w:rPr>
          <w:rFonts w:ascii="Arial" w:hAnsi="Arial" w:cs="Arial"/>
          <w:color w:val="000000" w:themeColor="text1"/>
          <w:sz w:val="22"/>
          <w:szCs w:val="22"/>
        </w:rPr>
        <w:t>include but</w:t>
      </w:r>
      <w:r w:rsidR="00101B49">
        <w:rPr>
          <w:rFonts w:ascii="Arial" w:hAnsi="Arial" w:cs="Arial"/>
          <w:color w:val="000000" w:themeColor="text1"/>
          <w:sz w:val="22"/>
          <w:szCs w:val="22"/>
        </w:rPr>
        <w:t xml:space="preserve"> are not limited to</w:t>
      </w:r>
      <w:r w:rsidR="00717AA3">
        <w:rPr>
          <w:rFonts w:ascii="Arial" w:hAnsi="Arial" w:cs="Arial"/>
          <w:color w:val="000000" w:themeColor="text1"/>
          <w:sz w:val="22"/>
          <w:szCs w:val="22"/>
        </w:rPr>
        <w:t xml:space="preserve"> the following.  Schools located in other states are acceptable options.</w:t>
      </w:r>
    </w:p>
    <w:p w14:paraId="1D4E74FD" w14:textId="77777777" w:rsidR="00B06846" w:rsidRPr="00B06846" w:rsidRDefault="00B06846" w:rsidP="00B06846"/>
    <w:p w14:paraId="689B603F" w14:textId="77777777" w:rsidR="00CA4C33" w:rsidRPr="00CA4C33" w:rsidRDefault="00B06846" w:rsidP="00CA4C33">
      <w:pPr>
        <w:pStyle w:val="ListParagraph"/>
        <w:numPr>
          <w:ilvl w:val="0"/>
          <w:numId w:val="51"/>
        </w:numPr>
        <w:spacing w:before="120" w:after="120"/>
        <w:rPr>
          <w:color w:val="000000" w:themeColor="text1"/>
          <w:szCs w:val="22"/>
        </w:rPr>
      </w:pPr>
      <w:r>
        <w:t>All Community Colleges</w:t>
      </w:r>
      <w:r w:rsidRPr="00CA4C33">
        <w:rPr>
          <w:color w:val="000000" w:themeColor="text1"/>
          <w:szCs w:val="22"/>
        </w:rPr>
        <w:t xml:space="preserve"> </w:t>
      </w:r>
    </w:p>
    <w:p w14:paraId="62519CD4" w14:textId="7AF01D27" w:rsidR="00B06846" w:rsidRPr="00CA4C33" w:rsidRDefault="00B06846" w:rsidP="00CA4C33">
      <w:pPr>
        <w:pStyle w:val="ListParagraph"/>
        <w:numPr>
          <w:ilvl w:val="0"/>
          <w:numId w:val="51"/>
        </w:numPr>
        <w:spacing w:before="120" w:after="120"/>
        <w:rPr>
          <w:color w:val="000000" w:themeColor="text1"/>
          <w:szCs w:val="22"/>
        </w:rPr>
      </w:pPr>
      <w:r w:rsidRPr="00CA4C33">
        <w:rPr>
          <w:color w:val="000000" w:themeColor="text1"/>
          <w:szCs w:val="22"/>
        </w:rPr>
        <w:t>Concord Regional Technical Center</w:t>
      </w:r>
    </w:p>
    <w:p w14:paraId="69831300" w14:textId="77777777" w:rsidR="00CA4C33" w:rsidRPr="00CA4C33" w:rsidRDefault="00CA4C33" w:rsidP="00CA4C33">
      <w:pPr>
        <w:pStyle w:val="ListParagraph"/>
        <w:numPr>
          <w:ilvl w:val="0"/>
          <w:numId w:val="51"/>
        </w:numPr>
        <w:spacing w:before="120" w:after="120"/>
        <w:rPr>
          <w:color w:val="000000" w:themeColor="text1"/>
          <w:szCs w:val="22"/>
        </w:rPr>
      </w:pPr>
      <w:hyperlink r:id="rId22" w:history="1">
        <w:r w:rsidRPr="00CA4C33">
          <w:rPr>
            <w:rStyle w:val="Hyperlink"/>
            <w:color w:val="000000" w:themeColor="text1"/>
            <w:sz w:val="22"/>
            <w:szCs w:val="22"/>
          </w:rPr>
          <w:t>Empire Beauty Schools of New Hampshire</w:t>
        </w:r>
      </w:hyperlink>
      <w:r w:rsidRPr="00CA4C33">
        <w:rPr>
          <w:color w:val="000000" w:themeColor="text1"/>
          <w:szCs w:val="22"/>
        </w:rPr>
        <w:t xml:space="preserve"> </w:t>
      </w:r>
    </w:p>
    <w:p w14:paraId="6AE2D448" w14:textId="3BE90904" w:rsidR="00B06846" w:rsidRPr="00DA1788" w:rsidRDefault="00CA4C33" w:rsidP="00B06846">
      <w:pPr>
        <w:pStyle w:val="ListParagraph"/>
        <w:numPr>
          <w:ilvl w:val="0"/>
          <w:numId w:val="50"/>
        </w:numPr>
      </w:pPr>
      <w:r w:rsidRPr="00EF0FDB">
        <w:rPr>
          <w:color w:val="000000" w:themeColor="text1"/>
          <w:szCs w:val="22"/>
        </w:rPr>
        <w:t>Manchester School of Tech</w:t>
      </w:r>
      <w:r w:rsidR="00DA1788">
        <w:rPr>
          <w:color w:val="000000" w:themeColor="text1"/>
          <w:szCs w:val="22"/>
        </w:rPr>
        <w:t>nology</w:t>
      </w:r>
    </w:p>
    <w:p w14:paraId="2D07CA4C" w14:textId="77777777" w:rsidR="00DC4E08" w:rsidRPr="00DC4E08" w:rsidRDefault="00DA1788" w:rsidP="00DC4E08">
      <w:pPr>
        <w:pStyle w:val="ListParagraph"/>
        <w:numPr>
          <w:ilvl w:val="0"/>
          <w:numId w:val="50"/>
        </w:numPr>
        <w:spacing w:before="120" w:after="120"/>
        <w:rPr>
          <w:color w:val="000000" w:themeColor="text1"/>
          <w:szCs w:val="22"/>
        </w:rPr>
      </w:pPr>
      <w:r w:rsidRPr="00DC4E08">
        <w:rPr>
          <w:color w:val="000000" w:themeColor="text1"/>
          <w:szCs w:val="22"/>
        </w:rPr>
        <w:t xml:space="preserve">NH Real Estate School </w:t>
      </w:r>
    </w:p>
    <w:p w14:paraId="447E83D2" w14:textId="4B378C22" w:rsidR="00DA1788" w:rsidRDefault="00DA1788" w:rsidP="00DC4E08">
      <w:pPr>
        <w:pStyle w:val="ListParagraph"/>
        <w:numPr>
          <w:ilvl w:val="0"/>
          <w:numId w:val="50"/>
        </w:numPr>
        <w:spacing w:before="120" w:after="120"/>
        <w:rPr>
          <w:color w:val="000000" w:themeColor="text1"/>
          <w:szCs w:val="22"/>
        </w:rPr>
      </w:pPr>
      <w:r w:rsidRPr="00DC4E08">
        <w:rPr>
          <w:color w:val="000000" w:themeColor="text1"/>
          <w:szCs w:val="22"/>
        </w:rPr>
        <w:t xml:space="preserve">The New Hampshire School of Mechanical Trades  </w:t>
      </w:r>
    </w:p>
    <w:p w14:paraId="0A7382D1" w14:textId="77777777" w:rsidR="00F82866" w:rsidRPr="00F82866" w:rsidRDefault="00F82866" w:rsidP="00F82866">
      <w:pPr>
        <w:pStyle w:val="ListParagraph"/>
        <w:numPr>
          <w:ilvl w:val="0"/>
          <w:numId w:val="50"/>
        </w:numPr>
        <w:spacing w:before="120" w:after="120"/>
        <w:rPr>
          <w:color w:val="000000" w:themeColor="text1"/>
          <w:szCs w:val="22"/>
        </w:rPr>
      </w:pPr>
      <w:r w:rsidRPr="00F82866">
        <w:rPr>
          <w:color w:val="000000" w:themeColor="text1"/>
          <w:szCs w:val="22"/>
        </w:rPr>
        <w:t>Nashua Technical Center</w:t>
      </w:r>
    </w:p>
    <w:p w14:paraId="738610EB" w14:textId="4BB6C8D0" w:rsidR="00030182" w:rsidRPr="0016255A" w:rsidRDefault="00F82866" w:rsidP="00030182">
      <w:pPr>
        <w:pStyle w:val="ListParagraph"/>
        <w:numPr>
          <w:ilvl w:val="0"/>
          <w:numId w:val="50"/>
        </w:numPr>
        <w:tabs>
          <w:tab w:val="clear" w:pos="3700"/>
        </w:tabs>
        <w:spacing w:before="120" w:after="120"/>
        <w:rPr>
          <w:color w:val="000000" w:themeColor="text1"/>
          <w:szCs w:val="22"/>
        </w:rPr>
      </w:pPr>
      <w:r w:rsidRPr="00F82866">
        <w:rPr>
          <w:color w:val="000000" w:themeColor="text1"/>
          <w:szCs w:val="22"/>
        </w:rPr>
        <w:t>NHT</w:t>
      </w:r>
      <w:r w:rsidR="0016255A">
        <w:rPr>
          <w:color w:val="000000" w:themeColor="text1"/>
          <w:szCs w:val="22"/>
        </w:rPr>
        <w:t>I</w:t>
      </w:r>
    </w:p>
    <w:tbl>
      <w:tblPr>
        <w:tblStyle w:val="TableGrid"/>
        <w:tblW w:w="9720" w:type="dxa"/>
        <w:tblInd w:w="4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7"/>
        <w:gridCol w:w="3338"/>
        <w:gridCol w:w="3045"/>
      </w:tblGrid>
      <w:tr w:rsidR="00A24F16" w14:paraId="0995A663" w14:textId="77777777" w:rsidTr="00101B49">
        <w:tc>
          <w:tcPr>
            <w:tcW w:w="0" w:type="auto"/>
          </w:tcPr>
          <w:p w14:paraId="637805D2" w14:textId="77777777" w:rsidR="00A24F16" w:rsidRPr="00EF0FDB" w:rsidRDefault="00A24F16" w:rsidP="00A24F16">
            <w:pPr>
              <w:spacing w:before="120" w:after="120"/>
              <w:rPr>
                <w:color w:val="000000" w:themeColor="text1"/>
                <w:szCs w:val="22"/>
              </w:rPr>
            </w:pPr>
          </w:p>
        </w:tc>
        <w:tc>
          <w:tcPr>
            <w:tcW w:w="0" w:type="auto"/>
          </w:tcPr>
          <w:p w14:paraId="463F29E8" w14:textId="77777777" w:rsidR="00A24F16" w:rsidRPr="00EF0FDB" w:rsidRDefault="00A24F16" w:rsidP="00F82866">
            <w:pPr>
              <w:tabs>
                <w:tab w:val="clear" w:pos="3700"/>
              </w:tabs>
              <w:spacing w:before="120" w:after="120"/>
              <w:rPr>
                <w:color w:val="000000" w:themeColor="text1"/>
                <w:szCs w:val="22"/>
              </w:rPr>
            </w:pPr>
          </w:p>
        </w:tc>
        <w:tc>
          <w:tcPr>
            <w:tcW w:w="3045" w:type="dxa"/>
          </w:tcPr>
          <w:p w14:paraId="5BF2DE00" w14:textId="62823BAB" w:rsidR="00A24F16" w:rsidRPr="00EF0FDB" w:rsidRDefault="00A24F16" w:rsidP="00A24F16">
            <w:pPr>
              <w:spacing w:before="120" w:after="120"/>
              <w:rPr>
                <w:color w:val="000000" w:themeColor="text1"/>
                <w:szCs w:val="22"/>
              </w:rPr>
            </w:pPr>
          </w:p>
        </w:tc>
      </w:tr>
    </w:tbl>
    <w:p w14:paraId="5C9B99FE" w14:textId="04A8E367" w:rsidR="00030182" w:rsidRPr="00A250F5" w:rsidRDefault="00030182" w:rsidP="00030182">
      <w:pPr>
        <w:spacing w:line="360" w:lineRule="auto"/>
        <w:rPr>
          <w:b/>
        </w:rPr>
      </w:pPr>
      <w:r w:rsidRPr="00A250F5">
        <w:rPr>
          <w:b/>
        </w:rPr>
        <w:t xml:space="preserve">Minimum Requirements for this </w:t>
      </w:r>
      <w:r w:rsidR="00C713D1">
        <w:rPr>
          <w:b/>
        </w:rPr>
        <w:t>academic grant</w:t>
      </w:r>
    </w:p>
    <w:p w14:paraId="5F5187BE" w14:textId="77777777" w:rsidR="00EF0FDB" w:rsidRDefault="00B24710" w:rsidP="004A5792">
      <w:pPr>
        <w:pStyle w:val="ListParagraph"/>
        <w:spacing w:line="360" w:lineRule="auto"/>
      </w:pPr>
      <w:r>
        <w:t xml:space="preserve">Acceptance </w:t>
      </w:r>
      <w:r w:rsidR="00030182" w:rsidRPr="00A250F5">
        <w:t>in</w:t>
      </w:r>
      <w:r>
        <w:t xml:space="preserve"> a</w:t>
      </w:r>
      <w:r w:rsidR="00030182" w:rsidRPr="00A250F5">
        <w:t xml:space="preserve"> </w:t>
      </w:r>
      <w:r w:rsidR="00D13C33">
        <w:t>2</w:t>
      </w:r>
      <w:r w:rsidR="00030182" w:rsidRPr="00A250F5">
        <w:t xml:space="preserve">-year accredited </w:t>
      </w:r>
      <w:r w:rsidR="00D13C33">
        <w:t xml:space="preserve">community college </w:t>
      </w:r>
      <w:r w:rsidR="00030182" w:rsidRPr="00A250F5">
        <w:t xml:space="preserve">or </w:t>
      </w:r>
      <w:r w:rsidR="00D13C33">
        <w:t xml:space="preserve">trade school </w:t>
      </w:r>
    </w:p>
    <w:p w14:paraId="59C1BE21" w14:textId="77777777" w:rsidR="00030182" w:rsidRDefault="00030182" w:rsidP="004A5792">
      <w:pPr>
        <w:pStyle w:val="ListParagraph"/>
        <w:spacing w:line="360" w:lineRule="auto"/>
      </w:pPr>
      <w:r>
        <w:t>Windham</w:t>
      </w:r>
      <w:r w:rsidR="00B24710">
        <w:t xml:space="preserve"> Resident</w:t>
      </w:r>
    </w:p>
    <w:p w14:paraId="188BCC54" w14:textId="77777777" w:rsidR="00030182" w:rsidRPr="00CA4EC7" w:rsidRDefault="00030182" w:rsidP="00030182">
      <w:pPr>
        <w:pStyle w:val="ListParagraph"/>
        <w:spacing w:line="360" w:lineRule="auto"/>
      </w:pPr>
      <w:r w:rsidRPr="00FF34FE">
        <w:t xml:space="preserve">Grade point average of </w:t>
      </w:r>
      <w:r w:rsidR="00D13C33" w:rsidRPr="00FF34FE">
        <w:t>2</w:t>
      </w:r>
      <w:r w:rsidRPr="00FF34FE">
        <w:t>.</w:t>
      </w:r>
      <w:r w:rsidR="0078442F">
        <w:t>5</w:t>
      </w:r>
      <w:r w:rsidR="00717AA3">
        <w:t xml:space="preserve"> </w:t>
      </w:r>
      <w:r w:rsidRPr="00FF34FE">
        <w:t>or higher</w:t>
      </w:r>
      <w:r w:rsidR="00D13C33" w:rsidRPr="00FF34FE">
        <w:t xml:space="preserve"> </w:t>
      </w:r>
    </w:p>
    <w:p w14:paraId="21EADF3A" w14:textId="77777777" w:rsidR="00030182" w:rsidRDefault="00030182" w:rsidP="00030182">
      <w:pPr>
        <w:pStyle w:val="ListParagraph"/>
        <w:spacing w:line="360" w:lineRule="auto"/>
      </w:pPr>
      <w:r>
        <w:t>Graduating Senior</w:t>
      </w:r>
    </w:p>
    <w:p w14:paraId="3A0FF5F2" w14:textId="77777777" w:rsidR="00030182" w:rsidRDefault="00030182" w:rsidP="00030182"/>
    <w:p w14:paraId="3CFD0946" w14:textId="77777777" w:rsidR="00030182" w:rsidRDefault="00030182" w:rsidP="00030182">
      <w:pPr>
        <w:spacing w:line="360" w:lineRule="auto"/>
        <w:rPr>
          <w:b/>
        </w:rPr>
      </w:pPr>
      <w:r w:rsidRPr="00A250F5">
        <w:rPr>
          <w:b/>
        </w:rPr>
        <w:t>Required documentation</w:t>
      </w:r>
      <w:r>
        <w:rPr>
          <w:b/>
        </w:rPr>
        <w:t xml:space="preserve"> </w:t>
      </w:r>
    </w:p>
    <w:p w14:paraId="31358E19" w14:textId="5E28892F" w:rsidR="00717AA3" w:rsidRDefault="00BC5E52" w:rsidP="00717AA3">
      <w:pPr>
        <w:spacing w:line="360" w:lineRule="auto"/>
      </w:pPr>
      <w:r>
        <w:rPr>
          <w:noProof/>
          <w:lang w:bidi="he-IL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59245097" wp14:editId="61349662">
                <wp:simplePos x="0" y="0"/>
                <wp:positionH relativeFrom="column">
                  <wp:posOffset>2637155</wp:posOffset>
                </wp:positionH>
                <wp:positionV relativeFrom="paragraph">
                  <wp:posOffset>53975</wp:posOffset>
                </wp:positionV>
                <wp:extent cx="10160" cy="18415"/>
                <wp:effectExtent l="55880" t="49530" r="57785" b="46355"/>
                <wp:wrapNone/>
                <wp:docPr id="2" name="Ink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0160" cy="1841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224740E4">
              <v:shape id="Ink 4" style="position:absolute;margin-left:207.35pt;margin-top:3.95pt;width:1.35pt;height: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" w14:anchorId="0CD4CEFF">
                <v:imagedata o:title="" r:id="rId14"/>
                <o:lock v:ext="edit" rotation="t" verticies="t" shapetype="t"/>
              </v:shape>
            </w:pict>
          </mc:Fallback>
        </mc:AlternateContent>
      </w:r>
      <w:r w:rsidR="00030182" w:rsidRPr="00A471D0">
        <w:t xml:space="preserve">Each of these items must accompany </w:t>
      </w:r>
      <w:r w:rsidR="00030182">
        <w:t xml:space="preserve">the </w:t>
      </w:r>
      <w:r w:rsidR="00030182" w:rsidRPr="00A471D0">
        <w:t>application.</w:t>
      </w:r>
      <w:r w:rsidR="00030182">
        <w:t xml:space="preserve">  </w:t>
      </w:r>
      <w:r w:rsidR="00717AA3">
        <w:t xml:space="preserve">If any items are missing, the application will be </w:t>
      </w:r>
      <w:r w:rsidR="00A42BC6">
        <w:t>disqualified.</w:t>
      </w:r>
    </w:p>
    <w:p w14:paraId="5630AD66" w14:textId="77777777" w:rsidR="00030182" w:rsidRDefault="00030182" w:rsidP="00717AA3">
      <w:pPr>
        <w:spacing w:line="360" w:lineRule="auto"/>
      </w:pPr>
    </w:p>
    <w:p w14:paraId="69DBCCE1" w14:textId="09A9A5DE" w:rsidR="00DF11F7" w:rsidRDefault="00DF11F7" w:rsidP="00030182">
      <w:pPr>
        <w:pStyle w:val="ListParagraph"/>
        <w:numPr>
          <w:ilvl w:val="0"/>
          <w:numId w:val="10"/>
        </w:numPr>
        <w:spacing w:line="360" w:lineRule="auto"/>
      </w:pPr>
      <w:r>
        <w:t>The</w:t>
      </w:r>
      <w:r w:rsidR="002A57FD">
        <w:t xml:space="preserve"> above</w:t>
      </w:r>
      <w:r>
        <w:t xml:space="preserve"> </w:t>
      </w:r>
      <w:r w:rsidR="002A57FD">
        <w:t>A</w:t>
      </w:r>
      <w:r>
        <w:t xml:space="preserve">pplication </w:t>
      </w:r>
      <w:r w:rsidR="002A57FD">
        <w:t>F</w:t>
      </w:r>
      <w:r>
        <w:t xml:space="preserve">orm </w:t>
      </w:r>
    </w:p>
    <w:p w14:paraId="3D6EC52C" w14:textId="59C4B189" w:rsidR="00030182" w:rsidRDefault="00030182" w:rsidP="00030182">
      <w:pPr>
        <w:pStyle w:val="ListParagraph"/>
        <w:numPr>
          <w:ilvl w:val="0"/>
          <w:numId w:val="10"/>
        </w:numPr>
        <w:spacing w:line="360" w:lineRule="auto"/>
      </w:pPr>
      <w:r>
        <w:t xml:space="preserve">Copy of acceptance letter </w:t>
      </w:r>
      <w:r w:rsidR="0070658D">
        <w:t>to community college or trade school</w:t>
      </w:r>
    </w:p>
    <w:p w14:paraId="6767EE19" w14:textId="5F87BD48" w:rsidR="00B24710" w:rsidRPr="00B24710" w:rsidRDefault="5717CDAC" w:rsidP="00CA4EC7">
      <w:pPr>
        <w:pStyle w:val="ListParagraph"/>
        <w:numPr>
          <w:ilvl w:val="0"/>
          <w:numId w:val="10"/>
        </w:numPr>
        <w:spacing w:line="360" w:lineRule="auto"/>
      </w:pPr>
      <w:r>
        <w:t>Official transcript from your high school in a sealed envelope with the school seal</w:t>
      </w:r>
    </w:p>
    <w:p w14:paraId="67B7B4FA" w14:textId="2F0F5165" w:rsidR="00030182" w:rsidRDefault="5717CDAC" w:rsidP="00030182">
      <w:pPr>
        <w:pStyle w:val="ListParagraph"/>
        <w:numPr>
          <w:ilvl w:val="0"/>
          <w:numId w:val="10"/>
        </w:numPr>
        <w:spacing w:line="360" w:lineRule="auto"/>
      </w:pPr>
      <w:r>
        <w:t>Three letters of reference</w:t>
      </w:r>
      <w:r w:rsidR="00DF11F7">
        <w:t xml:space="preserve"> which need to be numbered according to whom they are from</w:t>
      </w:r>
      <w:r w:rsidR="00116779">
        <w:t>.</w:t>
      </w:r>
      <w:r>
        <w:t xml:space="preserve"> </w:t>
      </w:r>
    </w:p>
    <w:p w14:paraId="4F7021D0" w14:textId="23D694F9" w:rsidR="0070658D" w:rsidRDefault="00DF11F7" w:rsidP="00E83C93">
      <w:pPr>
        <w:pStyle w:val="ListParagraph"/>
        <w:numPr>
          <w:ilvl w:val="0"/>
          <w:numId w:val="0"/>
        </w:numPr>
        <w:spacing w:line="360" w:lineRule="auto"/>
        <w:ind w:left="1440"/>
      </w:pPr>
      <w:r>
        <w:rPr>
          <w:noProof/>
        </w:rPr>
        <w:t xml:space="preserve">1. </w:t>
      </w:r>
      <w:r w:rsidR="0070658D" w:rsidRPr="000C2F46">
        <w:rPr>
          <w:noProof/>
        </w:rPr>
        <w:t xml:space="preserve">A non-academic </w:t>
      </w:r>
      <w:r w:rsidR="0070658D" w:rsidRPr="002334B0">
        <w:rPr>
          <w:noProof/>
        </w:rPr>
        <w:t>recommendation</w:t>
      </w:r>
      <w:r w:rsidR="0070658D" w:rsidRPr="000C2F46">
        <w:rPr>
          <w:noProof/>
        </w:rPr>
        <w:t xml:space="preserve"> letter by an employer, coach, minister, </w:t>
      </w:r>
      <w:r w:rsidR="0070658D">
        <w:rPr>
          <w:noProof/>
        </w:rPr>
        <w:t xml:space="preserve">or </w:t>
      </w:r>
      <w:r w:rsidR="0070658D" w:rsidRPr="000C2F46">
        <w:rPr>
          <w:noProof/>
        </w:rPr>
        <w:t>club</w:t>
      </w:r>
      <w:r w:rsidR="0070658D">
        <w:rPr>
          <w:noProof/>
        </w:rPr>
        <w:t>/activity</w:t>
      </w:r>
      <w:r w:rsidR="0070658D" w:rsidRPr="000C2F46">
        <w:rPr>
          <w:noProof/>
        </w:rPr>
        <w:t xml:space="preserve"> </w:t>
      </w:r>
      <w:r w:rsidR="009B4E93">
        <w:rPr>
          <w:noProof/>
        </w:rPr>
        <w:t>adviser.</w:t>
      </w:r>
    </w:p>
    <w:p w14:paraId="25481BC8" w14:textId="153E1DB6" w:rsidR="0070658D" w:rsidRDefault="00DF11F7" w:rsidP="00E83C93">
      <w:pPr>
        <w:pStyle w:val="ListParagraph"/>
        <w:numPr>
          <w:ilvl w:val="0"/>
          <w:numId w:val="0"/>
        </w:numPr>
        <w:spacing w:line="360" w:lineRule="auto"/>
        <w:ind w:left="1440"/>
      </w:pPr>
      <w:r>
        <w:t xml:space="preserve">2. </w:t>
      </w:r>
      <w:r w:rsidR="0070658D">
        <w:t>A recommendation made by a supervisor or witness to your community service.</w:t>
      </w:r>
    </w:p>
    <w:p w14:paraId="5C4FD633" w14:textId="77777777" w:rsidR="00116779" w:rsidRDefault="00DF11F7" w:rsidP="00E83C93">
      <w:pPr>
        <w:pStyle w:val="ListParagraph"/>
        <w:numPr>
          <w:ilvl w:val="0"/>
          <w:numId w:val="0"/>
        </w:numPr>
        <w:spacing w:line="360" w:lineRule="auto"/>
        <w:ind w:left="1440"/>
      </w:pPr>
      <w:r>
        <w:t xml:space="preserve">3. </w:t>
      </w:r>
      <w:r w:rsidR="0070658D">
        <w:t xml:space="preserve">A letter of recommendation of your </w:t>
      </w:r>
      <w:r w:rsidR="0070658D" w:rsidRPr="000C2F46">
        <w:rPr>
          <w:noProof/>
        </w:rPr>
        <w:t>choi</w:t>
      </w:r>
      <w:r w:rsidR="0070658D">
        <w:rPr>
          <w:noProof/>
        </w:rPr>
        <w:t xml:space="preserve">ce </w:t>
      </w:r>
      <w:r w:rsidR="009B4E93">
        <w:rPr>
          <w:noProof/>
        </w:rPr>
        <w:t>ie teacher, Administrator. ( no reference can be from a family member)</w:t>
      </w:r>
      <w:r w:rsidR="00116779" w:rsidRPr="00116779">
        <w:t xml:space="preserve"> </w:t>
      </w:r>
    </w:p>
    <w:p w14:paraId="57869856" w14:textId="7DD953BE" w:rsidR="0070658D" w:rsidRDefault="00116779" w:rsidP="00E83C93">
      <w:pPr>
        <w:pStyle w:val="ListParagraph"/>
        <w:numPr>
          <w:ilvl w:val="0"/>
          <w:numId w:val="0"/>
        </w:numPr>
        <w:spacing w:line="360" w:lineRule="auto"/>
        <w:ind w:left="1440"/>
      </w:pPr>
      <w:r>
        <w:t xml:space="preserve">Please make sure that the reference contact information is on the letters in case we need to contact them </w:t>
      </w:r>
      <w:bookmarkStart w:id="6" w:name="_Hlk152770847"/>
      <w:r>
        <w:t xml:space="preserve">(Please do not use your college application letter as a reference for this academic grant and </w:t>
      </w:r>
      <w:r>
        <w:rPr>
          <w:noProof/>
        </w:rPr>
        <w:t>n</w:t>
      </w:r>
      <w:r w:rsidRPr="00F65AEF">
        <w:rPr>
          <w:noProof/>
        </w:rPr>
        <w:t>o reference can be from a family member</w:t>
      </w:r>
      <w:r>
        <w:rPr>
          <w:noProof/>
        </w:rPr>
        <w:t>).</w:t>
      </w:r>
      <w:bookmarkEnd w:id="6"/>
    </w:p>
    <w:p w14:paraId="7D5BABFB" w14:textId="77777777" w:rsidR="00426B58" w:rsidRDefault="00030182" w:rsidP="00426B58">
      <w:pPr>
        <w:pStyle w:val="ListParagraph"/>
        <w:numPr>
          <w:ilvl w:val="0"/>
          <w:numId w:val="10"/>
        </w:numPr>
        <w:spacing w:line="360" w:lineRule="auto"/>
      </w:pPr>
      <w:r>
        <w:t>Completed e</w:t>
      </w:r>
      <w:r w:rsidRPr="000B45CA">
        <w:t>ssay</w:t>
      </w:r>
    </w:p>
    <w:p w14:paraId="213CC08D" w14:textId="31165871" w:rsidR="00B56614" w:rsidRDefault="00426B58" w:rsidP="00426B58">
      <w:pPr>
        <w:pStyle w:val="ListParagraph"/>
        <w:numPr>
          <w:ilvl w:val="0"/>
          <w:numId w:val="10"/>
        </w:numPr>
        <w:spacing w:line="360" w:lineRule="auto"/>
      </w:pPr>
      <w:r w:rsidRPr="00426B58">
        <w:t xml:space="preserve">List </w:t>
      </w:r>
      <w:r w:rsidR="00C32364">
        <w:t>and/or</w:t>
      </w:r>
      <w:r w:rsidRPr="00426B58">
        <w:t xml:space="preserve"> information about your extracurricular activities or work </w:t>
      </w:r>
      <w:r w:rsidR="00116779" w:rsidRPr="00426B58">
        <w:t>experience</w:t>
      </w:r>
      <w:r w:rsidR="00116779">
        <w:t xml:space="preserve"> (</w:t>
      </w:r>
      <w:r w:rsidR="00323666">
        <w:t xml:space="preserve">no more than </w:t>
      </w:r>
      <w:r w:rsidR="00F216FB">
        <w:t>3</w:t>
      </w:r>
      <w:r w:rsidR="00323666">
        <w:t xml:space="preserve"> pages for all activities/ work experience)</w:t>
      </w:r>
    </w:p>
    <w:p w14:paraId="1584E2FC" w14:textId="77777777" w:rsidR="00ED2195" w:rsidRDefault="00ED2195" w:rsidP="00ED2195">
      <w:pPr>
        <w:spacing w:line="360" w:lineRule="auto"/>
      </w:pPr>
    </w:p>
    <w:p w14:paraId="7A54D5BB" w14:textId="77777777" w:rsidR="00ED2195" w:rsidRDefault="00ED2195" w:rsidP="00ED2195">
      <w:pPr>
        <w:spacing w:line="360" w:lineRule="auto"/>
      </w:pPr>
    </w:p>
    <w:p w14:paraId="27BC86D8" w14:textId="77777777" w:rsidR="00ED2195" w:rsidRDefault="00ED2195" w:rsidP="00ED2195">
      <w:pPr>
        <w:spacing w:line="360" w:lineRule="auto"/>
      </w:pPr>
    </w:p>
    <w:p w14:paraId="0A9E6F56" w14:textId="77777777" w:rsidR="00ED2195" w:rsidRDefault="00ED2195" w:rsidP="00ED2195">
      <w:pPr>
        <w:spacing w:line="360" w:lineRule="auto"/>
      </w:pPr>
    </w:p>
    <w:p w14:paraId="5D74FC02" w14:textId="77777777" w:rsidR="00ED2195" w:rsidRDefault="00ED2195" w:rsidP="00ED2195">
      <w:pPr>
        <w:spacing w:line="360" w:lineRule="auto"/>
      </w:pPr>
    </w:p>
    <w:p w14:paraId="27789F12" w14:textId="77777777" w:rsidR="00ED2195" w:rsidRDefault="00ED2195" w:rsidP="00ED2195">
      <w:pPr>
        <w:spacing w:line="360" w:lineRule="auto"/>
      </w:pPr>
    </w:p>
    <w:p w14:paraId="68A724AB" w14:textId="77777777" w:rsidR="00ED2195" w:rsidRDefault="00ED2195" w:rsidP="00ED2195">
      <w:pPr>
        <w:spacing w:line="360" w:lineRule="auto"/>
      </w:pPr>
    </w:p>
    <w:p w14:paraId="20156CCF" w14:textId="77777777" w:rsidR="00ED2195" w:rsidRDefault="00ED2195" w:rsidP="00ED2195">
      <w:pPr>
        <w:spacing w:line="360" w:lineRule="auto"/>
      </w:pPr>
    </w:p>
    <w:p w14:paraId="116FAE46" w14:textId="77777777" w:rsidR="00ED2195" w:rsidRDefault="00ED2195" w:rsidP="00ED2195">
      <w:pPr>
        <w:spacing w:line="360" w:lineRule="auto"/>
      </w:pPr>
    </w:p>
    <w:p w14:paraId="5D4B7CA3" w14:textId="77777777" w:rsidR="00ED2195" w:rsidRDefault="00ED2195" w:rsidP="00ED2195">
      <w:pPr>
        <w:spacing w:line="360" w:lineRule="auto"/>
      </w:pPr>
    </w:p>
    <w:p w14:paraId="00DCBBC7" w14:textId="77777777" w:rsidR="00ED2195" w:rsidRDefault="00ED2195" w:rsidP="00ED2195">
      <w:pPr>
        <w:spacing w:line="360" w:lineRule="auto"/>
      </w:pPr>
    </w:p>
    <w:p w14:paraId="70260D58" w14:textId="77777777" w:rsidR="00ED2195" w:rsidRDefault="00ED2195" w:rsidP="00ED2195">
      <w:pPr>
        <w:spacing w:line="360" w:lineRule="auto"/>
      </w:pPr>
    </w:p>
    <w:p w14:paraId="2B51CB53" w14:textId="77777777" w:rsidR="00ED2195" w:rsidRDefault="00ED2195" w:rsidP="00ED2195">
      <w:pPr>
        <w:spacing w:line="360" w:lineRule="auto"/>
      </w:pPr>
    </w:p>
    <w:p w14:paraId="0B1CBA51" w14:textId="77777777" w:rsidR="00ED2195" w:rsidRDefault="00ED2195" w:rsidP="00ED2195">
      <w:pPr>
        <w:spacing w:line="360" w:lineRule="auto"/>
      </w:pPr>
    </w:p>
    <w:p w14:paraId="58CAACBA" w14:textId="77777777" w:rsidR="00ED2195" w:rsidRDefault="00ED2195" w:rsidP="00ED2195">
      <w:pPr>
        <w:spacing w:line="360" w:lineRule="auto"/>
      </w:pPr>
    </w:p>
    <w:p w14:paraId="30471125" w14:textId="77777777" w:rsidR="00ED2195" w:rsidRDefault="00ED2195" w:rsidP="00ED2195">
      <w:pPr>
        <w:spacing w:line="360" w:lineRule="auto"/>
      </w:pPr>
    </w:p>
    <w:p w14:paraId="39AAAB00" w14:textId="77777777" w:rsidR="00ED2195" w:rsidRDefault="00ED2195" w:rsidP="00ED2195">
      <w:pPr>
        <w:spacing w:line="360" w:lineRule="auto"/>
      </w:pPr>
    </w:p>
    <w:p w14:paraId="34F0CEE6" w14:textId="77777777" w:rsidR="00ED2195" w:rsidRDefault="00ED2195" w:rsidP="00ED2195">
      <w:pPr>
        <w:spacing w:line="360" w:lineRule="auto"/>
      </w:pPr>
    </w:p>
    <w:p w14:paraId="087ACD68" w14:textId="77777777" w:rsidR="00ED2195" w:rsidRDefault="00ED2195" w:rsidP="00ED2195">
      <w:pPr>
        <w:spacing w:line="360" w:lineRule="auto"/>
      </w:pPr>
    </w:p>
    <w:p w14:paraId="6D4A6063" w14:textId="77777777" w:rsidR="00ED2195" w:rsidRDefault="00ED2195" w:rsidP="00ED2195">
      <w:pPr>
        <w:spacing w:line="360" w:lineRule="auto"/>
      </w:pPr>
    </w:p>
    <w:p w14:paraId="6A458EE3" w14:textId="77777777" w:rsidR="00ED2195" w:rsidRDefault="00ED2195" w:rsidP="00ED2195">
      <w:pPr>
        <w:spacing w:line="360" w:lineRule="auto"/>
      </w:pPr>
    </w:p>
    <w:p w14:paraId="322B84F5" w14:textId="77777777" w:rsidR="00ED2195" w:rsidRDefault="00ED2195" w:rsidP="00ED2195">
      <w:pPr>
        <w:spacing w:line="360" w:lineRule="auto"/>
      </w:pPr>
    </w:p>
    <w:p w14:paraId="57EB071D" w14:textId="77777777" w:rsidR="00ED2195" w:rsidRDefault="00ED2195" w:rsidP="00ED2195">
      <w:pPr>
        <w:spacing w:line="360" w:lineRule="auto"/>
      </w:pPr>
    </w:p>
    <w:p w14:paraId="451D5F28" w14:textId="77777777" w:rsidR="00ED2195" w:rsidRDefault="00ED2195" w:rsidP="00ED2195">
      <w:pPr>
        <w:spacing w:line="360" w:lineRule="auto"/>
      </w:pPr>
    </w:p>
    <w:p w14:paraId="0FC06E00" w14:textId="77777777" w:rsidR="00ED2195" w:rsidRDefault="00ED2195" w:rsidP="00ED2195">
      <w:pPr>
        <w:spacing w:line="360" w:lineRule="auto"/>
      </w:pPr>
    </w:p>
    <w:p w14:paraId="52558218" w14:textId="77777777" w:rsidR="00ED2195" w:rsidRDefault="00ED2195" w:rsidP="00ED2195">
      <w:pPr>
        <w:spacing w:line="360" w:lineRule="auto"/>
      </w:pPr>
    </w:p>
    <w:p w14:paraId="2866561E" w14:textId="77777777" w:rsidR="00ED2195" w:rsidRDefault="00ED2195" w:rsidP="00ED2195">
      <w:pPr>
        <w:spacing w:line="360" w:lineRule="auto"/>
      </w:pPr>
    </w:p>
    <w:p w14:paraId="37D62907" w14:textId="77777777" w:rsidR="00ED2195" w:rsidRDefault="00ED2195" w:rsidP="00ED2195">
      <w:pPr>
        <w:spacing w:line="360" w:lineRule="auto"/>
      </w:pPr>
    </w:p>
    <w:p w14:paraId="65CCDD85" w14:textId="77777777" w:rsidR="00ED2195" w:rsidRDefault="00ED2195" w:rsidP="00ED2195">
      <w:pPr>
        <w:spacing w:line="360" w:lineRule="auto"/>
      </w:pPr>
    </w:p>
    <w:p w14:paraId="39C4201E" w14:textId="451959AB" w:rsidR="00ED2195" w:rsidRPr="00765033" w:rsidRDefault="00ED2195" w:rsidP="00ED2195">
      <w:pPr>
        <w:pStyle w:val="IntenseQuote"/>
        <w:tabs>
          <w:tab w:val="clear" w:pos="8021"/>
        </w:tabs>
        <w:ind w:left="0" w:right="0"/>
      </w:pPr>
      <w:bookmarkStart w:id="7" w:name="_Hlk184644596"/>
      <w:r w:rsidRPr="00765033">
        <w:t xml:space="preserve">Scoring Rubric for the </w:t>
      </w:r>
      <w:r w:rsidR="009B4E93">
        <w:t>FLOW</w:t>
      </w:r>
      <w:r w:rsidRPr="00765033">
        <w:t xml:space="preserve"> </w:t>
      </w:r>
      <w:r>
        <w:t>Academic grant</w:t>
      </w:r>
      <w:r w:rsidR="00B07C5B">
        <w:t xml:space="preserve"> essay</w:t>
      </w:r>
    </w:p>
    <w:p w14:paraId="3410F152" w14:textId="77777777" w:rsidR="00ED2195" w:rsidRDefault="00ED2195" w:rsidP="00ED2195">
      <w:pPr>
        <w:widowControl/>
        <w:tabs>
          <w:tab w:val="clear" w:pos="3700"/>
          <w:tab w:val="clear" w:pos="8021"/>
        </w:tabs>
        <w:autoSpaceDE/>
        <w:autoSpaceDN/>
        <w:spacing w:after="160" w:line="259" w:lineRule="auto"/>
        <w:rPr>
          <w:rFonts w:eastAsia="Calibri"/>
          <w:b/>
          <w:szCs w:val="22"/>
          <w:lang w:bidi="ar-SA"/>
        </w:rPr>
      </w:pPr>
    </w:p>
    <w:p w14:paraId="0906A924" w14:textId="6218654D" w:rsidR="00ED2195" w:rsidRPr="000B38B0" w:rsidRDefault="00ED2195" w:rsidP="00ED2195">
      <w:pPr>
        <w:widowControl/>
        <w:tabs>
          <w:tab w:val="clear" w:pos="3700"/>
          <w:tab w:val="clear" w:pos="8021"/>
        </w:tabs>
        <w:autoSpaceDE/>
        <w:autoSpaceDN/>
        <w:spacing w:after="160" w:line="259" w:lineRule="auto"/>
        <w:rPr>
          <w:rFonts w:eastAsia="Calibri"/>
          <w:szCs w:val="22"/>
          <w:lang w:bidi="ar-SA"/>
        </w:rPr>
      </w:pPr>
      <w:r w:rsidRPr="000B38B0">
        <w:rPr>
          <w:rFonts w:eastAsia="Calibri"/>
          <w:b/>
          <w:szCs w:val="22"/>
          <w:lang w:bidi="ar-SA"/>
        </w:rPr>
        <w:t>Clarity</w:t>
      </w:r>
      <w:r w:rsidRPr="000B38B0">
        <w:rPr>
          <w:rFonts w:eastAsia="Calibri"/>
          <w:szCs w:val="22"/>
          <w:lang w:bidi="ar-SA"/>
        </w:rPr>
        <w:t xml:space="preserve"> measures how well the student has expressed his or her passion</w:t>
      </w:r>
      <w:r w:rsidR="002B4FAC">
        <w:rPr>
          <w:rFonts w:eastAsia="Calibri"/>
          <w:szCs w:val="22"/>
          <w:lang w:bidi="ar-SA"/>
        </w:rPr>
        <w:t xml:space="preserve"> and professional goals</w:t>
      </w:r>
      <w:r w:rsidRPr="000B38B0">
        <w:rPr>
          <w:rFonts w:eastAsia="Calibri"/>
          <w:szCs w:val="22"/>
          <w:lang w:bidi="ar-SA"/>
        </w:rPr>
        <w:t xml:space="preserve">.  </w:t>
      </w:r>
    </w:p>
    <w:p w14:paraId="5F936F17" w14:textId="724DAF12" w:rsidR="00ED2195" w:rsidRDefault="00880E88" w:rsidP="0038527A">
      <w:pPr>
        <w:widowControl/>
        <w:tabs>
          <w:tab w:val="clear" w:pos="3700"/>
          <w:tab w:val="clear" w:pos="8021"/>
        </w:tabs>
        <w:autoSpaceDE/>
        <w:autoSpaceDN/>
        <w:spacing w:after="160" w:line="259" w:lineRule="auto"/>
        <w:ind w:left="720"/>
        <w:rPr>
          <w:rFonts w:eastAsia="Calibri"/>
          <w:lang w:bidi="ar-SA"/>
        </w:rPr>
      </w:pPr>
      <w:r>
        <w:rPr>
          <w:rFonts w:eastAsia="Calibri"/>
          <w:lang w:bidi="ar-SA"/>
        </w:rPr>
        <w:t>V</w:t>
      </w:r>
      <w:r w:rsidR="00ED2195" w:rsidRPr="5717CDAC">
        <w:rPr>
          <w:rFonts w:eastAsia="Calibri"/>
          <w:lang w:bidi="ar-SA"/>
        </w:rPr>
        <w:t>ague (I like sports)</w:t>
      </w:r>
      <w:r w:rsidR="00ED2195" w:rsidRPr="000B38B0">
        <w:rPr>
          <w:rFonts w:eastAsia="Calibri"/>
          <w:szCs w:val="22"/>
          <w:lang w:bidi="ar-SA"/>
        </w:rPr>
        <w:br/>
      </w:r>
      <w:r>
        <w:rPr>
          <w:rFonts w:eastAsia="Calibri"/>
          <w:lang w:bidi="ar-SA"/>
        </w:rPr>
        <w:t>P</w:t>
      </w:r>
      <w:r w:rsidR="00ED2195" w:rsidRPr="5717CDAC">
        <w:rPr>
          <w:rFonts w:eastAsia="Calibri"/>
          <w:lang w:bidi="ar-SA"/>
        </w:rPr>
        <w:t>oorly expressed (I want to do something with sports)</w:t>
      </w:r>
      <w:r w:rsidR="00ED2195" w:rsidRPr="000B38B0">
        <w:rPr>
          <w:rFonts w:eastAsia="Calibri"/>
          <w:szCs w:val="22"/>
          <w:lang w:bidi="ar-SA"/>
        </w:rPr>
        <w:br/>
      </w:r>
      <w:r>
        <w:rPr>
          <w:rFonts w:eastAsia="Calibri"/>
          <w:lang w:bidi="ar-SA"/>
        </w:rPr>
        <w:t>C</w:t>
      </w:r>
      <w:r w:rsidR="00ED2195" w:rsidRPr="5717CDAC">
        <w:rPr>
          <w:rFonts w:eastAsia="Calibri"/>
          <w:lang w:bidi="ar-SA"/>
        </w:rPr>
        <w:t>lear (I want to be a major league baseball player)</w:t>
      </w:r>
    </w:p>
    <w:p w14:paraId="3619BB38" w14:textId="77777777" w:rsidR="00ED2195" w:rsidRPr="000B38B0" w:rsidRDefault="00ED2195" w:rsidP="00ED2195">
      <w:pPr>
        <w:widowControl/>
        <w:tabs>
          <w:tab w:val="clear" w:pos="3700"/>
          <w:tab w:val="clear" w:pos="8021"/>
        </w:tabs>
        <w:autoSpaceDE/>
        <w:autoSpaceDN/>
        <w:spacing w:after="160" w:line="259" w:lineRule="auto"/>
        <w:ind w:firstLine="720"/>
        <w:rPr>
          <w:rFonts w:eastAsia="Calibri"/>
          <w:szCs w:val="22"/>
          <w:lang w:bidi="ar-SA"/>
        </w:rPr>
      </w:pPr>
    </w:p>
    <w:p w14:paraId="14302279" w14:textId="12CC1B9E" w:rsidR="00ED2195" w:rsidRPr="000B38B0" w:rsidRDefault="00ED2195" w:rsidP="00ED2195">
      <w:pPr>
        <w:widowControl/>
        <w:tabs>
          <w:tab w:val="clear" w:pos="3700"/>
          <w:tab w:val="clear" w:pos="8021"/>
        </w:tabs>
        <w:autoSpaceDE/>
        <w:autoSpaceDN/>
        <w:spacing w:after="160" w:line="259" w:lineRule="auto"/>
        <w:rPr>
          <w:rFonts w:eastAsia="Calibri"/>
          <w:szCs w:val="22"/>
          <w:lang w:bidi="ar-SA"/>
        </w:rPr>
      </w:pPr>
      <w:r w:rsidRPr="000B38B0">
        <w:rPr>
          <w:rFonts w:eastAsia="Calibri"/>
          <w:b/>
          <w:szCs w:val="22"/>
          <w:lang w:bidi="ar-SA"/>
        </w:rPr>
        <w:t>Realistic goals</w:t>
      </w:r>
      <w:r w:rsidRPr="000B38B0">
        <w:rPr>
          <w:rFonts w:eastAsia="Calibri"/>
          <w:szCs w:val="22"/>
          <w:lang w:bidi="ar-SA"/>
        </w:rPr>
        <w:t xml:space="preserve"> </w:t>
      </w:r>
      <w:r w:rsidR="00C32364" w:rsidRPr="000B38B0">
        <w:rPr>
          <w:rFonts w:eastAsia="Calibri"/>
          <w:szCs w:val="22"/>
          <w:lang w:bidi="ar-SA"/>
        </w:rPr>
        <w:t>measure</w:t>
      </w:r>
      <w:r w:rsidRPr="000B38B0">
        <w:rPr>
          <w:rFonts w:eastAsia="Calibri"/>
          <w:szCs w:val="22"/>
          <w:lang w:bidi="ar-SA"/>
        </w:rPr>
        <w:t xml:space="preserve"> the potential for attainability of the expressed goals</w:t>
      </w:r>
      <w:r w:rsidR="00BE7B1C">
        <w:rPr>
          <w:rFonts w:eastAsia="Calibri"/>
          <w:szCs w:val="22"/>
          <w:lang w:bidi="ar-SA"/>
        </w:rPr>
        <w:t xml:space="preserve"> and how you plan to attain them</w:t>
      </w:r>
      <w:r w:rsidRPr="000B38B0">
        <w:rPr>
          <w:rFonts w:eastAsia="Calibri"/>
          <w:szCs w:val="22"/>
          <w:lang w:bidi="ar-SA"/>
        </w:rPr>
        <w:t>.</w:t>
      </w:r>
      <w:r w:rsidR="00692EC0">
        <w:rPr>
          <w:rFonts w:eastAsia="Calibri"/>
          <w:szCs w:val="22"/>
          <w:lang w:bidi="ar-SA"/>
        </w:rPr>
        <w:t xml:space="preserve"> </w:t>
      </w:r>
    </w:p>
    <w:p w14:paraId="15A7283E" w14:textId="6AC4E800" w:rsidR="00ED2195" w:rsidRDefault="000B2DA9" w:rsidP="00ED2195">
      <w:pPr>
        <w:widowControl/>
        <w:tabs>
          <w:tab w:val="clear" w:pos="3700"/>
          <w:tab w:val="clear" w:pos="8021"/>
        </w:tabs>
        <w:autoSpaceDE/>
        <w:autoSpaceDN/>
        <w:spacing w:after="160" w:line="259" w:lineRule="auto"/>
        <w:ind w:left="720"/>
        <w:rPr>
          <w:rFonts w:eastAsia="Calibri"/>
          <w:szCs w:val="22"/>
          <w:lang w:bidi="ar-SA"/>
        </w:rPr>
      </w:pPr>
      <w:r>
        <w:rPr>
          <w:rFonts w:eastAsia="Calibri"/>
          <w:szCs w:val="22"/>
          <w:lang w:bidi="ar-SA"/>
        </w:rPr>
        <w:t>A</w:t>
      </w:r>
      <w:r w:rsidR="00ED2195" w:rsidRPr="000B38B0">
        <w:rPr>
          <w:rFonts w:eastAsia="Calibri"/>
          <w:szCs w:val="22"/>
          <w:lang w:bidi="ar-SA"/>
        </w:rPr>
        <w:t xml:space="preserve"> real stretch (I will walk on the moon)</w:t>
      </w:r>
      <w:r w:rsidR="00547E90">
        <w:rPr>
          <w:rFonts w:eastAsia="Calibri"/>
          <w:szCs w:val="22"/>
          <w:lang w:bidi="ar-SA"/>
        </w:rPr>
        <w:t xml:space="preserve"> without articulated steps to achieve</w:t>
      </w:r>
      <w:r w:rsidR="00FB0D39">
        <w:rPr>
          <w:rFonts w:eastAsia="Calibri"/>
          <w:szCs w:val="22"/>
          <w:lang w:bidi="ar-SA"/>
        </w:rPr>
        <w:t xml:space="preserve"> it</w:t>
      </w:r>
      <w:r w:rsidR="00ED2195" w:rsidRPr="000B38B0">
        <w:rPr>
          <w:rFonts w:eastAsia="Calibri"/>
          <w:szCs w:val="22"/>
          <w:lang w:bidi="ar-SA"/>
        </w:rPr>
        <w:br/>
      </w:r>
      <w:r>
        <w:rPr>
          <w:rFonts w:eastAsia="Calibri"/>
          <w:szCs w:val="22"/>
          <w:lang w:bidi="ar-SA"/>
        </w:rPr>
        <w:t>A</w:t>
      </w:r>
      <w:r w:rsidR="00ED2195" w:rsidRPr="000B38B0">
        <w:rPr>
          <w:rFonts w:eastAsia="Calibri"/>
          <w:szCs w:val="22"/>
          <w:lang w:bidi="ar-SA"/>
        </w:rPr>
        <w:t xml:space="preserve"> challenge (I will become an astronaut)</w:t>
      </w:r>
      <w:r w:rsidR="00ED2195" w:rsidRPr="000B38B0">
        <w:rPr>
          <w:rFonts w:eastAsia="Calibri"/>
          <w:szCs w:val="22"/>
          <w:lang w:bidi="ar-SA"/>
        </w:rPr>
        <w:tab/>
      </w:r>
      <w:r w:rsidR="00ED2195" w:rsidRPr="000B38B0">
        <w:rPr>
          <w:rFonts w:eastAsia="Calibri"/>
          <w:szCs w:val="22"/>
          <w:lang w:bidi="ar-SA"/>
        </w:rPr>
        <w:br/>
      </w:r>
      <w:r>
        <w:rPr>
          <w:rFonts w:eastAsia="Calibri"/>
          <w:szCs w:val="22"/>
          <w:lang w:bidi="ar-SA"/>
        </w:rPr>
        <w:t>A</w:t>
      </w:r>
      <w:r w:rsidR="00ED2195" w:rsidRPr="000B38B0">
        <w:rPr>
          <w:rFonts w:eastAsia="Calibri"/>
          <w:szCs w:val="22"/>
          <w:lang w:bidi="ar-SA"/>
        </w:rPr>
        <w:t>ttainable under reasonable circumstances (I will get a job in NASA)</w:t>
      </w:r>
    </w:p>
    <w:p w14:paraId="48BF9369" w14:textId="77777777" w:rsidR="00ED2195" w:rsidRPr="000B38B0" w:rsidRDefault="00ED2195" w:rsidP="00ED2195">
      <w:pPr>
        <w:widowControl/>
        <w:tabs>
          <w:tab w:val="clear" w:pos="3700"/>
          <w:tab w:val="clear" w:pos="8021"/>
        </w:tabs>
        <w:autoSpaceDE/>
        <w:autoSpaceDN/>
        <w:spacing w:after="160" w:line="259" w:lineRule="auto"/>
        <w:ind w:left="720"/>
        <w:rPr>
          <w:rFonts w:eastAsia="Calibri"/>
          <w:szCs w:val="22"/>
          <w:lang w:bidi="ar-SA"/>
        </w:rPr>
      </w:pPr>
    </w:p>
    <w:p w14:paraId="78870885" w14:textId="34CE2971" w:rsidR="00ED2195" w:rsidRPr="000B38B0" w:rsidRDefault="00ED2195" w:rsidP="00ED2195">
      <w:pPr>
        <w:widowControl/>
        <w:tabs>
          <w:tab w:val="clear" w:pos="3700"/>
          <w:tab w:val="clear" w:pos="8021"/>
        </w:tabs>
        <w:autoSpaceDE/>
        <w:autoSpaceDN/>
        <w:spacing w:after="160" w:line="259" w:lineRule="auto"/>
        <w:rPr>
          <w:rFonts w:eastAsia="Calibri"/>
          <w:szCs w:val="22"/>
          <w:lang w:bidi="ar-SA"/>
        </w:rPr>
      </w:pPr>
      <w:r w:rsidRPr="000B38B0">
        <w:rPr>
          <w:rFonts w:eastAsia="Calibri"/>
          <w:b/>
          <w:szCs w:val="22"/>
          <w:lang w:bidi="ar-SA"/>
        </w:rPr>
        <w:t xml:space="preserve">Quality of writing </w:t>
      </w:r>
      <w:r w:rsidRPr="000B38B0">
        <w:rPr>
          <w:rFonts w:eastAsia="Calibri"/>
          <w:szCs w:val="22"/>
          <w:lang w:bidi="ar-SA"/>
        </w:rPr>
        <w:t>is a highly subjective category, difficult to quantify but easy to identify.</w:t>
      </w:r>
      <w:r w:rsidR="0004422F">
        <w:rPr>
          <w:rFonts w:eastAsia="Calibri"/>
          <w:szCs w:val="22"/>
          <w:lang w:bidi="ar-SA"/>
        </w:rPr>
        <w:t xml:space="preserve"> </w:t>
      </w:r>
      <w:r w:rsidR="008F710A">
        <w:rPr>
          <w:rFonts w:eastAsia="Calibri"/>
          <w:szCs w:val="22"/>
          <w:lang w:bidi="ar-SA"/>
        </w:rPr>
        <w:t xml:space="preserve"> </w:t>
      </w:r>
    </w:p>
    <w:p w14:paraId="1A63E7BE" w14:textId="7F7C254E" w:rsidR="0038527A" w:rsidRDefault="008F710A" w:rsidP="0038527A">
      <w:pPr>
        <w:widowControl/>
        <w:tabs>
          <w:tab w:val="clear" w:pos="3700"/>
          <w:tab w:val="clear" w:pos="8021"/>
        </w:tabs>
        <w:autoSpaceDE/>
        <w:autoSpaceDN/>
        <w:spacing w:after="160" w:line="259" w:lineRule="auto"/>
        <w:ind w:left="720"/>
        <w:rPr>
          <w:rFonts w:eastAsia="Calibri"/>
          <w:lang w:bidi="ar-SA"/>
        </w:rPr>
      </w:pPr>
      <w:r>
        <w:rPr>
          <w:rFonts w:eastAsia="Calibri"/>
          <w:lang w:bidi="ar-SA"/>
        </w:rPr>
        <w:t>Poor</w:t>
      </w:r>
      <w:r w:rsidR="00C32364">
        <w:rPr>
          <w:rFonts w:eastAsia="Calibri"/>
          <w:lang w:bidi="ar-SA"/>
        </w:rPr>
        <w:t xml:space="preserve">: </w:t>
      </w:r>
      <w:r w:rsidR="00ED2195" w:rsidRPr="5717CDAC">
        <w:rPr>
          <w:rFonts w:eastAsia="Calibri"/>
          <w:lang w:bidi="ar-SA"/>
        </w:rPr>
        <w:t>many grammatical mistakes that detract from understanding</w:t>
      </w:r>
      <w:r w:rsidR="00ED2195">
        <w:br/>
      </w:r>
      <w:r>
        <w:rPr>
          <w:rFonts w:eastAsia="Calibri"/>
          <w:lang w:bidi="ar-SA"/>
        </w:rPr>
        <w:t>Average</w:t>
      </w:r>
      <w:r w:rsidR="00C32364">
        <w:rPr>
          <w:rFonts w:eastAsia="Calibri"/>
          <w:lang w:bidi="ar-SA"/>
        </w:rPr>
        <w:t xml:space="preserve">: </w:t>
      </w:r>
      <w:r w:rsidR="00ED2195" w:rsidRPr="5717CDAC">
        <w:rPr>
          <w:rFonts w:eastAsia="Calibri"/>
          <w:lang w:bidi="ar-SA"/>
        </w:rPr>
        <w:t>some grammatical mistakes/spelling errors</w:t>
      </w:r>
      <w:r w:rsidR="00ED2195">
        <w:br/>
      </w:r>
      <w:r>
        <w:rPr>
          <w:rFonts w:eastAsia="Calibri"/>
          <w:lang w:bidi="ar-SA"/>
        </w:rPr>
        <w:t>Very Good</w:t>
      </w:r>
      <w:r w:rsidR="00C32364">
        <w:rPr>
          <w:rFonts w:eastAsia="Calibri"/>
          <w:lang w:bidi="ar-SA"/>
        </w:rPr>
        <w:t>:</w:t>
      </w:r>
      <w:r w:rsidR="00ED2195" w:rsidRPr="5717CDAC">
        <w:rPr>
          <w:rFonts w:eastAsia="Calibri"/>
          <w:lang w:bidi="ar-SA"/>
        </w:rPr>
        <w:t xml:space="preserve"> </w:t>
      </w:r>
      <w:r>
        <w:rPr>
          <w:rFonts w:eastAsia="Calibri"/>
          <w:lang w:bidi="ar-SA"/>
        </w:rPr>
        <w:t>No</w:t>
      </w:r>
      <w:r w:rsidR="00ED2195" w:rsidRPr="5717CDAC">
        <w:rPr>
          <w:rFonts w:eastAsia="Calibri"/>
          <w:lang w:bidi="ar-SA"/>
        </w:rPr>
        <w:t xml:space="preserve"> grammatical mistakes/spelling errors </w:t>
      </w:r>
    </w:p>
    <w:p w14:paraId="76114BD2" w14:textId="64189695" w:rsidR="00ED2195" w:rsidRPr="000B38B0" w:rsidRDefault="00ED2195" w:rsidP="00ED2195">
      <w:pPr>
        <w:widowControl/>
        <w:tabs>
          <w:tab w:val="clear" w:pos="3700"/>
          <w:tab w:val="clear" w:pos="8021"/>
        </w:tabs>
        <w:autoSpaceDE/>
        <w:autoSpaceDN/>
        <w:spacing w:after="160" w:line="259" w:lineRule="auto"/>
        <w:rPr>
          <w:rFonts w:eastAsia="Calibri"/>
          <w:szCs w:val="22"/>
          <w:lang w:bidi="ar-SA"/>
        </w:rPr>
      </w:pPr>
      <w:r w:rsidRPr="000B38B0">
        <w:rPr>
          <w:rFonts w:eastAsia="Calibri"/>
          <w:b/>
          <w:szCs w:val="22"/>
          <w:lang w:bidi="ar-SA"/>
        </w:rPr>
        <w:t xml:space="preserve">Coherence </w:t>
      </w:r>
      <w:r w:rsidRPr="000B38B0">
        <w:rPr>
          <w:rFonts w:eastAsia="Calibri"/>
          <w:szCs w:val="22"/>
          <w:lang w:bidi="ar-SA"/>
        </w:rPr>
        <w:t>describes how well the goals and passions comport with the activities and argument for getting the award.</w:t>
      </w:r>
      <w:r w:rsidR="00B542A3">
        <w:rPr>
          <w:rFonts w:eastAsia="Calibri"/>
          <w:szCs w:val="22"/>
          <w:lang w:bidi="ar-SA"/>
        </w:rPr>
        <w:t xml:space="preserve"> </w:t>
      </w:r>
    </w:p>
    <w:p w14:paraId="1096AB22" w14:textId="10EE6ACD" w:rsidR="00ED2195" w:rsidRDefault="00EE5922" w:rsidP="00ED2195">
      <w:pPr>
        <w:widowControl/>
        <w:tabs>
          <w:tab w:val="clear" w:pos="3700"/>
          <w:tab w:val="clear" w:pos="8021"/>
        </w:tabs>
        <w:autoSpaceDE/>
        <w:autoSpaceDN/>
        <w:spacing w:after="160" w:line="259" w:lineRule="auto"/>
        <w:ind w:left="720"/>
        <w:rPr>
          <w:rFonts w:eastAsia="Calibri"/>
          <w:szCs w:val="22"/>
          <w:lang w:bidi="ar-SA"/>
        </w:rPr>
      </w:pPr>
      <w:r>
        <w:rPr>
          <w:rFonts w:eastAsia="Calibri"/>
          <w:szCs w:val="22"/>
          <w:lang w:bidi="ar-SA"/>
        </w:rPr>
        <w:t>I</w:t>
      </w:r>
      <w:r w:rsidR="00ED2195" w:rsidRPr="000B38B0">
        <w:rPr>
          <w:rFonts w:eastAsia="Calibri"/>
          <w:szCs w:val="22"/>
          <w:lang w:bidi="ar-SA"/>
        </w:rPr>
        <w:t>ncoherent or confusing (I like sports but have not played on any teams.)</w:t>
      </w:r>
      <w:r w:rsidR="00ED2195" w:rsidRPr="000B38B0">
        <w:rPr>
          <w:rFonts w:eastAsia="Calibri"/>
          <w:szCs w:val="22"/>
          <w:lang w:bidi="ar-SA"/>
        </w:rPr>
        <w:br/>
      </w:r>
      <w:r>
        <w:rPr>
          <w:rFonts w:eastAsia="Calibri"/>
          <w:szCs w:val="22"/>
          <w:lang w:bidi="ar-SA"/>
        </w:rPr>
        <w:t>U</w:t>
      </w:r>
      <w:r w:rsidR="00ED2195" w:rsidRPr="000B38B0">
        <w:rPr>
          <w:rFonts w:eastAsia="Calibri"/>
          <w:szCs w:val="22"/>
          <w:lang w:bidi="ar-SA"/>
        </w:rPr>
        <w:t>nclear (I want to do something with sports.  My outside activities include playing in the band)</w:t>
      </w:r>
      <w:r w:rsidR="00ED2195" w:rsidRPr="000B38B0">
        <w:rPr>
          <w:rFonts w:eastAsia="Calibri"/>
          <w:szCs w:val="22"/>
          <w:lang w:bidi="ar-SA"/>
        </w:rPr>
        <w:br/>
      </w:r>
      <w:r>
        <w:rPr>
          <w:rFonts w:eastAsia="Calibri"/>
          <w:szCs w:val="22"/>
          <w:lang w:bidi="ar-SA"/>
        </w:rPr>
        <w:t>L</w:t>
      </w:r>
      <w:r w:rsidR="00ED2195" w:rsidRPr="000B38B0">
        <w:rPr>
          <w:rFonts w:eastAsia="Calibri"/>
          <w:szCs w:val="22"/>
          <w:lang w:bidi="ar-SA"/>
        </w:rPr>
        <w:t>ogical (I want to be a major league baseball player.  I have been MVP for three years in high school and play on a statewide team in the summer.)</w:t>
      </w:r>
    </w:p>
    <w:bookmarkEnd w:id="7"/>
    <w:p w14:paraId="744E0E53" w14:textId="77777777" w:rsidR="0038527A" w:rsidRDefault="0038527A" w:rsidP="00ED2195">
      <w:pPr>
        <w:widowControl/>
        <w:tabs>
          <w:tab w:val="clear" w:pos="3700"/>
          <w:tab w:val="clear" w:pos="8021"/>
        </w:tabs>
        <w:autoSpaceDE/>
        <w:autoSpaceDN/>
        <w:spacing w:after="160" w:line="259" w:lineRule="auto"/>
        <w:ind w:left="720"/>
        <w:rPr>
          <w:rFonts w:eastAsia="Calibri"/>
          <w:szCs w:val="22"/>
          <w:lang w:bidi="ar-SA"/>
        </w:rPr>
      </w:pPr>
    </w:p>
    <w:p w14:paraId="1789751B" w14:textId="1E55AFB7" w:rsidR="0046310F" w:rsidRDefault="0046310F" w:rsidP="00ED2195">
      <w:pPr>
        <w:widowControl/>
        <w:tabs>
          <w:tab w:val="clear" w:pos="3700"/>
          <w:tab w:val="clear" w:pos="8021"/>
        </w:tabs>
        <w:autoSpaceDE/>
        <w:autoSpaceDN/>
        <w:spacing w:after="160" w:line="259" w:lineRule="auto"/>
        <w:ind w:left="720"/>
        <w:rPr>
          <w:rFonts w:eastAsia="Calibri"/>
          <w:szCs w:val="22"/>
          <w:lang w:bidi="ar-SA"/>
        </w:rPr>
      </w:pPr>
      <w:r>
        <w:rPr>
          <w:rFonts w:eastAsia="Calibri"/>
          <w:szCs w:val="22"/>
          <w:lang w:bidi="ar-SA"/>
        </w:rPr>
        <w:t xml:space="preserve"> </w:t>
      </w:r>
    </w:p>
    <w:p w14:paraId="65FB42B0" w14:textId="77777777" w:rsidR="00ED2195" w:rsidRDefault="00ED2195" w:rsidP="00ED2195">
      <w:pPr>
        <w:spacing w:line="360" w:lineRule="auto"/>
      </w:pPr>
    </w:p>
    <w:p w14:paraId="0D3E9B28" w14:textId="77777777" w:rsidR="00372EBF" w:rsidRDefault="00372EBF" w:rsidP="00ED2195">
      <w:pPr>
        <w:spacing w:line="360" w:lineRule="auto"/>
      </w:pPr>
    </w:p>
    <w:p w14:paraId="7CD74481" w14:textId="77777777" w:rsidR="00372EBF" w:rsidRDefault="00372EBF" w:rsidP="00ED2195">
      <w:pPr>
        <w:spacing w:line="360" w:lineRule="auto"/>
      </w:pPr>
    </w:p>
    <w:p w14:paraId="707F44AD" w14:textId="77777777" w:rsidR="00372EBF" w:rsidRDefault="00372EBF" w:rsidP="00ED2195">
      <w:pPr>
        <w:spacing w:line="360" w:lineRule="auto"/>
      </w:pPr>
    </w:p>
    <w:p w14:paraId="430E723A" w14:textId="77777777" w:rsidR="00372EBF" w:rsidRDefault="00372EBF" w:rsidP="00ED2195">
      <w:pPr>
        <w:spacing w:line="360" w:lineRule="auto"/>
      </w:pPr>
    </w:p>
    <w:p w14:paraId="0433F27C" w14:textId="77777777" w:rsidR="00372EBF" w:rsidRDefault="00372EBF" w:rsidP="00ED2195">
      <w:pPr>
        <w:spacing w:line="360" w:lineRule="auto"/>
      </w:pPr>
    </w:p>
    <w:p w14:paraId="4BB891D9" w14:textId="77777777" w:rsidR="00372EBF" w:rsidRDefault="00372EBF" w:rsidP="00ED2195">
      <w:pPr>
        <w:spacing w:line="360" w:lineRule="auto"/>
      </w:pPr>
    </w:p>
    <w:p w14:paraId="1B75C3B4" w14:textId="77777777" w:rsidR="00372EBF" w:rsidRDefault="00372EBF" w:rsidP="00ED2195">
      <w:pPr>
        <w:spacing w:line="360" w:lineRule="auto"/>
      </w:pPr>
    </w:p>
    <w:p w14:paraId="5BE5894B" w14:textId="77777777" w:rsidR="00372EBF" w:rsidRDefault="00372EBF" w:rsidP="00ED2195">
      <w:pPr>
        <w:spacing w:line="360" w:lineRule="auto"/>
      </w:pPr>
    </w:p>
    <w:p w14:paraId="5C52B5BF" w14:textId="77777777" w:rsidR="00372EBF" w:rsidRDefault="00372EBF" w:rsidP="00ED2195">
      <w:pPr>
        <w:spacing w:line="360" w:lineRule="auto"/>
      </w:pPr>
    </w:p>
    <w:p w14:paraId="3B3CF742" w14:textId="77777777" w:rsidR="00372EBF" w:rsidRDefault="00372EBF" w:rsidP="00ED2195">
      <w:pPr>
        <w:spacing w:line="360" w:lineRule="auto"/>
      </w:pPr>
    </w:p>
    <w:p w14:paraId="41BDEA28" w14:textId="5764F43D" w:rsidR="00372EBF" w:rsidRPr="00765033" w:rsidRDefault="00B56614" w:rsidP="00372EBF">
      <w:pPr>
        <w:pStyle w:val="IntenseQuote"/>
        <w:tabs>
          <w:tab w:val="clear" w:pos="8021"/>
        </w:tabs>
        <w:ind w:left="0" w:right="0"/>
      </w:pPr>
      <w:r>
        <w:t>Extracurricular Activit</w:t>
      </w:r>
      <w:r w:rsidR="003D7D08">
        <w:t>y</w:t>
      </w:r>
    </w:p>
    <w:p w14:paraId="2DCCDB45" w14:textId="77777777" w:rsidR="00372EBF" w:rsidRDefault="00372EBF" w:rsidP="00372EBF">
      <w:pPr>
        <w:widowControl/>
        <w:tabs>
          <w:tab w:val="clear" w:pos="3700"/>
          <w:tab w:val="clear" w:pos="8021"/>
        </w:tabs>
        <w:autoSpaceDE/>
        <w:autoSpaceDN/>
        <w:spacing w:after="160" w:line="259" w:lineRule="auto"/>
        <w:rPr>
          <w:rFonts w:eastAsia="Calibri"/>
          <w:b/>
          <w:szCs w:val="22"/>
          <w:lang w:bidi="ar-SA"/>
        </w:rPr>
      </w:pPr>
    </w:p>
    <w:p w14:paraId="1DD5DCB5" w14:textId="18856AD3" w:rsidR="00372EBF" w:rsidRDefault="00B56614" w:rsidP="00ED2195">
      <w:pPr>
        <w:spacing w:line="360" w:lineRule="auto"/>
      </w:pPr>
      <w:r>
        <w:t xml:space="preserve">Please </w:t>
      </w:r>
      <w:r w:rsidR="006C5413">
        <w:t>fill out this page for your</w:t>
      </w:r>
      <w:r w:rsidR="00C258D0" w:rsidRPr="006C5413">
        <w:t xml:space="preserve"> </w:t>
      </w:r>
      <w:r w:rsidR="00C258D0" w:rsidRPr="00F10555">
        <w:rPr>
          <w:b/>
          <w:bCs/>
          <w:u w:val="single"/>
        </w:rPr>
        <w:t>current</w:t>
      </w:r>
      <w:r w:rsidR="00C258D0">
        <w:t xml:space="preserve"> extracurricular activit</w:t>
      </w:r>
      <w:r w:rsidR="006C5413">
        <w:t>y/ activities</w:t>
      </w:r>
      <w:r w:rsidR="00C258D0">
        <w:t xml:space="preserve">. </w:t>
      </w:r>
      <w:r w:rsidR="006C5413">
        <w:t>This activity</w:t>
      </w:r>
      <w:r w:rsidR="00C258D0">
        <w:t xml:space="preserve"> can be clubs, </w:t>
      </w:r>
      <w:r w:rsidR="00475863">
        <w:t xml:space="preserve">sports, </w:t>
      </w:r>
      <w:r w:rsidR="00C258D0">
        <w:t xml:space="preserve">community service, and work experiences. </w:t>
      </w:r>
      <w:r w:rsidR="006C5413">
        <w:t>Use one page per activity</w:t>
      </w:r>
      <w:r w:rsidR="00323666">
        <w:t xml:space="preserve"> </w:t>
      </w:r>
      <w:r w:rsidR="00417B4A">
        <w:t>but</w:t>
      </w:r>
      <w:r w:rsidR="00323666">
        <w:t xml:space="preserve"> </w:t>
      </w:r>
      <w:r w:rsidR="00323666" w:rsidRPr="00323666">
        <w:rPr>
          <w:u w:val="single"/>
        </w:rPr>
        <w:t xml:space="preserve">no more than </w:t>
      </w:r>
      <w:r w:rsidR="00F216FB">
        <w:rPr>
          <w:u w:val="single"/>
        </w:rPr>
        <w:t>3</w:t>
      </w:r>
      <w:r w:rsidR="00323666" w:rsidRPr="00323666">
        <w:rPr>
          <w:u w:val="single"/>
        </w:rPr>
        <w:t xml:space="preserve"> pages</w:t>
      </w:r>
      <w:r w:rsidR="00323666">
        <w:t xml:space="preserve"> for all activities/ work experiences. </w:t>
      </w:r>
    </w:p>
    <w:p w14:paraId="2435D7CC" w14:textId="77777777" w:rsidR="006C5413" w:rsidRDefault="006C5413" w:rsidP="00ED2195">
      <w:pPr>
        <w:spacing w:line="360" w:lineRule="auto"/>
      </w:pPr>
    </w:p>
    <w:p w14:paraId="0CA702C9" w14:textId="18DF764F" w:rsidR="006C5413" w:rsidRDefault="006C5413" w:rsidP="00ED2195">
      <w:pPr>
        <w:spacing w:line="360" w:lineRule="auto"/>
      </w:pPr>
      <w:r>
        <w:t>Position and organization name: ______________________________________________________</w:t>
      </w:r>
    </w:p>
    <w:p w14:paraId="110EF1BD" w14:textId="2F623FC7" w:rsidR="00A72F4F" w:rsidRDefault="00A72F4F" w:rsidP="00ED2195">
      <w:pPr>
        <w:spacing w:line="360" w:lineRule="auto"/>
      </w:pPr>
      <w:r>
        <w:t>Coach or Supervisor (name, phone number and/or email address): ___________________________</w:t>
      </w:r>
    </w:p>
    <w:p w14:paraId="7694BE61" w14:textId="6021AC23" w:rsidR="00A72F4F" w:rsidRDefault="00A72F4F" w:rsidP="00ED2195">
      <w:pPr>
        <w:spacing w:line="360" w:lineRule="auto"/>
      </w:pPr>
      <w:r>
        <w:t>________________________________________________________________________________</w:t>
      </w:r>
    </w:p>
    <w:p w14:paraId="2056FCBC" w14:textId="424459BE" w:rsidR="006C5413" w:rsidRDefault="006C5413" w:rsidP="006C5413">
      <w:pPr>
        <w:spacing w:line="360" w:lineRule="auto"/>
      </w:pPr>
      <w:r>
        <w:t xml:space="preserve">Timing of participation: </w:t>
      </w:r>
    </w:p>
    <w:p w14:paraId="4FCB2A02" w14:textId="02C2BA6E" w:rsidR="006C5413" w:rsidRPr="00B56614" w:rsidRDefault="006C5413" w:rsidP="006C5413">
      <w:pPr>
        <w:pStyle w:val="ListParagraph"/>
        <w:numPr>
          <w:ilvl w:val="0"/>
          <w:numId w:val="10"/>
        </w:numPr>
      </w:pPr>
      <w:r>
        <w:t>After school</w:t>
      </w:r>
    </w:p>
    <w:p w14:paraId="01AB2B3A" w14:textId="7BF7FEF4" w:rsidR="006C5413" w:rsidRPr="00B56614" w:rsidRDefault="006C5413" w:rsidP="006C5413">
      <w:pPr>
        <w:pStyle w:val="ListParagraph"/>
        <w:numPr>
          <w:ilvl w:val="0"/>
          <w:numId w:val="10"/>
        </w:numPr>
      </w:pPr>
      <w:r>
        <w:t>During school year</w:t>
      </w:r>
      <w:r w:rsidR="00F10555">
        <w:t>-</w:t>
      </w:r>
      <w:r>
        <w:t xml:space="preserve"> weekends</w:t>
      </w:r>
    </w:p>
    <w:p w14:paraId="37C97C59" w14:textId="6E073F20" w:rsidR="006C5413" w:rsidRDefault="006C5413" w:rsidP="006C5413">
      <w:pPr>
        <w:pStyle w:val="ListParagraph"/>
        <w:numPr>
          <w:ilvl w:val="0"/>
          <w:numId w:val="10"/>
        </w:numPr>
      </w:pPr>
      <w:r>
        <w:t>During school breaks</w:t>
      </w:r>
      <w:r w:rsidR="00F10555">
        <w:t>-</w:t>
      </w:r>
      <w:r>
        <w:t xml:space="preserve"> Winter, Feb</w:t>
      </w:r>
      <w:r w:rsidR="00BB7E03">
        <w:t xml:space="preserve"> vacation</w:t>
      </w:r>
      <w:r>
        <w:t>, April</w:t>
      </w:r>
      <w:r w:rsidR="00BB7E03">
        <w:t xml:space="preserve"> vacation</w:t>
      </w:r>
      <w:r>
        <w:t xml:space="preserve">, </w:t>
      </w:r>
      <w:r w:rsidR="00BB7E03">
        <w:t>and/or</w:t>
      </w:r>
      <w:r>
        <w:t xml:space="preserve"> summer; explain</w:t>
      </w:r>
      <w:r w:rsidR="00BB7E03">
        <w:t xml:space="preserve"> which break ______________________</w:t>
      </w:r>
      <w:r>
        <w:t>________________________</w:t>
      </w:r>
      <w:r w:rsidR="00BB7E03">
        <w:t>______________________________</w:t>
      </w:r>
      <w:r>
        <w:br/>
      </w:r>
    </w:p>
    <w:p w14:paraId="612446BD" w14:textId="6FECFF3D" w:rsidR="00475863" w:rsidRDefault="00475863" w:rsidP="006C5413">
      <w:r>
        <w:t>Start date:  _____________________________</w:t>
      </w:r>
    </w:p>
    <w:p w14:paraId="6080473C" w14:textId="77777777" w:rsidR="00475863" w:rsidRDefault="00475863" w:rsidP="006C5413"/>
    <w:p w14:paraId="405AE2EE" w14:textId="47BAB360" w:rsidR="006C5413" w:rsidRDefault="006C5413" w:rsidP="006C5413">
      <w:r>
        <w:t>Hours per week: _________________________</w:t>
      </w:r>
    </w:p>
    <w:p w14:paraId="43F29A2A" w14:textId="7208CA6F" w:rsidR="006C5413" w:rsidRDefault="006C5413" w:rsidP="006C5413">
      <w:r>
        <w:br/>
        <w:t>Weeks per year: _________________________</w:t>
      </w:r>
    </w:p>
    <w:p w14:paraId="1E470EA4" w14:textId="101CF75F" w:rsidR="006C5413" w:rsidRDefault="006C5413" w:rsidP="006C5413">
      <w:pPr>
        <w:spacing w:line="360" w:lineRule="auto"/>
      </w:pPr>
      <w:r>
        <w:br/>
        <w:t>Activity type (use the space to descri</w:t>
      </w:r>
      <w:r w:rsidR="00323666">
        <w:t>be</w:t>
      </w:r>
      <w:r>
        <w:t xml:space="preserve"> the activity): </w:t>
      </w:r>
    </w:p>
    <w:p w14:paraId="45CD5042" w14:textId="0ABAE21A" w:rsidR="006C5413" w:rsidRPr="00B56614" w:rsidRDefault="006C5413" w:rsidP="006C5413"/>
    <w:p w14:paraId="7D4EB6E3" w14:textId="77777777" w:rsidR="006C5413" w:rsidRDefault="006C5413" w:rsidP="006C5413">
      <w:pPr>
        <w:spacing w:line="360" w:lineRule="auto"/>
      </w:pPr>
    </w:p>
    <w:p w14:paraId="46133B77" w14:textId="6ADD2E41" w:rsidR="006C5413" w:rsidRPr="001852E0" w:rsidRDefault="006C5413" w:rsidP="006C5413">
      <w:pPr>
        <w:spacing w:line="360" w:lineRule="auto"/>
      </w:pPr>
      <w:r>
        <w:tab/>
      </w:r>
    </w:p>
    <w:sectPr w:rsidR="006C5413" w:rsidRPr="001852E0" w:rsidSect="00F65AEF">
      <w:footerReference w:type="default" r:id="rId24"/>
      <w:type w:val="continuous"/>
      <w:pgSz w:w="12240" w:h="15840"/>
      <w:pgMar w:top="720" w:right="1080" w:bottom="1008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339D5E" w14:textId="77777777" w:rsidR="00012F72" w:rsidRDefault="00012F72" w:rsidP="005A6D6C">
      <w:r>
        <w:separator/>
      </w:r>
    </w:p>
  </w:endnote>
  <w:endnote w:type="continuationSeparator" w:id="0">
    <w:p w14:paraId="40E24ABB" w14:textId="77777777" w:rsidR="00012F72" w:rsidRDefault="00012F72" w:rsidP="005A6D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</w:rPr>
      <w:id w:val="98589774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39B4899" w14:textId="77777777" w:rsidR="005A6D6C" w:rsidRPr="005A6D6C" w:rsidRDefault="005A6D6C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  <w:sz w:val="20"/>
          </w:rPr>
        </w:pPr>
        <w:r w:rsidRPr="005A6D6C">
          <w:rPr>
            <w:sz w:val="20"/>
          </w:rPr>
          <w:fldChar w:fldCharType="begin"/>
        </w:r>
        <w:r w:rsidRPr="005A6D6C">
          <w:rPr>
            <w:sz w:val="20"/>
          </w:rPr>
          <w:instrText xml:space="preserve"> PAGE   \* MERGEFORMAT </w:instrText>
        </w:r>
        <w:r w:rsidRPr="005A6D6C">
          <w:rPr>
            <w:sz w:val="20"/>
          </w:rPr>
          <w:fldChar w:fldCharType="separate"/>
        </w:r>
        <w:r w:rsidR="007474EC" w:rsidRPr="007474EC">
          <w:rPr>
            <w:b/>
            <w:bCs/>
            <w:noProof/>
            <w:sz w:val="20"/>
          </w:rPr>
          <w:t>1</w:t>
        </w:r>
        <w:r w:rsidRPr="005A6D6C">
          <w:rPr>
            <w:b/>
            <w:bCs/>
            <w:noProof/>
            <w:sz w:val="20"/>
          </w:rPr>
          <w:fldChar w:fldCharType="end"/>
        </w:r>
        <w:r w:rsidRPr="005A6D6C">
          <w:rPr>
            <w:b/>
            <w:bCs/>
            <w:sz w:val="20"/>
          </w:rPr>
          <w:t xml:space="preserve"> | </w:t>
        </w:r>
        <w:r w:rsidRPr="005A6D6C">
          <w:rPr>
            <w:color w:val="7F7F7F" w:themeColor="background1" w:themeShade="7F"/>
            <w:spacing w:val="60"/>
            <w:sz w:val="20"/>
          </w:rPr>
          <w:t>Page</w:t>
        </w:r>
      </w:p>
    </w:sdtContent>
  </w:sdt>
  <w:p w14:paraId="769D0D3C" w14:textId="77777777" w:rsidR="005A6D6C" w:rsidRDefault="005A6D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A633AE" w14:textId="77777777" w:rsidR="00012F72" w:rsidRDefault="00012F72" w:rsidP="005A6D6C">
      <w:r>
        <w:separator/>
      </w:r>
    </w:p>
  </w:footnote>
  <w:footnote w:type="continuationSeparator" w:id="0">
    <w:p w14:paraId="1899B079" w14:textId="77777777" w:rsidR="00012F72" w:rsidRDefault="00012F72" w:rsidP="005A6D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7608F"/>
    <w:multiLevelType w:val="hybridMultilevel"/>
    <w:tmpl w:val="141CB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C0597"/>
    <w:multiLevelType w:val="hybridMultilevel"/>
    <w:tmpl w:val="2504863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B94A8E"/>
    <w:multiLevelType w:val="multilevel"/>
    <w:tmpl w:val="D194A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DB172E9"/>
    <w:multiLevelType w:val="hybridMultilevel"/>
    <w:tmpl w:val="46E058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D75D0D"/>
    <w:multiLevelType w:val="hybridMultilevel"/>
    <w:tmpl w:val="029EAC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055AF"/>
    <w:multiLevelType w:val="multilevel"/>
    <w:tmpl w:val="DFD6B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62D6026"/>
    <w:multiLevelType w:val="hybridMultilevel"/>
    <w:tmpl w:val="C1B83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64560E"/>
    <w:multiLevelType w:val="hybridMultilevel"/>
    <w:tmpl w:val="F3DAA3D0"/>
    <w:lvl w:ilvl="0" w:tplc="EF7AB51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68485D"/>
    <w:multiLevelType w:val="multilevel"/>
    <w:tmpl w:val="C52CD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4563723"/>
    <w:multiLevelType w:val="multilevel"/>
    <w:tmpl w:val="02D86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5427ECF"/>
    <w:multiLevelType w:val="hybridMultilevel"/>
    <w:tmpl w:val="2D50AC56"/>
    <w:lvl w:ilvl="0" w:tplc="78AE256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13F11"/>
    <w:multiLevelType w:val="hybridMultilevel"/>
    <w:tmpl w:val="410AA0A4"/>
    <w:lvl w:ilvl="0" w:tplc="78AE256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BC5EC3"/>
    <w:multiLevelType w:val="hybridMultilevel"/>
    <w:tmpl w:val="C9BE362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E26DC6"/>
    <w:multiLevelType w:val="hybridMultilevel"/>
    <w:tmpl w:val="C6CAC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DD2A03"/>
    <w:multiLevelType w:val="multilevel"/>
    <w:tmpl w:val="C2224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0D64365"/>
    <w:multiLevelType w:val="multilevel"/>
    <w:tmpl w:val="88BE4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16D6D79"/>
    <w:multiLevelType w:val="multilevel"/>
    <w:tmpl w:val="2EF28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5F115BE"/>
    <w:multiLevelType w:val="multilevel"/>
    <w:tmpl w:val="8BFEF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8BC3A63"/>
    <w:multiLevelType w:val="multilevel"/>
    <w:tmpl w:val="47109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8C51FFB"/>
    <w:multiLevelType w:val="multilevel"/>
    <w:tmpl w:val="5134994E"/>
    <w:lvl w:ilvl="0">
      <w:start w:val="6"/>
      <w:numFmt w:val="upperLetter"/>
      <w:lvlText w:val="%1"/>
      <w:lvlJc w:val="left"/>
      <w:pPr>
        <w:ind w:left="1131" w:hanging="1032"/>
      </w:pPr>
      <w:rPr>
        <w:rFonts w:hint="default"/>
        <w:lang w:val="en-US" w:eastAsia="en-US" w:bidi="en-US"/>
      </w:rPr>
    </w:lvl>
    <w:lvl w:ilvl="1">
      <w:start w:val="12"/>
      <w:numFmt w:val="upperLetter"/>
      <w:lvlText w:val="%1.%2"/>
      <w:lvlJc w:val="left"/>
      <w:pPr>
        <w:ind w:left="1131" w:hanging="1032"/>
      </w:pPr>
      <w:rPr>
        <w:rFonts w:hint="default"/>
        <w:lang w:val="en-US" w:eastAsia="en-US" w:bidi="en-US"/>
      </w:rPr>
    </w:lvl>
    <w:lvl w:ilvl="2">
      <w:start w:val="15"/>
      <w:numFmt w:val="upperLetter"/>
      <w:lvlText w:val="%1.%2.%3"/>
      <w:lvlJc w:val="left"/>
      <w:pPr>
        <w:ind w:left="1131" w:hanging="1032"/>
      </w:pPr>
      <w:rPr>
        <w:rFonts w:hint="default"/>
        <w:lang w:val="en-US" w:eastAsia="en-US" w:bidi="en-US"/>
      </w:rPr>
    </w:lvl>
    <w:lvl w:ilvl="3">
      <w:start w:val="23"/>
      <w:numFmt w:val="upperLetter"/>
      <w:lvlText w:val="%1.%2.%3.%4."/>
      <w:lvlJc w:val="left"/>
      <w:pPr>
        <w:ind w:left="1131" w:hanging="1032"/>
      </w:pPr>
      <w:rPr>
        <w:rFonts w:ascii="Times New Roman" w:eastAsia="Times New Roman" w:hAnsi="Times New Roman" w:cs="Times New Roman" w:hint="default"/>
        <w:b/>
        <w:bCs/>
        <w:spacing w:val="-3"/>
        <w:w w:val="99"/>
        <w:sz w:val="24"/>
        <w:szCs w:val="24"/>
        <w:lang w:val="en-US" w:eastAsia="en-US" w:bidi="en-US"/>
      </w:rPr>
    </w:lvl>
    <w:lvl w:ilvl="4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5">
      <w:numFmt w:val="bullet"/>
      <w:lvlText w:val="•"/>
      <w:lvlJc w:val="left"/>
      <w:pPr>
        <w:ind w:left="4588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451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175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4182562E"/>
    <w:multiLevelType w:val="multilevel"/>
    <w:tmpl w:val="CE1A4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62F338C"/>
    <w:multiLevelType w:val="hybridMultilevel"/>
    <w:tmpl w:val="5F76B382"/>
    <w:lvl w:ilvl="0" w:tplc="78AE256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AE2560">
      <w:start w:val="1"/>
      <w:numFmt w:val="bullet"/>
      <w:lvlText w:val="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D46266"/>
    <w:multiLevelType w:val="multilevel"/>
    <w:tmpl w:val="7BBA1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B0D0728"/>
    <w:multiLevelType w:val="multilevel"/>
    <w:tmpl w:val="4D820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6A376CA"/>
    <w:multiLevelType w:val="hybridMultilevel"/>
    <w:tmpl w:val="10BAED2C"/>
    <w:lvl w:ilvl="0" w:tplc="78AE256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295557"/>
    <w:multiLevelType w:val="hybridMultilevel"/>
    <w:tmpl w:val="6CB86F7C"/>
    <w:lvl w:ilvl="0" w:tplc="74F43860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27402C3E">
      <w:numFmt w:val="bullet"/>
      <w:lvlText w:val="•"/>
      <w:lvlJc w:val="left"/>
      <w:pPr>
        <w:ind w:left="1628" w:hanging="360"/>
      </w:pPr>
      <w:rPr>
        <w:rFonts w:hint="default"/>
        <w:lang w:val="en-US" w:eastAsia="en-US" w:bidi="en-US"/>
      </w:rPr>
    </w:lvl>
    <w:lvl w:ilvl="2" w:tplc="CF8EF884">
      <w:numFmt w:val="bullet"/>
      <w:lvlText w:val="•"/>
      <w:lvlJc w:val="left"/>
      <w:pPr>
        <w:ind w:left="2436" w:hanging="360"/>
      </w:pPr>
      <w:rPr>
        <w:rFonts w:hint="default"/>
        <w:lang w:val="en-US" w:eastAsia="en-US" w:bidi="en-US"/>
      </w:rPr>
    </w:lvl>
    <w:lvl w:ilvl="3" w:tplc="83E21218">
      <w:numFmt w:val="bullet"/>
      <w:lvlText w:val="•"/>
      <w:lvlJc w:val="left"/>
      <w:pPr>
        <w:ind w:left="3244" w:hanging="360"/>
      </w:pPr>
      <w:rPr>
        <w:rFonts w:hint="default"/>
        <w:lang w:val="en-US" w:eastAsia="en-US" w:bidi="en-US"/>
      </w:rPr>
    </w:lvl>
    <w:lvl w:ilvl="4" w:tplc="9C74A2D6">
      <w:numFmt w:val="bullet"/>
      <w:lvlText w:val="•"/>
      <w:lvlJc w:val="left"/>
      <w:pPr>
        <w:ind w:left="4052" w:hanging="360"/>
      </w:pPr>
      <w:rPr>
        <w:rFonts w:hint="default"/>
        <w:lang w:val="en-US" w:eastAsia="en-US" w:bidi="en-US"/>
      </w:rPr>
    </w:lvl>
    <w:lvl w:ilvl="5" w:tplc="5520FE2E">
      <w:numFmt w:val="bullet"/>
      <w:lvlText w:val="•"/>
      <w:lvlJc w:val="left"/>
      <w:pPr>
        <w:ind w:left="4860" w:hanging="360"/>
      </w:pPr>
      <w:rPr>
        <w:rFonts w:hint="default"/>
        <w:lang w:val="en-US" w:eastAsia="en-US" w:bidi="en-US"/>
      </w:rPr>
    </w:lvl>
    <w:lvl w:ilvl="6" w:tplc="CF0C8110">
      <w:numFmt w:val="bullet"/>
      <w:lvlText w:val="•"/>
      <w:lvlJc w:val="left"/>
      <w:pPr>
        <w:ind w:left="5668" w:hanging="360"/>
      </w:pPr>
      <w:rPr>
        <w:rFonts w:hint="default"/>
        <w:lang w:val="en-US" w:eastAsia="en-US" w:bidi="en-US"/>
      </w:rPr>
    </w:lvl>
    <w:lvl w:ilvl="7" w:tplc="B1F81680">
      <w:numFmt w:val="bullet"/>
      <w:lvlText w:val="•"/>
      <w:lvlJc w:val="left"/>
      <w:pPr>
        <w:ind w:left="6476" w:hanging="360"/>
      </w:pPr>
      <w:rPr>
        <w:rFonts w:hint="default"/>
        <w:lang w:val="en-US" w:eastAsia="en-US" w:bidi="en-US"/>
      </w:rPr>
    </w:lvl>
    <w:lvl w:ilvl="8" w:tplc="83365310">
      <w:numFmt w:val="bullet"/>
      <w:lvlText w:val="•"/>
      <w:lvlJc w:val="left"/>
      <w:pPr>
        <w:ind w:left="7284" w:hanging="360"/>
      </w:pPr>
      <w:rPr>
        <w:rFonts w:hint="default"/>
        <w:lang w:val="en-US" w:eastAsia="en-US" w:bidi="en-US"/>
      </w:rPr>
    </w:lvl>
  </w:abstractNum>
  <w:abstractNum w:abstractNumId="26" w15:restartNumberingAfterBreak="0">
    <w:nsid w:val="5A29243B"/>
    <w:multiLevelType w:val="hybridMultilevel"/>
    <w:tmpl w:val="570E3D4E"/>
    <w:lvl w:ilvl="0" w:tplc="78AE256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6E5719"/>
    <w:multiLevelType w:val="multilevel"/>
    <w:tmpl w:val="3D184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B924300"/>
    <w:multiLevelType w:val="hybridMultilevel"/>
    <w:tmpl w:val="453ECB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934454"/>
    <w:multiLevelType w:val="hybridMultilevel"/>
    <w:tmpl w:val="0E10F93C"/>
    <w:lvl w:ilvl="0" w:tplc="319204E8">
      <w:start w:val="1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en-US"/>
      </w:rPr>
    </w:lvl>
    <w:lvl w:ilvl="1" w:tplc="9014D46A">
      <w:numFmt w:val="bullet"/>
      <w:lvlText w:val="•"/>
      <w:lvlJc w:val="left"/>
      <w:pPr>
        <w:ind w:left="1628" w:hanging="360"/>
      </w:pPr>
      <w:rPr>
        <w:rFonts w:hint="default"/>
        <w:lang w:val="en-US" w:eastAsia="en-US" w:bidi="en-US"/>
      </w:rPr>
    </w:lvl>
    <w:lvl w:ilvl="2" w:tplc="7BE0AB54">
      <w:numFmt w:val="bullet"/>
      <w:lvlText w:val="•"/>
      <w:lvlJc w:val="left"/>
      <w:pPr>
        <w:ind w:left="2436" w:hanging="360"/>
      </w:pPr>
      <w:rPr>
        <w:rFonts w:hint="default"/>
        <w:lang w:val="en-US" w:eastAsia="en-US" w:bidi="en-US"/>
      </w:rPr>
    </w:lvl>
    <w:lvl w:ilvl="3" w:tplc="69322A2A">
      <w:numFmt w:val="bullet"/>
      <w:lvlText w:val="•"/>
      <w:lvlJc w:val="left"/>
      <w:pPr>
        <w:ind w:left="3244" w:hanging="360"/>
      </w:pPr>
      <w:rPr>
        <w:rFonts w:hint="default"/>
        <w:lang w:val="en-US" w:eastAsia="en-US" w:bidi="en-US"/>
      </w:rPr>
    </w:lvl>
    <w:lvl w:ilvl="4" w:tplc="07F6D900">
      <w:numFmt w:val="bullet"/>
      <w:lvlText w:val="•"/>
      <w:lvlJc w:val="left"/>
      <w:pPr>
        <w:ind w:left="4052" w:hanging="360"/>
      </w:pPr>
      <w:rPr>
        <w:rFonts w:hint="default"/>
        <w:lang w:val="en-US" w:eastAsia="en-US" w:bidi="en-US"/>
      </w:rPr>
    </w:lvl>
    <w:lvl w:ilvl="5" w:tplc="9794ABDC">
      <w:numFmt w:val="bullet"/>
      <w:lvlText w:val="•"/>
      <w:lvlJc w:val="left"/>
      <w:pPr>
        <w:ind w:left="4860" w:hanging="360"/>
      </w:pPr>
      <w:rPr>
        <w:rFonts w:hint="default"/>
        <w:lang w:val="en-US" w:eastAsia="en-US" w:bidi="en-US"/>
      </w:rPr>
    </w:lvl>
    <w:lvl w:ilvl="6" w:tplc="AFF2489C">
      <w:numFmt w:val="bullet"/>
      <w:lvlText w:val="•"/>
      <w:lvlJc w:val="left"/>
      <w:pPr>
        <w:ind w:left="5668" w:hanging="360"/>
      </w:pPr>
      <w:rPr>
        <w:rFonts w:hint="default"/>
        <w:lang w:val="en-US" w:eastAsia="en-US" w:bidi="en-US"/>
      </w:rPr>
    </w:lvl>
    <w:lvl w:ilvl="7" w:tplc="12BE5290">
      <w:numFmt w:val="bullet"/>
      <w:lvlText w:val="•"/>
      <w:lvlJc w:val="left"/>
      <w:pPr>
        <w:ind w:left="6476" w:hanging="360"/>
      </w:pPr>
      <w:rPr>
        <w:rFonts w:hint="default"/>
        <w:lang w:val="en-US" w:eastAsia="en-US" w:bidi="en-US"/>
      </w:rPr>
    </w:lvl>
    <w:lvl w:ilvl="8" w:tplc="EE02460C">
      <w:numFmt w:val="bullet"/>
      <w:lvlText w:val="•"/>
      <w:lvlJc w:val="left"/>
      <w:pPr>
        <w:ind w:left="7284" w:hanging="360"/>
      </w:pPr>
      <w:rPr>
        <w:rFonts w:hint="default"/>
        <w:lang w:val="en-US" w:eastAsia="en-US" w:bidi="en-US"/>
      </w:rPr>
    </w:lvl>
  </w:abstractNum>
  <w:abstractNum w:abstractNumId="30" w15:restartNumberingAfterBreak="0">
    <w:nsid w:val="5CFC7EC3"/>
    <w:multiLevelType w:val="multilevel"/>
    <w:tmpl w:val="943E7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14D1604"/>
    <w:multiLevelType w:val="multilevel"/>
    <w:tmpl w:val="956AA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34A6AF0"/>
    <w:multiLevelType w:val="multilevel"/>
    <w:tmpl w:val="A1F48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38D6C7E"/>
    <w:multiLevelType w:val="multilevel"/>
    <w:tmpl w:val="E9A275A4"/>
    <w:lvl w:ilvl="0">
      <w:start w:val="6"/>
      <w:numFmt w:val="upperLetter"/>
      <w:lvlText w:val="%1"/>
      <w:lvlJc w:val="left"/>
      <w:pPr>
        <w:ind w:left="1131" w:hanging="1032"/>
      </w:pPr>
      <w:rPr>
        <w:rFonts w:hint="default"/>
        <w:lang w:val="en-US" w:eastAsia="en-US" w:bidi="en-US"/>
      </w:rPr>
    </w:lvl>
    <w:lvl w:ilvl="1">
      <w:start w:val="12"/>
      <w:numFmt w:val="upperLetter"/>
      <w:lvlText w:val="%1.%2"/>
      <w:lvlJc w:val="left"/>
      <w:pPr>
        <w:ind w:left="1131" w:hanging="1032"/>
      </w:pPr>
      <w:rPr>
        <w:rFonts w:hint="default"/>
        <w:lang w:val="en-US" w:eastAsia="en-US" w:bidi="en-US"/>
      </w:rPr>
    </w:lvl>
    <w:lvl w:ilvl="2">
      <w:start w:val="15"/>
      <w:numFmt w:val="upperLetter"/>
      <w:lvlText w:val="%1.%2.%3"/>
      <w:lvlJc w:val="left"/>
      <w:pPr>
        <w:ind w:left="1131" w:hanging="1032"/>
      </w:pPr>
      <w:rPr>
        <w:rFonts w:hint="default"/>
        <w:lang w:val="en-US" w:eastAsia="en-US" w:bidi="en-US"/>
      </w:rPr>
    </w:lvl>
    <w:lvl w:ilvl="3">
      <w:start w:val="23"/>
      <w:numFmt w:val="upperLetter"/>
      <w:lvlText w:val="%1.%2.%3.%4."/>
      <w:lvlJc w:val="left"/>
      <w:pPr>
        <w:ind w:left="1131" w:hanging="1032"/>
      </w:pPr>
      <w:rPr>
        <w:rFonts w:ascii="Times New Roman" w:eastAsia="Times New Roman" w:hAnsi="Times New Roman" w:cs="Times New Roman" w:hint="default"/>
        <w:b/>
        <w:bCs/>
        <w:spacing w:val="-3"/>
        <w:w w:val="99"/>
        <w:sz w:val="24"/>
        <w:szCs w:val="24"/>
        <w:lang w:val="en-US" w:eastAsia="en-US" w:bidi="en-US"/>
      </w:rPr>
    </w:lvl>
    <w:lvl w:ilvl="4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5">
      <w:numFmt w:val="bullet"/>
      <w:lvlText w:val="•"/>
      <w:lvlJc w:val="left"/>
      <w:pPr>
        <w:ind w:left="4588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451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175" w:hanging="360"/>
      </w:pPr>
      <w:rPr>
        <w:rFonts w:hint="default"/>
        <w:lang w:val="en-US" w:eastAsia="en-US" w:bidi="en-US"/>
      </w:rPr>
    </w:lvl>
  </w:abstractNum>
  <w:abstractNum w:abstractNumId="34" w15:restartNumberingAfterBreak="0">
    <w:nsid w:val="67173997"/>
    <w:multiLevelType w:val="hybridMultilevel"/>
    <w:tmpl w:val="37E6E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EB5EB2"/>
    <w:multiLevelType w:val="multilevel"/>
    <w:tmpl w:val="34202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ABE3C57"/>
    <w:multiLevelType w:val="multilevel"/>
    <w:tmpl w:val="346A2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2AF6763"/>
    <w:multiLevelType w:val="hybridMultilevel"/>
    <w:tmpl w:val="0A220406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077DE0"/>
    <w:multiLevelType w:val="multilevel"/>
    <w:tmpl w:val="94E0E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C5934D0"/>
    <w:multiLevelType w:val="multilevel"/>
    <w:tmpl w:val="761EFE5A"/>
    <w:lvl w:ilvl="0">
      <w:start w:val="6"/>
      <w:numFmt w:val="upperLetter"/>
      <w:lvlText w:val="%1"/>
      <w:lvlJc w:val="left"/>
      <w:pPr>
        <w:ind w:left="1131" w:hanging="1032"/>
      </w:pPr>
      <w:rPr>
        <w:rFonts w:hint="default"/>
        <w:lang w:val="en-US" w:eastAsia="en-US" w:bidi="en-US"/>
      </w:rPr>
    </w:lvl>
    <w:lvl w:ilvl="1">
      <w:start w:val="12"/>
      <w:numFmt w:val="upperLetter"/>
      <w:lvlText w:val="%1.%2"/>
      <w:lvlJc w:val="left"/>
      <w:pPr>
        <w:ind w:left="1131" w:hanging="1032"/>
      </w:pPr>
      <w:rPr>
        <w:rFonts w:hint="default"/>
        <w:lang w:val="en-US" w:eastAsia="en-US" w:bidi="en-US"/>
      </w:rPr>
    </w:lvl>
    <w:lvl w:ilvl="2">
      <w:start w:val="15"/>
      <w:numFmt w:val="upperLetter"/>
      <w:lvlText w:val="%1.%2.%3"/>
      <w:lvlJc w:val="left"/>
      <w:pPr>
        <w:ind w:left="1131" w:hanging="1032"/>
      </w:pPr>
      <w:rPr>
        <w:rFonts w:hint="default"/>
        <w:lang w:val="en-US" w:eastAsia="en-US" w:bidi="en-US"/>
      </w:rPr>
    </w:lvl>
    <w:lvl w:ilvl="3">
      <w:start w:val="23"/>
      <w:numFmt w:val="upperLetter"/>
      <w:lvlText w:val="%1.%2.%3.%4."/>
      <w:lvlJc w:val="left"/>
      <w:pPr>
        <w:ind w:left="1131" w:hanging="1032"/>
      </w:pPr>
      <w:rPr>
        <w:rFonts w:ascii="Times New Roman" w:eastAsia="Times New Roman" w:hAnsi="Times New Roman" w:cs="Times New Roman" w:hint="default"/>
        <w:b/>
        <w:bCs/>
        <w:spacing w:val="-3"/>
        <w:w w:val="99"/>
        <w:sz w:val="24"/>
        <w:szCs w:val="24"/>
        <w:lang w:val="en-US" w:eastAsia="en-US" w:bidi="en-US"/>
      </w:rPr>
    </w:lvl>
    <w:lvl w:ilvl="4">
      <w:numFmt w:val="bullet"/>
      <w:lvlText w:val=""/>
      <w:lvlJc w:val="left"/>
      <w:pPr>
        <w:ind w:left="820" w:hanging="360"/>
      </w:pPr>
      <w:rPr>
        <w:rFonts w:hint="default"/>
        <w:w w:val="100"/>
        <w:lang w:val="en-US" w:eastAsia="en-US" w:bidi="en-US"/>
      </w:rPr>
    </w:lvl>
    <w:lvl w:ilvl="5">
      <w:numFmt w:val="bullet"/>
      <w:lvlText w:val="•"/>
      <w:lvlJc w:val="left"/>
      <w:pPr>
        <w:ind w:left="4588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451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175" w:hanging="360"/>
      </w:pPr>
      <w:rPr>
        <w:rFonts w:hint="default"/>
        <w:lang w:val="en-US" w:eastAsia="en-US" w:bidi="en-US"/>
      </w:rPr>
    </w:lvl>
  </w:abstractNum>
  <w:abstractNum w:abstractNumId="40" w15:restartNumberingAfterBreak="0">
    <w:nsid w:val="7CBB53BC"/>
    <w:multiLevelType w:val="multilevel"/>
    <w:tmpl w:val="1DDE2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E6718F2"/>
    <w:multiLevelType w:val="hybridMultilevel"/>
    <w:tmpl w:val="26E2F2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56706538">
    <w:abstractNumId w:val="25"/>
  </w:num>
  <w:num w:numId="2" w16cid:durableId="1779063606">
    <w:abstractNumId w:val="39"/>
  </w:num>
  <w:num w:numId="3" w16cid:durableId="732968016">
    <w:abstractNumId w:val="19"/>
  </w:num>
  <w:num w:numId="4" w16cid:durableId="317729643">
    <w:abstractNumId w:val="33"/>
  </w:num>
  <w:num w:numId="5" w16cid:durableId="2082168076">
    <w:abstractNumId w:val="29"/>
  </w:num>
  <w:num w:numId="6" w16cid:durableId="808942269">
    <w:abstractNumId w:val="24"/>
  </w:num>
  <w:num w:numId="7" w16cid:durableId="594559651">
    <w:abstractNumId w:val="12"/>
  </w:num>
  <w:num w:numId="8" w16cid:durableId="1005977720">
    <w:abstractNumId w:val="37"/>
  </w:num>
  <w:num w:numId="9" w16cid:durableId="1861385839">
    <w:abstractNumId w:val="7"/>
  </w:num>
  <w:num w:numId="10" w16cid:durableId="1827503345">
    <w:abstractNumId w:val="10"/>
  </w:num>
  <w:num w:numId="11" w16cid:durableId="1911427012">
    <w:abstractNumId w:val="21"/>
  </w:num>
  <w:num w:numId="12" w16cid:durableId="1832989426">
    <w:abstractNumId w:val="7"/>
  </w:num>
  <w:num w:numId="13" w16cid:durableId="41290660">
    <w:abstractNumId w:val="26"/>
  </w:num>
  <w:num w:numId="14" w16cid:durableId="1894853794">
    <w:abstractNumId w:val="3"/>
  </w:num>
  <w:num w:numId="15" w16cid:durableId="1603561725">
    <w:abstractNumId w:val="7"/>
  </w:num>
  <w:num w:numId="16" w16cid:durableId="2078700166">
    <w:abstractNumId w:val="4"/>
  </w:num>
  <w:num w:numId="17" w16cid:durableId="2020887313">
    <w:abstractNumId w:val="17"/>
  </w:num>
  <w:num w:numId="18" w16cid:durableId="2140223647">
    <w:abstractNumId w:val="38"/>
  </w:num>
  <w:num w:numId="19" w16cid:durableId="2089619350">
    <w:abstractNumId w:val="40"/>
  </w:num>
  <w:num w:numId="20" w16cid:durableId="2089883028">
    <w:abstractNumId w:val="2"/>
  </w:num>
  <w:num w:numId="21" w16cid:durableId="228269638">
    <w:abstractNumId w:val="36"/>
  </w:num>
  <w:num w:numId="22" w16cid:durableId="1940722797">
    <w:abstractNumId w:val="5"/>
  </w:num>
  <w:num w:numId="23" w16cid:durableId="488637613">
    <w:abstractNumId w:val="9"/>
  </w:num>
  <w:num w:numId="24" w16cid:durableId="1831672388">
    <w:abstractNumId w:val="22"/>
  </w:num>
  <w:num w:numId="25" w16cid:durableId="2026323768">
    <w:abstractNumId w:val="32"/>
  </w:num>
  <w:num w:numId="26" w16cid:durableId="966005054">
    <w:abstractNumId w:val="14"/>
  </w:num>
  <w:num w:numId="27" w16cid:durableId="87965337">
    <w:abstractNumId w:val="18"/>
  </w:num>
  <w:num w:numId="28" w16cid:durableId="422145837">
    <w:abstractNumId w:val="35"/>
  </w:num>
  <w:num w:numId="29" w16cid:durableId="1274941248">
    <w:abstractNumId w:val="16"/>
  </w:num>
  <w:num w:numId="30" w16cid:durableId="1045711576">
    <w:abstractNumId w:val="27"/>
  </w:num>
  <w:num w:numId="31" w16cid:durableId="1343700265">
    <w:abstractNumId w:val="31"/>
  </w:num>
  <w:num w:numId="32" w16cid:durableId="22172258">
    <w:abstractNumId w:val="23"/>
  </w:num>
  <w:num w:numId="33" w16cid:durableId="1775593030">
    <w:abstractNumId w:val="8"/>
  </w:num>
  <w:num w:numId="34" w16cid:durableId="778912625">
    <w:abstractNumId w:val="30"/>
  </w:num>
  <w:num w:numId="35" w16cid:durableId="1804033007">
    <w:abstractNumId w:val="20"/>
  </w:num>
  <w:num w:numId="36" w16cid:durableId="630209572">
    <w:abstractNumId w:val="15"/>
  </w:num>
  <w:num w:numId="37" w16cid:durableId="1112436939">
    <w:abstractNumId w:val="28"/>
  </w:num>
  <w:num w:numId="38" w16cid:durableId="928122940">
    <w:abstractNumId w:val="1"/>
  </w:num>
  <w:num w:numId="39" w16cid:durableId="44761931">
    <w:abstractNumId w:val="7"/>
  </w:num>
  <w:num w:numId="40" w16cid:durableId="992223665">
    <w:abstractNumId w:val="7"/>
  </w:num>
  <w:num w:numId="41" w16cid:durableId="1212883911">
    <w:abstractNumId w:val="34"/>
  </w:num>
  <w:num w:numId="42" w16cid:durableId="674000066">
    <w:abstractNumId w:val="11"/>
  </w:num>
  <w:num w:numId="43" w16cid:durableId="1482308727">
    <w:abstractNumId w:val="7"/>
  </w:num>
  <w:num w:numId="44" w16cid:durableId="160851934">
    <w:abstractNumId w:val="7"/>
  </w:num>
  <w:num w:numId="45" w16cid:durableId="1189948000">
    <w:abstractNumId w:val="7"/>
  </w:num>
  <w:num w:numId="46" w16cid:durableId="755591997">
    <w:abstractNumId w:val="7"/>
  </w:num>
  <w:num w:numId="47" w16cid:durableId="1354452188">
    <w:abstractNumId w:val="7"/>
  </w:num>
  <w:num w:numId="48" w16cid:durableId="409736689">
    <w:abstractNumId w:val="0"/>
  </w:num>
  <w:num w:numId="49" w16cid:durableId="1921255934">
    <w:abstractNumId w:val="41"/>
  </w:num>
  <w:num w:numId="50" w16cid:durableId="999964743">
    <w:abstractNumId w:val="6"/>
  </w:num>
  <w:num w:numId="51" w16cid:durableId="127933250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zNTS3sDA0MzI3NTNU0lEKTi0uzszPAykwrgUAtkooNSwAAAA="/>
  </w:docVars>
  <w:rsids>
    <w:rsidRoot w:val="00FC0B49"/>
    <w:rsid w:val="00012F72"/>
    <w:rsid w:val="0002389F"/>
    <w:rsid w:val="00023942"/>
    <w:rsid w:val="00030182"/>
    <w:rsid w:val="0004422F"/>
    <w:rsid w:val="00061179"/>
    <w:rsid w:val="00061569"/>
    <w:rsid w:val="000826F9"/>
    <w:rsid w:val="000875A0"/>
    <w:rsid w:val="00097967"/>
    <w:rsid w:val="000B2DA9"/>
    <w:rsid w:val="000B38B0"/>
    <w:rsid w:val="000B45CA"/>
    <w:rsid w:val="000C2F46"/>
    <w:rsid w:val="000E00E8"/>
    <w:rsid w:val="000E7BE5"/>
    <w:rsid w:val="00101B49"/>
    <w:rsid w:val="00110AB8"/>
    <w:rsid w:val="00116779"/>
    <w:rsid w:val="001227DB"/>
    <w:rsid w:val="0016255A"/>
    <w:rsid w:val="001743CF"/>
    <w:rsid w:val="001852E0"/>
    <w:rsid w:val="001907B2"/>
    <w:rsid w:val="00194752"/>
    <w:rsid w:val="001C4F7C"/>
    <w:rsid w:val="0020023D"/>
    <w:rsid w:val="00226758"/>
    <w:rsid w:val="002311BC"/>
    <w:rsid w:val="002334B0"/>
    <w:rsid w:val="00253737"/>
    <w:rsid w:val="00253EB1"/>
    <w:rsid w:val="00256053"/>
    <w:rsid w:val="002750D2"/>
    <w:rsid w:val="00292F6C"/>
    <w:rsid w:val="002968AB"/>
    <w:rsid w:val="00296CAA"/>
    <w:rsid w:val="002A3E20"/>
    <w:rsid w:val="002A57FD"/>
    <w:rsid w:val="002B0CF8"/>
    <w:rsid w:val="002B4FAC"/>
    <w:rsid w:val="002B73D1"/>
    <w:rsid w:val="002D0CCE"/>
    <w:rsid w:val="002D4BD2"/>
    <w:rsid w:val="002D500E"/>
    <w:rsid w:val="002E3A5D"/>
    <w:rsid w:val="002F3091"/>
    <w:rsid w:val="00300BC6"/>
    <w:rsid w:val="003031A3"/>
    <w:rsid w:val="00323666"/>
    <w:rsid w:val="00333170"/>
    <w:rsid w:val="00372EBF"/>
    <w:rsid w:val="00377536"/>
    <w:rsid w:val="0038527A"/>
    <w:rsid w:val="003D7D08"/>
    <w:rsid w:val="003E4833"/>
    <w:rsid w:val="003F2253"/>
    <w:rsid w:val="003F58A0"/>
    <w:rsid w:val="00417B4A"/>
    <w:rsid w:val="00426B58"/>
    <w:rsid w:val="004319BD"/>
    <w:rsid w:val="004335F7"/>
    <w:rsid w:val="004354CB"/>
    <w:rsid w:val="0046310F"/>
    <w:rsid w:val="004671A2"/>
    <w:rsid w:val="00475863"/>
    <w:rsid w:val="00491EC5"/>
    <w:rsid w:val="004941D9"/>
    <w:rsid w:val="00494459"/>
    <w:rsid w:val="00495F07"/>
    <w:rsid w:val="004A5792"/>
    <w:rsid w:val="004C71B9"/>
    <w:rsid w:val="0050035A"/>
    <w:rsid w:val="00547E90"/>
    <w:rsid w:val="0056322F"/>
    <w:rsid w:val="005778FE"/>
    <w:rsid w:val="005A6D6C"/>
    <w:rsid w:val="005D0D2F"/>
    <w:rsid w:val="005D3EDC"/>
    <w:rsid w:val="005D54FD"/>
    <w:rsid w:val="005F00A4"/>
    <w:rsid w:val="0061024E"/>
    <w:rsid w:val="00620B3D"/>
    <w:rsid w:val="00642B3C"/>
    <w:rsid w:val="00646DD3"/>
    <w:rsid w:val="006513C0"/>
    <w:rsid w:val="006869FC"/>
    <w:rsid w:val="00692197"/>
    <w:rsid w:val="006928CF"/>
    <w:rsid w:val="00692EC0"/>
    <w:rsid w:val="006C2B2B"/>
    <w:rsid w:val="006C5413"/>
    <w:rsid w:val="006E2B3D"/>
    <w:rsid w:val="0070658D"/>
    <w:rsid w:val="00717AA3"/>
    <w:rsid w:val="00731990"/>
    <w:rsid w:val="007474EC"/>
    <w:rsid w:val="00765033"/>
    <w:rsid w:val="0078442F"/>
    <w:rsid w:val="007B1EA7"/>
    <w:rsid w:val="007B2A7D"/>
    <w:rsid w:val="007B37A5"/>
    <w:rsid w:val="007F1C16"/>
    <w:rsid w:val="008160D9"/>
    <w:rsid w:val="00880E88"/>
    <w:rsid w:val="00893B6A"/>
    <w:rsid w:val="008A5A81"/>
    <w:rsid w:val="008D73E7"/>
    <w:rsid w:val="008F710A"/>
    <w:rsid w:val="009439F6"/>
    <w:rsid w:val="00967F67"/>
    <w:rsid w:val="00973B20"/>
    <w:rsid w:val="009920D7"/>
    <w:rsid w:val="0099223B"/>
    <w:rsid w:val="009B4E93"/>
    <w:rsid w:val="009B54FA"/>
    <w:rsid w:val="009C0DA2"/>
    <w:rsid w:val="009D675F"/>
    <w:rsid w:val="009E4BD6"/>
    <w:rsid w:val="009E5CF5"/>
    <w:rsid w:val="00A02217"/>
    <w:rsid w:val="00A04279"/>
    <w:rsid w:val="00A22D41"/>
    <w:rsid w:val="00A24F16"/>
    <w:rsid w:val="00A250F5"/>
    <w:rsid w:val="00A26B59"/>
    <w:rsid w:val="00A42BC6"/>
    <w:rsid w:val="00A471D0"/>
    <w:rsid w:val="00A50F1B"/>
    <w:rsid w:val="00A72F4F"/>
    <w:rsid w:val="00A83FC6"/>
    <w:rsid w:val="00AA0515"/>
    <w:rsid w:val="00AB070A"/>
    <w:rsid w:val="00AB50C9"/>
    <w:rsid w:val="00AC3E72"/>
    <w:rsid w:val="00AC44C8"/>
    <w:rsid w:val="00AD623A"/>
    <w:rsid w:val="00AE247A"/>
    <w:rsid w:val="00B06264"/>
    <w:rsid w:val="00B06846"/>
    <w:rsid w:val="00B07C5B"/>
    <w:rsid w:val="00B11CF5"/>
    <w:rsid w:val="00B17233"/>
    <w:rsid w:val="00B24710"/>
    <w:rsid w:val="00B462BC"/>
    <w:rsid w:val="00B542A3"/>
    <w:rsid w:val="00B56614"/>
    <w:rsid w:val="00B60A71"/>
    <w:rsid w:val="00B669A2"/>
    <w:rsid w:val="00B77783"/>
    <w:rsid w:val="00BB3003"/>
    <w:rsid w:val="00BB7E03"/>
    <w:rsid w:val="00BC5E52"/>
    <w:rsid w:val="00BD1F2C"/>
    <w:rsid w:val="00BD2EF7"/>
    <w:rsid w:val="00BD5A1E"/>
    <w:rsid w:val="00BE7B1C"/>
    <w:rsid w:val="00BF4387"/>
    <w:rsid w:val="00C050A3"/>
    <w:rsid w:val="00C117B2"/>
    <w:rsid w:val="00C12033"/>
    <w:rsid w:val="00C258D0"/>
    <w:rsid w:val="00C30B41"/>
    <w:rsid w:val="00C32364"/>
    <w:rsid w:val="00C3393B"/>
    <w:rsid w:val="00C40172"/>
    <w:rsid w:val="00C64EB9"/>
    <w:rsid w:val="00C713D1"/>
    <w:rsid w:val="00C73576"/>
    <w:rsid w:val="00C97267"/>
    <w:rsid w:val="00CA3251"/>
    <w:rsid w:val="00CA4C33"/>
    <w:rsid w:val="00CA4EC7"/>
    <w:rsid w:val="00CB6EE7"/>
    <w:rsid w:val="00CB74AD"/>
    <w:rsid w:val="00CD4D85"/>
    <w:rsid w:val="00CE78A6"/>
    <w:rsid w:val="00CF0063"/>
    <w:rsid w:val="00CF5194"/>
    <w:rsid w:val="00D13C33"/>
    <w:rsid w:val="00D3575B"/>
    <w:rsid w:val="00D467A7"/>
    <w:rsid w:val="00D57104"/>
    <w:rsid w:val="00D62E70"/>
    <w:rsid w:val="00D86239"/>
    <w:rsid w:val="00DA1788"/>
    <w:rsid w:val="00DB0059"/>
    <w:rsid w:val="00DC4E08"/>
    <w:rsid w:val="00DE1F7C"/>
    <w:rsid w:val="00DF11F7"/>
    <w:rsid w:val="00DF5854"/>
    <w:rsid w:val="00E17CA1"/>
    <w:rsid w:val="00E63792"/>
    <w:rsid w:val="00E76EFA"/>
    <w:rsid w:val="00E83C93"/>
    <w:rsid w:val="00E94381"/>
    <w:rsid w:val="00E960D4"/>
    <w:rsid w:val="00E97E1B"/>
    <w:rsid w:val="00EC667B"/>
    <w:rsid w:val="00ED2195"/>
    <w:rsid w:val="00EE5922"/>
    <w:rsid w:val="00EE6295"/>
    <w:rsid w:val="00EE77B5"/>
    <w:rsid w:val="00EF0FDB"/>
    <w:rsid w:val="00EF4862"/>
    <w:rsid w:val="00F10555"/>
    <w:rsid w:val="00F216FB"/>
    <w:rsid w:val="00F34723"/>
    <w:rsid w:val="00F65AEF"/>
    <w:rsid w:val="00F82866"/>
    <w:rsid w:val="00FB0D39"/>
    <w:rsid w:val="00FC0B49"/>
    <w:rsid w:val="00FE1108"/>
    <w:rsid w:val="00FF34FE"/>
    <w:rsid w:val="2220E447"/>
    <w:rsid w:val="364EF240"/>
    <w:rsid w:val="5717C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425F7A"/>
  <w15:docId w15:val="{B4CE29B6-3007-442A-84AC-09B809585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24710"/>
    <w:pPr>
      <w:tabs>
        <w:tab w:val="left" w:pos="3700"/>
        <w:tab w:val="left" w:pos="8021"/>
      </w:tabs>
    </w:pPr>
    <w:rPr>
      <w:rFonts w:ascii="Arial" w:eastAsia="Times New Roman" w:hAnsi="Arial" w:cs="Arial"/>
      <w:szCs w:val="20"/>
      <w:lang w:bidi="en-US"/>
    </w:rPr>
  </w:style>
  <w:style w:type="paragraph" w:styleId="Heading1">
    <w:name w:val="heading 1"/>
    <w:basedOn w:val="Normal"/>
    <w:uiPriority w:val="1"/>
    <w:qFormat/>
    <w:pPr>
      <w:ind w:left="4421"/>
      <w:outlineLvl w:val="0"/>
    </w:pPr>
    <w:rPr>
      <w:rFonts w:ascii="Times New Roman" w:hAnsi="Times New Roman" w:cs="Times New Roman"/>
      <w:sz w:val="28"/>
      <w:szCs w:val="28"/>
    </w:rPr>
  </w:style>
  <w:style w:type="paragraph" w:styleId="Heading2">
    <w:name w:val="heading 2"/>
    <w:basedOn w:val="Normal"/>
    <w:uiPriority w:val="1"/>
    <w:qFormat/>
    <w:pPr>
      <w:spacing w:before="1"/>
      <w:ind w:left="1131" w:hanging="1031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017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90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250F5"/>
    <w:pPr>
      <w:numPr>
        <w:numId w:val="9"/>
      </w:numPr>
    </w:pPr>
    <w:rPr>
      <w:rFonts w:eastAsia="Calibri"/>
    </w:rPr>
  </w:style>
  <w:style w:type="paragraph" w:customStyle="1" w:styleId="TableParagraph">
    <w:name w:val="Table Paragraph"/>
    <w:basedOn w:val="Normal"/>
    <w:uiPriority w:val="1"/>
    <w:qFormat/>
  </w:style>
  <w:style w:type="paragraph" w:styleId="IntenseQuote">
    <w:name w:val="Intense Quote"/>
    <w:basedOn w:val="Normal"/>
    <w:next w:val="Normal"/>
    <w:link w:val="IntenseQuoteChar"/>
    <w:uiPriority w:val="30"/>
    <w:qFormat/>
    <w:rsid w:val="00A471D0"/>
    <w:pPr>
      <w:pBdr>
        <w:top w:val="single" w:sz="6" w:space="10" w:color="000000" w:themeColor="text1"/>
        <w:bottom w:val="single" w:sz="6" w:space="10" w:color="000000" w:themeColor="text1"/>
      </w:pBdr>
      <w:ind w:left="864" w:right="864"/>
      <w:jc w:val="center"/>
    </w:pPr>
    <w:rPr>
      <w:b/>
      <w:iCs/>
      <w:color w:val="000000" w:themeColor="text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71D0"/>
    <w:rPr>
      <w:rFonts w:ascii="Arial" w:eastAsia="Times New Roman" w:hAnsi="Arial" w:cs="Arial"/>
      <w:b/>
      <w:iCs/>
      <w:color w:val="000000" w:themeColor="text1"/>
      <w:sz w:val="24"/>
      <w:szCs w:val="20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C4017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character" w:styleId="Hyperlink">
    <w:name w:val="Hyperlink"/>
    <w:basedOn w:val="DefaultParagraphFont"/>
    <w:uiPriority w:val="99"/>
    <w:unhideWhenUsed/>
    <w:rsid w:val="00C40172"/>
    <w:rPr>
      <w:strike w:val="0"/>
      <w:dstrike w:val="0"/>
      <w:color w:val="0044BB"/>
      <w:sz w:val="24"/>
      <w:szCs w:val="24"/>
      <w:u w:val="none"/>
      <w:effect w:val="none"/>
      <w:bdr w:val="none" w:sz="0" w:space="0" w:color="auto" w:frame="1"/>
      <w:vertAlign w:val="baseline"/>
    </w:rPr>
  </w:style>
  <w:style w:type="character" w:customStyle="1" w:styleId="field-content">
    <w:name w:val="field-content"/>
    <w:basedOn w:val="DefaultParagraphFont"/>
    <w:rsid w:val="00C40172"/>
    <w:rPr>
      <w:sz w:val="24"/>
      <w:szCs w:val="24"/>
      <w:bdr w:val="none" w:sz="0" w:space="0" w:color="auto" w:frame="1"/>
      <w:vertAlign w:val="baseline"/>
    </w:rPr>
  </w:style>
  <w:style w:type="table" w:styleId="TableGrid">
    <w:name w:val="Table Grid"/>
    <w:basedOn w:val="TableNormal"/>
    <w:uiPriority w:val="39"/>
    <w:rsid w:val="00BD5A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basedOn w:val="DefaultParagraphFont"/>
    <w:uiPriority w:val="33"/>
    <w:qFormat/>
    <w:rsid w:val="007F1C16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qFormat/>
    <w:rsid w:val="00D13C33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73E7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5A6D6C"/>
    <w:pPr>
      <w:tabs>
        <w:tab w:val="clear" w:pos="3700"/>
        <w:tab w:val="clear" w:pos="8021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6D6C"/>
    <w:rPr>
      <w:rFonts w:ascii="Arial" w:eastAsia="Times New Roman" w:hAnsi="Arial" w:cs="Arial"/>
      <w:szCs w:val="20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5A6D6C"/>
    <w:pPr>
      <w:tabs>
        <w:tab w:val="clear" w:pos="3700"/>
        <w:tab w:val="clear" w:pos="8021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6D6C"/>
    <w:rPr>
      <w:rFonts w:ascii="Arial" w:eastAsia="Times New Roman" w:hAnsi="Arial" w:cs="Arial"/>
      <w:szCs w:val="20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743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43C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43CF"/>
    <w:rPr>
      <w:rFonts w:ascii="Arial" w:eastAsia="Times New Roman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43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43CF"/>
    <w:rPr>
      <w:rFonts w:ascii="Arial" w:eastAsia="Times New Roman" w:hAnsi="Arial" w:cs="Arial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43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3CF"/>
    <w:rPr>
      <w:rFonts w:ascii="Segoe UI" w:eastAsia="Times New Roman" w:hAnsi="Segoe UI" w:cs="Segoe UI"/>
      <w:sz w:val="18"/>
      <w:szCs w:val="18"/>
      <w:lang w:bidi="en-US"/>
    </w:rPr>
  </w:style>
  <w:style w:type="paragraph" w:styleId="Revision">
    <w:name w:val="Revision"/>
    <w:hidden/>
    <w:uiPriority w:val="99"/>
    <w:semiHidden/>
    <w:rsid w:val="00C713D1"/>
    <w:pPr>
      <w:widowControl/>
      <w:autoSpaceDE/>
      <w:autoSpaceDN/>
    </w:pPr>
    <w:rPr>
      <w:rFonts w:ascii="Arial" w:eastAsia="Times New Roman" w:hAnsi="Arial" w:cs="Arial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816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31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34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173155">
                      <w:marLeft w:val="15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310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8512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1778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4130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1129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8783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9849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17562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34351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57744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660129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262006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53155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974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352841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700361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978006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273488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202532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866257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043230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430751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422157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687685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11177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269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61506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56318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96389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006715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331039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850703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229435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637766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96154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888223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957961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431668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731219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41796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834291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754338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271156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43566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246160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768454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4612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413887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388598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921829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8049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692975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781458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00967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08120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870929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13816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91368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20585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206643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519476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614744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4825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773112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710334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78058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109321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88126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8857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8975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26045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36439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06360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062822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50423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581105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784465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270538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50522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559124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686348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444043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603289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405427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026777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87089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54877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034897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076821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363951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484545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548901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07262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204440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417608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5944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086642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690187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21138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64646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79600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383935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33151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110513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620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6579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58356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568228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624529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74419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055021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144563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588881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44430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876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886379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4433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627072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514374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195440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447274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929390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150356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411986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706705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98029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07725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896262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2735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205178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41870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997885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839074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262571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447232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404698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9175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674720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32820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612751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054591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348692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993900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434318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75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holarships@FlowWindham.org" TargetMode="External"/><Relationship Id="rId18" Type="http://schemas.openxmlformats.org/officeDocument/2006/relationships/hyperlink" Target="https://cola.unh.edu/anthropology/program/anthropology-ba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customXml" Target="ink/ink2.xml"/><Relationship Id="rId7" Type="http://schemas.openxmlformats.org/officeDocument/2006/relationships/image" Target="media/image1.jpg"/><Relationship Id="rId17" Type="http://schemas.openxmlformats.org/officeDocument/2006/relationships/hyperlink" Target="https://cola.unh.edu/chi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cola.unh.edu/english" TargetMode="External"/><Relationship Id="rId20" Type="http://schemas.openxmlformats.org/officeDocument/2006/relationships/hyperlink" Target="https://cola.unh.edu/communicatio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cola.unh.edu/education" TargetMode="External"/><Relationship Id="rId23" Type="http://schemas.openxmlformats.org/officeDocument/2006/relationships/customXml" Target="ink/ink3.xml"/><Relationship Id="rId19" Type="http://schemas.openxmlformats.org/officeDocument/2006/relationships/hyperlink" Target="https://cola.unh.edu/art-and-art-history" TargetMode="External"/><Relationship Id="rId4" Type="http://schemas.openxmlformats.org/officeDocument/2006/relationships/webSettings" Target="webSettings.xml"/><Relationship Id="rId9" Type="http://schemas.openxmlformats.org/officeDocument/2006/relationships/customXml" Target="ink/ink1.xml"/><Relationship Id="rId14" Type="http://schemas.openxmlformats.org/officeDocument/2006/relationships/image" Target="media/image2.png"/><Relationship Id="rId22" Type="http://schemas.openxmlformats.org/officeDocument/2006/relationships/hyperlink" Target="https://www.google.com/url?sa=t&amp;rct=j&amp;q=&amp;esrc=s&amp;source=web&amp;cd=4&amp;cad=rja&amp;uact=8&amp;ved=0ahUKEwj558fZqYrYAhUa0IMKHQvyBQ0QFgiDATAD&amp;url=http%3A%2F%2Fempirebeautyschools.com%2F&amp;usg=AOvVaw0zT4_h_Oz4w-GcRCcdVn-B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12-13T21:25:52.348"/>
    </inkml:context>
    <inkml:brush xml:id="br0">
      <inkml:brushProperty name="width" value="0.02" units="cm"/>
      <inkml:brushProperty name="height" value="0.02" units="cm"/>
    </inkml:brush>
  </inkml:definitions>
  <inkml:trace contextRef="#ctx0" brushRef="#br0">27 0 1408,'0'17'512,"0"-17"-256,-27 0 384,27 0 512,0 0 32,0 0 0,0 0-448,0 0-128,0 0-224,0 0-64,0 0-192,0 0-160,0 0-64,0 0-384,0 33-1984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12-13T21:25:52.348"/>
    </inkml:context>
    <inkml:brush xml:id="br0">
      <inkml:brushProperty name="width" value="0.02" units="cm"/>
      <inkml:brushProperty name="height" value="0.02" units="cm"/>
    </inkml:brush>
  </inkml:definitions>
  <inkml:trace contextRef="#ctx0" brushRef="#br0">27 0 1408,'0'17'512,"0"-17"-256,-27 0 384,27 0 512,0 0 32,0 0 0,0 0-448,0 0-128,0 0-224,0 0-64,0 0-192,0 0-160,0 0-64,0 0-384,0 33-1984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12-13T21:25:52.348"/>
    </inkml:context>
    <inkml:brush xml:id="br0">
      <inkml:brushProperty name="width" value="0.02" units="cm"/>
      <inkml:brushProperty name="height" value="0.02" units="cm"/>
    </inkml:brush>
  </inkml:definitions>
  <inkml:trace contextRef="#ctx0" brushRef="#br0">27 0 1408,'0'17'512,"0"-17"-256,-27 0 384,27 0 512,0 0 32,0 0 0,0 0-448,0 0-128,0 0-224,0 0-64,0 0-192,0 0-160,0 0-64,0 0-384,0 33-1984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792</Words>
  <Characters>10220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</vt:lpstr>
    </vt:vector>
  </TitlesOfParts>
  <Company/>
  <LinksUpToDate>false</LinksUpToDate>
  <CharactersWithSpaces>1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</dc:title>
  <dc:subject/>
  <dc:creator>Lisa Thornton</dc:creator>
  <cp:keywords/>
  <dc:description/>
  <cp:lastModifiedBy>Sandy Sun</cp:lastModifiedBy>
  <cp:revision>2</cp:revision>
  <cp:lastPrinted>2018-01-05T16:34:00Z</cp:lastPrinted>
  <dcterms:created xsi:type="dcterms:W3CDTF">2026-01-07T20:05:00Z</dcterms:created>
  <dcterms:modified xsi:type="dcterms:W3CDTF">2026-01-07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1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7-12-13T00:00:00Z</vt:filetime>
  </property>
</Properties>
</file>